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F1FD83" w14:textId="77777777" w:rsidR="006E6F4E" w:rsidRDefault="006E6F4E" w:rsidP="006E6F4E">
      <w:pPr>
        <w:tabs>
          <w:tab w:val="left" w:pos="2731"/>
        </w:tabs>
        <w:jc w:val="center"/>
        <w:rPr>
          <w:rFonts w:ascii="Bookman Old Style" w:hAnsi="Bookman Old Style"/>
          <w:b/>
          <w:bCs/>
          <w:kern w:val="36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61C18D6" wp14:editId="0EF1AE13">
            <wp:simplePos x="0" y="0"/>
            <wp:positionH relativeFrom="column">
              <wp:posOffset>5289550</wp:posOffset>
            </wp:positionH>
            <wp:positionV relativeFrom="paragraph">
              <wp:posOffset>225425</wp:posOffset>
            </wp:positionV>
            <wp:extent cx="1680845" cy="1447800"/>
            <wp:effectExtent l="0" t="0" r="0" b="0"/>
            <wp:wrapNone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3" t="6915" r="4256" b="13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0845" cy="1447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br1"/>
      <w:bookmarkEnd w:id="0"/>
      <w:r>
        <w:rPr>
          <w:rFonts w:ascii="Bookman Old Style" w:hAnsi="Bookman Old Style"/>
          <w:b/>
          <w:bCs/>
          <w:kern w:val="36"/>
          <w:sz w:val="24"/>
          <w:szCs w:val="24"/>
        </w:rPr>
        <w:t>K.J.S.E.A</w:t>
      </w:r>
    </w:p>
    <w:p w14:paraId="2F973899" w14:textId="77777777" w:rsidR="006E6F4E" w:rsidRDefault="006E6F4E" w:rsidP="006E6F4E">
      <w:pPr>
        <w:spacing w:before="100" w:beforeAutospacing="1" w:after="100" w:afterAutospacing="1"/>
        <w:jc w:val="center"/>
        <w:outlineLvl w:val="1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t>JUNIOR SCHOOL EDUCATION ASSESSMENT</w:t>
      </w:r>
    </w:p>
    <w:p w14:paraId="57630D4A" w14:textId="77777777" w:rsidR="006E6F4E" w:rsidRDefault="006E6F4E" w:rsidP="006E6F4E">
      <w:pPr>
        <w:spacing w:before="100" w:beforeAutospacing="1" w:after="100" w:afterAutospacing="1"/>
        <w:jc w:val="center"/>
        <w:outlineLvl w:val="2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t>TERM 2:</w:t>
      </w:r>
      <w:r w:rsidRPr="00F0197D">
        <w:rPr>
          <w:noProof/>
        </w:rPr>
        <w:t xml:space="preserve"> </w:t>
      </w:r>
      <w:r>
        <w:rPr>
          <w:rFonts w:ascii="Bookman Old Style" w:hAnsi="Bookman Old Style"/>
          <w:b/>
          <w:bCs/>
          <w:sz w:val="24"/>
          <w:szCs w:val="24"/>
        </w:rPr>
        <w:t xml:space="preserve">  ENDTERM ASSESSMENT 2026</w:t>
      </w:r>
    </w:p>
    <w:p w14:paraId="0E01A335" w14:textId="77777777" w:rsidR="006E6F4E" w:rsidRPr="00AE419F" w:rsidRDefault="006E6F4E" w:rsidP="006E6F4E">
      <w:pPr>
        <w:spacing w:before="100" w:beforeAutospacing="1" w:after="100" w:afterAutospacing="1"/>
        <w:jc w:val="center"/>
        <w:rPr>
          <w:rFonts w:ascii="Agency FB" w:hAnsi="Agency FB"/>
          <w:sz w:val="24"/>
          <w:szCs w:val="24"/>
        </w:rPr>
      </w:pPr>
      <w:r>
        <w:rPr>
          <w:rFonts w:ascii="Agency FB" w:hAnsi="Agency FB"/>
          <w:b/>
          <w:bCs/>
          <w:sz w:val="24"/>
          <w:szCs w:val="24"/>
        </w:rPr>
        <w:t>GRADE 9</w:t>
      </w:r>
      <w:r w:rsidRPr="00AE419F">
        <w:rPr>
          <w:rFonts w:ascii="Agency FB" w:hAnsi="Agency FB"/>
          <w:b/>
          <w:bCs/>
          <w:sz w:val="24"/>
          <w:szCs w:val="24"/>
        </w:rPr>
        <w:t xml:space="preserve"> </w:t>
      </w:r>
      <w:r>
        <w:rPr>
          <w:rFonts w:ascii="Agency FB" w:hAnsi="Agency FB"/>
          <w:b/>
          <w:bCs/>
          <w:sz w:val="24"/>
          <w:szCs w:val="24"/>
        </w:rPr>
        <w:t>–</w:t>
      </w:r>
      <w:r w:rsidRPr="00AE419F">
        <w:rPr>
          <w:rFonts w:ascii="Agency FB" w:hAnsi="Agency FB"/>
          <w:b/>
          <w:bCs/>
          <w:sz w:val="24"/>
          <w:szCs w:val="24"/>
        </w:rPr>
        <w:t xml:space="preserve"> </w:t>
      </w:r>
      <w:r>
        <w:rPr>
          <w:rFonts w:ascii="Agency FB" w:hAnsi="Agency FB"/>
          <w:b/>
          <w:bCs/>
          <w:sz w:val="24"/>
          <w:szCs w:val="24"/>
        </w:rPr>
        <w:t>MATHEMATICS</w:t>
      </w:r>
      <w:r w:rsidRPr="00AE419F">
        <w:rPr>
          <w:rFonts w:ascii="Agency FB" w:hAnsi="Agency FB"/>
          <w:sz w:val="24"/>
          <w:szCs w:val="24"/>
        </w:rPr>
        <w:br/>
      </w:r>
      <w:r w:rsidRPr="00AE419F">
        <w:rPr>
          <w:rFonts w:ascii="Agency FB" w:hAnsi="Agency FB"/>
          <w:b/>
          <w:bCs/>
          <w:sz w:val="24"/>
          <w:szCs w:val="24"/>
        </w:rPr>
        <w:t>Time:</w:t>
      </w:r>
      <w:r>
        <w:rPr>
          <w:rFonts w:ascii="Agency FB" w:hAnsi="Agency FB"/>
          <w:b/>
          <w:bCs/>
          <w:sz w:val="24"/>
          <w:szCs w:val="24"/>
        </w:rPr>
        <w:t xml:space="preserve"> </w:t>
      </w:r>
      <w:r>
        <w:rPr>
          <w:rFonts w:ascii="Agency FB" w:hAnsi="Agency FB"/>
          <w:sz w:val="24"/>
          <w:szCs w:val="24"/>
        </w:rPr>
        <w:t>2 Hours</w:t>
      </w:r>
    </w:p>
    <w:p w14:paraId="6FDEDB21" w14:textId="77777777" w:rsidR="006E6F4E" w:rsidRPr="00AE419F" w:rsidRDefault="006E6F4E" w:rsidP="006E6F4E">
      <w:pPr>
        <w:spacing w:before="100" w:beforeAutospacing="1" w:after="100" w:afterAutospacing="1"/>
        <w:jc w:val="center"/>
        <w:rPr>
          <w:rFonts w:ascii="Agency FB" w:hAnsi="Agency FB"/>
          <w:b/>
          <w:bCs/>
          <w:sz w:val="24"/>
          <w:szCs w:val="24"/>
        </w:rPr>
      </w:pPr>
      <w:r w:rsidRPr="00AE419F">
        <w:rPr>
          <w:rFonts w:ascii="Agency FB" w:hAnsi="Agency FB" w:hint="eastAsia"/>
          <w:b/>
          <w:bCs/>
          <w:sz w:val="24"/>
          <w:szCs w:val="24"/>
        </w:rPr>
        <w:t>LEARNER</w:t>
      </w:r>
      <w:r w:rsidRPr="00AE419F">
        <w:rPr>
          <w:rFonts w:ascii="Agency FB" w:hAnsi="Agency FB" w:hint="eastAsia"/>
          <w:b/>
          <w:bCs/>
          <w:sz w:val="24"/>
          <w:szCs w:val="24"/>
        </w:rPr>
        <w:t>’</w:t>
      </w:r>
      <w:r w:rsidRPr="00AE419F">
        <w:rPr>
          <w:rFonts w:ascii="Agency FB" w:hAnsi="Agency FB" w:hint="eastAsia"/>
          <w:b/>
          <w:bCs/>
          <w:sz w:val="24"/>
          <w:szCs w:val="24"/>
        </w:rPr>
        <w:t>S DETAILS</w:t>
      </w:r>
    </w:p>
    <w:p w14:paraId="538967A4" w14:textId="77777777" w:rsidR="006E6F4E" w:rsidRPr="00AE419F" w:rsidRDefault="006E6F4E" w:rsidP="006E6F4E">
      <w:pPr>
        <w:spacing w:before="100" w:beforeAutospacing="1" w:after="100" w:afterAutospacing="1"/>
        <w:rPr>
          <w:rFonts w:ascii="Agency FB" w:hAnsi="Agency FB"/>
          <w:b/>
          <w:bCs/>
          <w:sz w:val="24"/>
          <w:szCs w:val="24"/>
        </w:rPr>
      </w:pPr>
      <w:proofErr w:type="gramStart"/>
      <w:r>
        <w:rPr>
          <w:rFonts w:ascii="Agency FB" w:hAnsi="Agency FB" w:hint="eastAsia"/>
          <w:b/>
          <w:bCs/>
          <w:sz w:val="24"/>
          <w:szCs w:val="24"/>
        </w:rPr>
        <w:t>Name:</w:t>
      </w:r>
      <w:r w:rsidRPr="00AE419F">
        <w:rPr>
          <w:rFonts w:ascii="Agency FB" w:hAnsi="Agency FB" w:hint="eastAsia"/>
          <w:b/>
          <w:bCs/>
          <w:sz w:val="24"/>
          <w:szCs w:val="24"/>
        </w:rPr>
        <w:t>_</w:t>
      </w:r>
      <w:proofErr w:type="gramEnd"/>
      <w:r w:rsidRPr="00AE419F">
        <w:rPr>
          <w:rFonts w:ascii="Agency FB" w:hAnsi="Agency FB" w:hint="eastAsia"/>
          <w:b/>
          <w:bCs/>
          <w:sz w:val="24"/>
          <w:szCs w:val="24"/>
        </w:rPr>
        <w:t>___________________</w:t>
      </w:r>
      <w:r>
        <w:rPr>
          <w:rFonts w:ascii="Agency FB" w:hAnsi="Agency FB"/>
          <w:b/>
          <w:bCs/>
          <w:sz w:val="24"/>
          <w:szCs w:val="24"/>
        </w:rPr>
        <w:t>_____________</w:t>
      </w:r>
      <w:r w:rsidRPr="00AE419F">
        <w:rPr>
          <w:rFonts w:ascii="Agency FB" w:hAnsi="Agency FB" w:hint="eastAsia"/>
          <w:b/>
          <w:bCs/>
          <w:sz w:val="24"/>
          <w:szCs w:val="24"/>
        </w:rPr>
        <w:t>____________________________. School: _____________</w:t>
      </w:r>
      <w:r>
        <w:rPr>
          <w:rFonts w:ascii="Agency FB" w:hAnsi="Agency FB"/>
          <w:b/>
          <w:bCs/>
          <w:sz w:val="24"/>
          <w:szCs w:val="24"/>
        </w:rPr>
        <w:t>___</w:t>
      </w:r>
      <w:r w:rsidRPr="00AE419F">
        <w:rPr>
          <w:rFonts w:ascii="Agency FB" w:hAnsi="Agency FB" w:hint="eastAsia"/>
          <w:b/>
          <w:bCs/>
          <w:sz w:val="24"/>
          <w:szCs w:val="24"/>
        </w:rPr>
        <w:t>___</w:t>
      </w:r>
      <w:r>
        <w:rPr>
          <w:rFonts w:ascii="Agency FB" w:hAnsi="Agency FB"/>
          <w:b/>
          <w:bCs/>
          <w:sz w:val="24"/>
          <w:szCs w:val="24"/>
        </w:rPr>
        <w:t>_</w:t>
      </w:r>
      <w:r w:rsidRPr="00AE419F">
        <w:rPr>
          <w:rFonts w:ascii="Agency FB" w:hAnsi="Agency FB" w:hint="eastAsia"/>
          <w:b/>
          <w:bCs/>
          <w:sz w:val="24"/>
          <w:szCs w:val="24"/>
        </w:rPr>
        <w:t>________________________.</w:t>
      </w:r>
    </w:p>
    <w:p w14:paraId="5959D2B9" w14:textId="77777777" w:rsidR="006E6F4E" w:rsidRPr="00AE419F" w:rsidRDefault="006E6F4E" w:rsidP="006E6F4E">
      <w:pPr>
        <w:spacing w:before="100" w:beforeAutospacing="1" w:after="100" w:afterAutospacing="1"/>
        <w:rPr>
          <w:rFonts w:ascii="Agency FB" w:hAnsi="Agency FB"/>
          <w:b/>
          <w:bCs/>
          <w:sz w:val="24"/>
          <w:szCs w:val="24"/>
        </w:rPr>
      </w:pPr>
      <w:r w:rsidRPr="00AE419F">
        <w:rPr>
          <w:rFonts w:ascii="Agency FB" w:hAnsi="Agency FB" w:hint="eastAsia"/>
          <w:b/>
          <w:bCs/>
          <w:sz w:val="24"/>
          <w:szCs w:val="24"/>
        </w:rPr>
        <w:t>Assessment Number: ____________</w:t>
      </w:r>
      <w:r>
        <w:rPr>
          <w:rFonts w:ascii="Agency FB" w:hAnsi="Agency FB"/>
          <w:b/>
          <w:bCs/>
          <w:sz w:val="24"/>
          <w:szCs w:val="24"/>
        </w:rPr>
        <w:t>______________</w:t>
      </w:r>
      <w:r w:rsidRPr="00AE419F">
        <w:rPr>
          <w:rFonts w:ascii="Agency FB" w:hAnsi="Agency FB" w:hint="eastAsia"/>
          <w:b/>
          <w:bCs/>
          <w:sz w:val="24"/>
          <w:szCs w:val="24"/>
        </w:rPr>
        <w:t>_____________________.     Date: _________________</w:t>
      </w:r>
      <w:r>
        <w:rPr>
          <w:rFonts w:ascii="Agency FB" w:hAnsi="Agency FB"/>
          <w:b/>
          <w:bCs/>
          <w:sz w:val="24"/>
          <w:szCs w:val="24"/>
        </w:rPr>
        <w:t>__</w:t>
      </w:r>
      <w:r w:rsidRPr="00AE419F">
        <w:rPr>
          <w:rFonts w:ascii="Agency FB" w:hAnsi="Agency FB" w:hint="eastAsia"/>
          <w:b/>
          <w:bCs/>
          <w:sz w:val="24"/>
          <w:szCs w:val="24"/>
        </w:rPr>
        <w:t>_________________________.</w:t>
      </w:r>
    </w:p>
    <w:p w14:paraId="65F5DC5F" w14:textId="77777777" w:rsidR="006E6F4E" w:rsidRPr="00AE419F" w:rsidRDefault="006E6F4E" w:rsidP="006E6F4E">
      <w:pPr>
        <w:spacing w:before="100" w:beforeAutospacing="1" w:after="100" w:afterAutospacing="1"/>
        <w:rPr>
          <w:rFonts w:ascii="Agency FB" w:hAnsi="Agency FB"/>
          <w:b/>
          <w:bCs/>
          <w:sz w:val="24"/>
          <w:szCs w:val="24"/>
        </w:rPr>
      </w:pPr>
      <w:r w:rsidRPr="00AE419F">
        <w:rPr>
          <w:rFonts w:ascii="Agency FB" w:hAnsi="Agency FB" w:hint="eastAsia"/>
          <w:b/>
          <w:bCs/>
          <w:sz w:val="24"/>
          <w:szCs w:val="24"/>
        </w:rPr>
        <w:t>School Code: ________________________</w:t>
      </w:r>
      <w:r>
        <w:rPr>
          <w:rFonts w:ascii="Agency FB" w:hAnsi="Agency FB"/>
          <w:b/>
          <w:bCs/>
          <w:sz w:val="24"/>
          <w:szCs w:val="24"/>
        </w:rPr>
        <w:t>_______________</w:t>
      </w:r>
      <w:r w:rsidRPr="00AE419F">
        <w:rPr>
          <w:rFonts w:ascii="Agency FB" w:hAnsi="Agency FB" w:hint="eastAsia"/>
          <w:b/>
          <w:bCs/>
          <w:sz w:val="24"/>
          <w:szCs w:val="24"/>
        </w:rPr>
        <w:t>_______________.       Signature: _______________</w:t>
      </w:r>
      <w:r>
        <w:rPr>
          <w:rFonts w:ascii="Agency FB" w:hAnsi="Agency FB"/>
          <w:b/>
          <w:bCs/>
          <w:sz w:val="24"/>
          <w:szCs w:val="24"/>
        </w:rPr>
        <w:t>_</w:t>
      </w:r>
      <w:r w:rsidRPr="00AE419F">
        <w:rPr>
          <w:rFonts w:ascii="Agency FB" w:hAnsi="Agency FB" w:hint="eastAsia"/>
          <w:b/>
          <w:bCs/>
          <w:sz w:val="24"/>
          <w:szCs w:val="24"/>
        </w:rPr>
        <w:t>_______________________.</w:t>
      </w:r>
    </w:p>
    <w:p w14:paraId="24140832" w14:textId="77777777" w:rsidR="006E6F4E" w:rsidRPr="00D82E78" w:rsidRDefault="006E6F4E" w:rsidP="006E6F4E">
      <w:pPr>
        <w:spacing w:before="100" w:beforeAutospacing="1" w:after="100" w:afterAutospacing="1"/>
        <w:outlineLvl w:val="1"/>
        <w:rPr>
          <w:rFonts w:ascii="Agency FB" w:hAnsi="Agency FB"/>
          <w:b/>
          <w:bCs/>
          <w:sz w:val="24"/>
          <w:szCs w:val="24"/>
        </w:rPr>
      </w:pPr>
      <w:r w:rsidRPr="00D82E78">
        <w:rPr>
          <w:rFonts w:ascii="Agency FB" w:hAnsi="Agency FB"/>
          <w:b/>
          <w:bCs/>
          <w:sz w:val="24"/>
          <w:szCs w:val="24"/>
        </w:rPr>
        <w:t>INSTRUCTIONS TO CANDIDATES</w:t>
      </w:r>
    </w:p>
    <w:p w14:paraId="2F8B3E48" w14:textId="77777777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>Write your full name in the space provided above.</w:t>
      </w:r>
    </w:p>
    <w:p w14:paraId="0BE11B03" w14:textId="77777777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>Indicate your school, stream, admission number, and date clearly.</w:t>
      </w:r>
    </w:p>
    <w:p w14:paraId="55D6072C" w14:textId="77777777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 xml:space="preserve">This paper has </w:t>
      </w:r>
      <w:r w:rsidRPr="00806730">
        <w:rPr>
          <w:rFonts w:ascii="Agency FB" w:hAnsi="Agency FB"/>
          <w:b/>
          <w:bCs/>
          <w:sz w:val="24"/>
          <w:szCs w:val="24"/>
        </w:rPr>
        <w:t>TWO sections: A and B</w:t>
      </w:r>
      <w:r w:rsidRPr="00806730">
        <w:rPr>
          <w:rFonts w:ascii="Agency FB" w:hAnsi="Agency FB"/>
          <w:sz w:val="24"/>
          <w:szCs w:val="24"/>
        </w:rPr>
        <w:t>.</w:t>
      </w:r>
    </w:p>
    <w:p w14:paraId="0EDE0EF6" w14:textId="77777777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 xml:space="preserve">Attempt </w:t>
      </w:r>
      <w:r w:rsidRPr="00806730">
        <w:rPr>
          <w:rFonts w:ascii="Agency FB" w:hAnsi="Agency FB"/>
          <w:b/>
          <w:bCs/>
          <w:sz w:val="24"/>
          <w:szCs w:val="24"/>
        </w:rPr>
        <w:t>ALL questions</w:t>
      </w:r>
      <w:r w:rsidRPr="00806730">
        <w:rPr>
          <w:rFonts w:ascii="Agency FB" w:hAnsi="Agency FB"/>
          <w:sz w:val="24"/>
          <w:szCs w:val="24"/>
        </w:rPr>
        <w:t xml:space="preserve"> in both sections.</w:t>
      </w:r>
    </w:p>
    <w:p w14:paraId="77F09D06" w14:textId="77777777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>Show all working clearly where necessary.</w:t>
      </w:r>
      <w:r>
        <w:rPr>
          <w:rFonts w:ascii="Agency FB" w:hAnsi="Agency FB"/>
          <w:sz w:val="24"/>
          <w:szCs w:val="24"/>
        </w:rPr>
        <w:t xml:space="preserve"> Silent non-programmable calculators may be used</w:t>
      </w:r>
    </w:p>
    <w:p w14:paraId="64C4EF15" w14:textId="77777777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>Write all answers in the spaces provided.</w:t>
      </w:r>
    </w:p>
    <w:p w14:paraId="7214D4DD" w14:textId="77777777" w:rsidR="006E6F4E" w:rsidRPr="00806730" w:rsidRDefault="006E6F4E" w:rsidP="006E6F4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gency FB" w:hAnsi="Agency FB"/>
          <w:sz w:val="24"/>
          <w:szCs w:val="24"/>
        </w:rPr>
      </w:pPr>
      <w:r w:rsidRPr="00806730">
        <w:rPr>
          <w:rFonts w:ascii="Agency FB" w:hAnsi="Agency FB"/>
          <w:sz w:val="24"/>
          <w:szCs w:val="24"/>
        </w:rPr>
        <w:t>Do NOT remove any page from this paper.</w:t>
      </w:r>
      <w:r w:rsidRPr="00410F5E">
        <w:rPr>
          <w:noProof/>
        </w:rPr>
        <w:t xml:space="preserve"> </w:t>
      </w:r>
      <w:r w:rsidRPr="00301BD3">
        <w:rPr>
          <w:noProof/>
        </w:rPr>
        <w:drawing>
          <wp:anchor distT="0" distB="0" distL="114300" distR="114300" simplePos="0" relativeHeight="251660288" behindDoc="1" locked="1" layoutInCell="1" allowOverlap="1" wp14:anchorId="45298007" wp14:editId="6421785D">
            <wp:simplePos x="0" y="0"/>
            <wp:positionH relativeFrom="margin">
              <wp:posOffset>-898525</wp:posOffset>
            </wp:positionH>
            <wp:positionV relativeFrom="page">
              <wp:posOffset>-149225</wp:posOffset>
            </wp:positionV>
            <wp:extent cx="8743950" cy="10829925"/>
            <wp:effectExtent l="0" t="0" r="0" b="9525"/>
            <wp:wrapNone/>
            <wp:docPr id="121" name="Picture 121" descr="Wave white gradient background with line ornament. 35715137 Vector Ar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ve white gradient background with line ornament. 35715137 Vector Art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1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3950" cy="1082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371321" w14:textId="77777777" w:rsidR="006E6F4E" w:rsidRDefault="006E6F4E" w:rsidP="006E6F4E">
      <w:pPr>
        <w:pStyle w:val="ListParagraph"/>
        <w:spacing w:before="100" w:beforeAutospacing="1" w:after="100" w:afterAutospacing="1"/>
        <w:jc w:val="center"/>
        <w:outlineLvl w:val="2"/>
        <w:rPr>
          <w:rFonts w:ascii="Agency FB" w:hAnsi="Agency FB"/>
          <w:b/>
          <w:bCs/>
          <w:sz w:val="24"/>
          <w:szCs w:val="24"/>
        </w:rPr>
      </w:pPr>
      <w:r>
        <w:rPr>
          <w:rFonts w:ascii="Agency FB" w:hAnsi="Agency FB"/>
          <w:b/>
          <w:bCs/>
          <w:sz w:val="24"/>
          <w:szCs w:val="24"/>
        </w:rPr>
        <w:t>FOR OFFICIAL USE ONLY (EXAMINER’S USE)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188"/>
        <w:gridCol w:w="1080"/>
        <w:gridCol w:w="1170"/>
        <w:gridCol w:w="988"/>
        <w:gridCol w:w="844"/>
        <w:gridCol w:w="837"/>
        <w:gridCol w:w="843"/>
        <w:gridCol w:w="841"/>
        <w:gridCol w:w="841"/>
        <w:gridCol w:w="842"/>
        <w:gridCol w:w="839"/>
        <w:gridCol w:w="706"/>
      </w:tblGrid>
      <w:tr w:rsidR="006E6F4E" w:rsidRPr="00727D9F" w14:paraId="413F2255" w14:textId="77777777" w:rsidTr="00B228EE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6FE5A1BE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SECTIO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577ADE2C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SECTION A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1FAA2A68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SECTION B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5E29AB40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%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7F9B9D6C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E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FF33D03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EE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1784A79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M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7ECDC823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ME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3783F229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A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5BEDCF42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AE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4D34F1F0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B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33271A9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bCs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BE2</w:t>
            </w:r>
          </w:p>
        </w:tc>
      </w:tr>
      <w:tr w:rsidR="006E6F4E" w:rsidRPr="00727D9F" w14:paraId="65186CCF" w14:textId="77777777" w:rsidTr="00B228EE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2E14EABA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SCORE RANG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DB5DD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  <w:r>
              <w:rPr>
                <w:rFonts w:ascii="Agency FB" w:hAnsi="Agency FB"/>
                <w:b/>
                <w:sz w:val="20"/>
                <w:szCs w:val="20"/>
              </w:rPr>
              <w:t>2</w:t>
            </w:r>
            <w:r w:rsidRPr="00727D9F">
              <w:rPr>
                <w:rFonts w:ascii="Agency FB" w:hAnsi="Agency FB"/>
                <w:b/>
                <w:sz w:val="20"/>
                <w:szCs w:val="20"/>
              </w:rPr>
              <w:t>0 MARK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6C663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  <w:r>
              <w:rPr>
                <w:rFonts w:ascii="Agency FB" w:hAnsi="Agency FB"/>
                <w:b/>
                <w:bCs/>
                <w:sz w:val="20"/>
                <w:szCs w:val="20"/>
              </w:rPr>
              <w:t>3</w:t>
            </w:r>
            <w:r w:rsidRPr="00727D9F">
              <w:rPr>
                <w:rFonts w:ascii="Agency FB" w:hAnsi="Agency FB"/>
                <w:b/>
                <w:bCs/>
                <w:sz w:val="20"/>
                <w:szCs w:val="20"/>
              </w:rPr>
              <w:t>0 MARKS</w:t>
            </w:r>
          </w:p>
        </w:tc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59B68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7BDA5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90-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34D1E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75-8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23A23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58-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D1A13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41-5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DF7B5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31-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4CC6B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21-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313D7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11-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CF966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1-10</w:t>
            </w:r>
          </w:p>
        </w:tc>
      </w:tr>
      <w:tr w:rsidR="006E6F4E" w:rsidRPr="00727D9F" w14:paraId="272A898A" w14:textId="77777777" w:rsidTr="00B228EE">
        <w:tc>
          <w:tcPr>
            <w:tcW w:w="3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75132839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POINTS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B098A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9F6A3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8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7764D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7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22C76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6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05F17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5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CE659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4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DBAE0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3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6F559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2 POI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F263C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1 POINT</w:t>
            </w:r>
          </w:p>
        </w:tc>
      </w:tr>
      <w:tr w:rsidR="006E6F4E" w:rsidRPr="00727D9F" w14:paraId="5B492AC8" w14:textId="77777777" w:rsidTr="00B228EE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25EB4063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  <w:r w:rsidRPr="00727D9F">
              <w:rPr>
                <w:rFonts w:ascii="Agency FB" w:hAnsi="Agency FB"/>
                <w:b/>
                <w:sz w:val="20"/>
                <w:szCs w:val="20"/>
              </w:rPr>
              <w:t>LEARNER’S TOTAL SCOR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1D3DB" w14:textId="77777777" w:rsidR="006E6F4E" w:rsidRPr="00727D9F" w:rsidRDefault="006E6F4E" w:rsidP="00B228EE">
            <w:pPr>
              <w:jc w:val="center"/>
              <w:rPr>
                <w:rFonts w:ascii="Agency FB" w:hAnsi="Agency FB"/>
                <w:b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953BF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EA266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8FEFE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B2B3E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6C29D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4D9C0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276FD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B9263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BCEEF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E810B" w14:textId="77777777" w:rsidR="006E6F4E" w:rsidRPr="00727D9F" w:rsidRDefault="006E6F4E" w:rsidP="00B228EE">
            <w:pPr>
              <w:jc w:val="center"/>
              <w:rPr>
                <w:rFonts w:ascii="Agency FB" w:hAnsi="Agency FB"/>
                <w:sz w:val="20"/>
                <w:szCs w:val="20"/>
              </w:rPr>
            </w:pPr>
          </w:p>
        </w:tc>
      </w:tr>
    </w:tbl>
    <w:p w14:paraId="20FB25CE" w14:textId="77777777" w:rsidR="006E6F4E" w:rsidRDefault="006E6F4E" w:rsidP="006E6F4E">
      <w:pPr>
        <w:pStyle w:val="ListParagraph"/>
        <w:spacing w:before="100" w:beforeAutospacing="1" w:after="100" w:afterAutospacing="1"/>
        <w:jc w:val="center"/>
        <w:outlineLvl w:val="1"/>
        <w:rPr>
          <w:rFonts w:ascii="Agency FB" w:hAnsi="Agency FB"/>
          <w:bCs/>
          <w:sz w:val="24"/>
          <w:szCs w:val="24"/>
        </w:rPr>
      </w:pPr>
      <w:r>
        <w:rPr>
          <w:rFonts w:ascii="Agency FB" w:hAnsi="Agency FB"/>
          <w:b/>
          <w:bCs/>
          <w:sz w:val="24"/>
          <w:szCs w:val="24"/>
        </w:rPr>
        <w:t xml:space="preserve">SECTION A (20 MARKS)                                                                                                                                                                                       </w:t>
      </w:r>
      <w:r>
        <w:rPr>
          <w:rFonts w:ascii="Agency FB" w:hAnsi="Agency FB"/>
          <w:bCs/>
          <w:sz w:val="24"/>
          <w:szCs w:val="24"/>
        </w:rPr>
        <w:t>Answer ALL questions in this section.</w:t>
      </w:r>
    </w:p>
    <w:p w14:paraId="5DE61FEF" w14:textId="77777777" w:rsidR="00742EDD" w:rsidRDefault="00742EDD" w:rsidP="00391B3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sz w:val="24"/>
          <w:szCs w:val="24"/>
        </w:rPr>
        <w:sectPr w:rsidR="00742EDD" w:rsidSect="00835B1B">
          <w:type w:val="continuous"/>
          <w:pgSz w:w="12240" w:h="15840"/>
          <w:pgMar w:top="142" w:right="191" w:bottom="284" w:left="284" w:header="720" w:footer="112" w:gutter="0"/>
          <w:cols w:space="720"/>
          <w:docGrid w:linePitch="360"/>
        </w:sectPr>
      </w:pPr>
    </w:p>
    <w:p w14:paraId="6063F455" w14:textId="77777777" w:rsidR="00704294" w:rsidRPr="00704294" w:rsidRDefault="00704294" w:rsidP="00704294">
      <w:pPr>
        <w:pStyle w:val="FirstParagraph"/>
        <w:numPr>
          <w:ilvl w:val="2"/>
          <w:numId w:val="3"/>
        </w:numPr>
        <w:spacing w:line="360" w:lineRule="auto"/>
        <w:rPr>
          <w:rFonts w:ascii="Times New Roman" w:hAnsi="Times New Roman" w:cs="Times New Roman"/>
        </w:rPr>
      </w:pPr>
      <w:r w:rsidRPr="00704294">
        <w:rPr>
          <w:rFonts w:ascii="Times New Roman" w:hAnsi="Times New Roman" w:cs="Times New Roman"/>
        </w:rPr>
        <w:t>Evaluate:</w:t>
      </w:r>
    </w:p>
    <w:p w14:paraId="75A138EB" w14:textId="77777777" w:rsidR="00704294" w:rsidRPr="00704294" w:rsidRDefault="00000000" w:rsidP="00704294">
      <w:pPr>
        <w:pStyle w:val="FirstParagraph"/>
        <w:spacing w:line="360" w:lineRule="auto"/>
        <w:rPr>
          <w:rFonts w:ascii="Times New Roman" w:hAnsi="Times New Roman" w:cs="Times New Roman"/>
          <w:b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b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</w:rPr>
                <m:t>3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</w:rPr>
                <m:t>27</m:t>
              </m:r>
            </m:den>
          </m:f>
          <m:r>
            <m:rPr>
              <m:sty m:val="b"/>
            </m:rPr>
            <w:rPr>
              <w:rFonts w:ascii="Cambria Math" w:hAnsi="Cambria Math" w:cs="Times New Roman"/>
            </w:rPr>
            <m:t>×</m:t>
          </m:r>
          <m:d>
            <m:dPr>
              <m:ctrlPr>
                <w:rPr>
                  <w:rFonts w:ascii="Cambria Math" w:hAnsi="Cambria Math" w:cs="Times New Roman"/>
                  <w:b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 w:cs="Times New Roman"/>
                </w:rPr>
                <m:t>10</m:t>
              </m:r>
            </m:e>
          </m:d>
          <m:r>
            <m:rPr>
              <m:sty m:val="b"/>
            </m:rPr>
            <w:rPr>
              <w:rFonts w:ascii="Cambria Math" w:hAnsi="Cambria Math" w:cs="Times New Roman"/>
            </w:rPr>
            <m:t>÷</m:t>
          </m:r>
          <m:r>
            <m:rPr>
              <m:sty m:val="bi"/>
            </m:rPr>
            <w:rPr>
              <w:rFonts w:ascii="Cambria Math" w:hAnsi="Cambria Math" w:cs="Times New Roman"/>
            </w:rPr>
            <m:t>5</m:t>
          </m:r>
        </m:oMath>
      </m:oMathPara>
    </w:p>
    <w:p w14:paraId="4511799F" w14:textId="77777777" w:rsidR="00704294" w:rsidRPr="00704294" w:rsidRDefault="00704294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704294">
        <w:rPr>
          <w:rFonts w:ascii="Times New Roman" w:hAnsi="Times New Roman" w:cs="Times New Roman"/>
        </w:rPr>
        <w:t xml:space="preserve">           A. </w:t>
      </w:r>
      <w:proofErr w:type="gramStart"/>
      <w:r w:rsidRPr="00704294">
        <w:rPr>
          <w:rFonts w:ascii="Times New Roman" w:hAnsi="Times New Roman" w:cs="Times New Roman"/>
        </w:rPr>
        <w:t>9  B.</w:t>
      </w:r>
      <w:proofErr w:type="gramEnd"/>
      <w:r w:rsidRPr="00704294">
        <w:rPr>
          <w:rFonts w:ascii="Times New Roman" w:hAnsi="Times New Roman" w:cs="Times New Roman"/>
        </w:rPr>
        <w:t xml:space="preserve"> </w:t>
      </w:r>
      <w:proofErr w:type="gramStart"/>
      <w:r w:rsidRPr="00704294">
        <w:rPr>
          <w:rFonts w:ascii="Times New Roman" w:hAnsi="Times New Roman" w:cs="Times New Roman"/>
        </w:rPr>
        <w:t>5  C.</w:t>
      </w:r>
      <w:proofErr w:type="gramEnd"/>
      <w:r w:rsidRPr="00704294">
        <w:rPr>
          <w:rFonts w:ascii="Times New Roman" w:hAnsi="Times New Roman" w:cs="Times New Roman"/>
        </w:rPr>
        <w:t xml:space="preserve"> </w:t>
      </w:r>
      <w:proofErr w:type="gramStart"/>
      <w:r w:rsidRPr="00704294">
        <w:rPr>
          <w:rFonts w:ascii="Times New Roman" w:hAnsi="Times New Roman" w:cs="Times New Roman"/>
        </w:rPr>
        <w:t>15  D.</w:t>
      </w:r>
      <w:proofErr w:type="gramEnd"/>
      <w:r w:rsidRPr="00704294">
        <w:rPr>
          <w:rFonts w:ascii="Times New Roman" w:hAnsi="Times New Roman" w:cs="Times New Roman"/>
        </w:rPr>
        <w:t xml:space="preserve"> 3</w:t>
      </w:r>
    </w:p>
    <w:p w14:paraId="4A73921E" w14:textId="77777777" w:rsidR="00704294" w:rsidRPr="00704294" w:rsidRDefault="00704294" w:rsidP="00E515CF">
      <w:pPr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Simplify:</w:t>
      </w:r>
    </w:p>
    <w:p w14:paraId="4EB95C11" w14:textId="77777777" w:rsidR="00704294" w:rsidRPr="00704294" w:rsidRDefault="00000000" w:rsidP="00704294">
      <w:pPr>
        <w:pStyle w:val="FirstParagraph"/>
        <w:spacing w:line="360" w:lineRule="auto"/>
        <w:rPr>
          <w:rFonts w:ascii="Times New Roman" w:hAnsi="Times New Roman" w:cs="Times New Roman"/>
          <w:b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b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10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4</m:t>
              </m:r>
            </m:sup>
          </m:sSup>
          <m:r>
            <m:rPr>
              <m:sty m:val="b"/>
            </m:rPr>
            <w:rPr>
              <w:rFonts w:ascii="Cambria Math" w:hAnsi="Cambria Math" w:cs="Times New Roman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10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7</m:t>
              </m:r>
            </m:sup>
          </m:sSup>
          <m:r>
            <m:rPr>
              <m:sty m:val="b"/>
            </m:rPr>
            <w:rPr>
              <w:rFonts w:ascii="Cambria Math" w:hAnsi="Cambria Math" w:cs="Times New Roman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10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 w:cs="Times New Roman"/>
                </w:rPr>
                <m:t>2</m:t>
              </m:r>
            </m:sup>
          </m:sSup>
        </m:oMath>
      </m:oMathPara>
    </w:p>
    <w:p w14:paraId="380DE9D8" w14:textId="77777777" w:rsidR="00704294" w:rsidRPr="00704294" w:rsidRDefault="00704294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704294">
        <w:rPr>
          <w:rFonts w:ascii="Times New Roman" w:hAnsi="Times New Roman" w:cs="Times New Roman"/>
        </w:rPr>
        <w:t xml:space="preserve">A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9</m:t>
            </m:r>
          </m:sup>
        </m:sSup>
      </m:oMath>
      <w:r w:rsidRPr="00704294">
        <w:rPr>
          <w:rFonts w:ascii="Times New Roman" w:hAnsi="Times New Roman" w:cs="Times New Roman"/>
        </w:rPr>
        <w:t xml:space="preserve">  B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5</m:t>
            </m:r>
          </m:sup>
        </m:sSup>
      </m:oMath>
      <w:r w:rsidRPr="00704294">
        <w:rPr>
          <w:rFonts w:ascii="Times New Roman" w:hAnsi="Times New Roman" w:cs="Times New Roman"/>
        </w:rPr>
        <w:t xml:space="preserve">  C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704294">
        <w:rPr>
          <w:rFonts w:ascii="Times New Roman" w:hAnsi="Times New Roman" w:cs="Times New Roman"/>
        </w:rPr>
        <w:t xml:space="preserve">  D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9</m:t>
            </m:r>
          </m:sup>
        </m:sSup>
      </m:oMath>
    </w:p>
    <w:p w14:paraId="08D0CC01" w14:textId="77777777" w:rsidR="00B14F6C" w:rsidRDefault="00B14F6C" w:rsidP="00B14F6C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D2EEF3F" w14:textId="77777777" w:rsidR="00B14F6C" w:rsidRDefault="00B14F6C" w:rsidP="00B14F6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b/>
          <w:sz w:val="24"/>
          <w:szCs w:val="24"/>
        </w:rPr>
        <w:t>WORKING SPACE</w:t>
      </w:r>
    </w:p>
    <w:p w14:paraId="1C9D1629" w14:textId="77777777" w:rsidR="00B14F6C" w:rsidRDefault="00B14F6C" w:rsidP="00B14F6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167E74E" w14:textId="77777777" w:rsidR="00B14F6C" w:rsidRDefault="00B14F6C" w:rsidP="00B14F6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A216EF5" w14:textId="77777777" w:rsidR="00B14F6C" w:rsidRDefault="00B14F6C" w:rsidP="00B14F6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FAA7BC2" w14:textId="77777777" w:rsidR="00B14F6C" w:rsidRDefault="00B14F6C" w:rsidP="00B14F6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A5A7149" w14:textId="77777777" w:rsidR="00B14F6C" w:rsidRDefault="00B14F6C" w:rsidP="00B14F6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AB8ACA7" w14:textId="77777777" w:rsidR="00B14F6C" w:rsidRDefault="00B14F6C" w:rsidP="00B14F6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9C43FCF" w14:textId="77777777" w:rsidR="00704294" w:rsidRPr="00704294" w:rsidRDefault="00704294" w:rsidP="00E515CF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lastRenderedPageBreak/>
        <w:t xml:space="preserve">The gradient of the line </w:t>
      </w:r>
      <m:oMath>
        <m:r>
          <w:rPr>
            <w:rFonts w:ascii="Cambria Math" w:hAnsi="Cambria Math" w:cs="Times New Roman"/>
            <w:sz w:val="24"/>
            <w:szCs w:val="24"/>
          </w:rPr>
          <m:t>4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r>
          <w:rPr>
            <w:rFonts w:ascii="Cambria Math" w:hAnsi="Cambria Math" w:cs="Times New Roman"/>
            <w:sz w:val="24"/>
            <w:szCs w:val="24"/>
          </w:rPr>
          <m:t>2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8</m:t>
        </m:r>
      </m:oMath>
      <w:r w:rsidRPr="00704294">
        <w:rPr>
          <w:rFonts w:ascii="Times New Roman" w:hAnsi="Times New Roman" w:cs="Times New Roman"/>
          <w:sz w:val="24"/>
          <w:szCs w:val="24"/>
        </w:rPr>
        <w:t xml:space="preserve"> is:</w:t>
      </w:r>
      <w:r w:rsidRPr="00704294">
        <w:rPr>
          <w:rFonts w:ascii="Times New Roman" w:hAnsi="Times New Roman" w:cs="Times New Roman"/>
          <w:sz w:val="24"/>
          <w:szCs w:val="24"/>
        </w:rPr>
        <w:br/>
        <w:t>A. −2  B. 2  C. 4  D. −4</w:t>
      </w:r>
    </w:p>
    <w:p w14:paraId="38D0CA6E" w14:textId="77777777" w:rsidR="00704294" w:rsidRPr="00B14F6C" w:rsidRDefault="00704294" w:rsidP="00B14F6C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 xml:space="preserve">A sphere has a diameter of 6 cm. </w:t>
      </w:r>
    </w:p>
    <w:p w14:paraId="3CF2BCD2" w14:textId="77777777" w:rsidR="00704294" w:rsidRDefault="00704294" w:rsidP="00704294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D8424C" wp14:editId="7A744D53">
            <wp:extent cx="1738364" cy="1738364"/>
            <wp:effectExtent l="0" t="0" r="0" b="0"/>
            <wp:docPr id="10" name="Picture 10" descr="Volume Of A Sphere - GCSE Maths - Steps &amp; Examp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Volume Of A Sphere - GCSE Maths - Steps &amp; Example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8482" cy="1738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29C7B" w14:textId="77777777" w:rsidR="00704294" w:rsidRPr="00704294" w:rsidRDefault="00704294" w:rsidP="00704294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Its volume is (</w:t>
      </w:r>
      <w:r>
        <w:rPr>
          <w:rFonts w:ascii="Times New Roman" w:hAnsi="Times New Roman" w:cs="Times New Roman"/>
          <w:sz w:val="24"/>
          <w:szCs w:val="24"/>
        </w:rPr>
        <w:t>Take</w:t>
      </w:r>
      <w:r w:rsidRPr="00704294">
        <w:rPr>
          <w:rFonts w:ascii="Times New Roman" w:hAnsi="Times New Roman" w:cs="Times New Roman"/>
          <w:sz w:val="24"/>
          <w:szCs w:val="24"/>
        </w:rPr>
        <w:t xml:space="preserve"> π </w:t>
      </w:r>
      <w:r>
        <w:rPr>
          <w:rFonts w:ascii="Times New Roman" w:hAnsi="Times New Roman" w:cs="Times New Roman"/>
          <w:sz w:val="24"/>
          <w:szCs w:val="24"/>
        </w:rPr>
        <w:t>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2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7</m:t>
            </m:r>
          </m:den>
        </m:f>
      </m:oMath>
      <w:r w:rsidRPr="00704294">
        <w:rPr>
          <w:rFonts w:ascii="Times New Roman" w:hAnsi="Times New Roman" w:cs="Times New Roman"/>
          <w:sz w:val="24"/>
          <w:szCs w:val="24"/>
        </w:rPr>
        <w:t>):</w:t>
      </w:r>
      <w:r w:rsidRPr="00704294">
        <w:rPr>
          <w:rFonts w:ascii="Times New Roman" w:hAnsi="Times New Roman" w:cs="Times New Roman"/>
          <w:sz w:val="24"/>
          <w:szCs w:val="24"/>
        </w:rPr>
        <w:br/>
        <w:t xml:space="preserve">A. </w:t>
      </w:r>
      <m:oMath>
        <m:r>
          <w:rPr>
            <w:rFonts w:ascii="Cambria Math" w:hAnsi="Cambria Math" w:cs="Times New Roman"/>
            <w:sz w:val="24"/>
            <w:szCs w:val="24"/>
          </w:rPr>
          <m:t>113.14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 xml:space="preserve"> c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</m:oMath>
      <w:r w:rsidRPr="00704294">
        <w:rPr>
          <w:rFonts w:ascii="Times New Roman" w:hAnsi="Times New Roman" w:cs="Times New Roman"/>
          <w:sz w:val="24"/>
          <w:szCs w:val="24"/>
        </w:rPr>
        <w:t xml:space="preserve">  B. </w:t>
      </w:r>
      <m:oMath>
        <m:r>
          <w:rPr>
            <w:rFonts w:ascii="Cambria Math" w:hAnsi="Cambria Math" w:cs="Times New Roman"/>
            <w:sz w:val="24"/>
            <w:szCs w:val="24"/>
          </w:rPr>
          <m:t>37.71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 xml:space="preserve"> c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</m:oMath>
      <w:r w:rsidRPr="00704294">
        <w:rPr>
          <w:rFonts w:ascii="Times New Roman" w:hAnsi="Times New Roman" w:cs="Times New Roman"/>
          <w:sz w:val="24"/>
          <w:szCs w:val="24"/>
        </w:rPr>
        <w:t>  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704294">
        <w:rPr>
          <w:rFonts w:ascii="Times New Roman" w:hAnsi="Times New Roman" w:cs="Times New Roman"/>
          <w:sz w:val="24"/>
          <w:szCs w:val="24"/>
        </w:rPr>
        <w:t xml:space="preserve">C. </w:t>
      </w:r>
      <m:oMath>
        <m:r>
          <w:rPr>
            <w:rFonts w:ascii="Cambria Math" w:hAnsi="Cambria Math" w:cs="Times New Roman"/>
            <w:sz w:val="24"/>
            <w:szCs w:val="24"/>
          </w:rPr>
          <m:t>905.14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 xml:space="preserve"> c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</m:oMath>
      <w:r w:rsidRPr="00704294">
        <w:rPr>
          <w:rFonts w:ascii="Times New Roman" w:hAnsi="Times New Roman" w:cs="Times New Roman"/>
          <w:sz w:val="24"/>
          <w:szCs w:val="24"/>
        </w:rPr>
        <w:t xml:space="preserve">  D. </w:t>
      </w:r>
      <m:oMath>
        <m:r>
          <w:rPr>
            <w:rFonts w:ascii="Cambria Math" w:hAnsi="Cambria Math" w:cs="Times New Roman"/>
            <w:sz w:val="24"/>
            <w:szCs w:val="24"/>
          </w:rPr>
          <m:t>452.17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4"/>
                <w:szCs w:val="24"/>
              </w:rPr>
              <m:t xml:space="preserve"> c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</m:oMath>
    </w:p>
    <w:p w14:paraId="6179EC81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A rectangular prism has a mass of 1000 g and a volume of 250 cm³. Its density is:</w:t>
      </w:r>
      <w:r w:rsidRPr="00704294">
        <w:rPr>
          <w:rFonts w:ascii="Times New Roman" w:hAnsi="Times New Roman" w:cs="Times New Roman"/>
          <w:sz w:val="24"/>
          <w:szCs w:val="24"/>
        </w:rPr>
        <w:br/>
        <w:t>A. 4 kg/m³  </w:t>
      </w: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704294">
        <w:rPr>
          <w:rFonts w:ascii="Times New Roman" w:hAnsi="Times New Roman" w:cs="Times New Roman"/>
          <w:sz w:val="24"/>
          <w:szCs w:val="24"/>
        </w:rPr>
        <w:t>B. 4 g/cm³  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704294">
        <w:rPr>
          <w:rFonts w:ascii="Times New Roman" w:hAnsi="Times New Roman" w:cs="Times New Roman"/>
          <w:sz w:val="24"/>
          <w:szCs w:val="24"/>
        </w:rPr>
        <w:t>C. 0.25 g/cm³  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704294">
        <w:rPr>
          <w:rFonts w:ascii="Times New Roman" w:hAnsi="Times New Roman" w:cs="Times New Roman"/>
          <w:sz w:val="24"/>
          <w:szCs w:val="24"/>
        </w:rPr>
        <w:t>D. 250000 g/cm³</w:t>
      </w:r>
    </w:p>
    <w:p w14:paraId="1D72F831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Which linear inequality is represented by the shaded region?</w:t>
      </w:r>
      <w:r w:rsidRPr="00704294">
        <w:rPr>
          <w:rFonts w:ascii="Times New Roman" w:hAnsi="Times New Roman" w:cs="Times New Roman"/>
          <w:sz w:val="24"/>
          <w:szCs w:val="24"/>
        </w:rPr>
        <w:br/>
        <w:t xml:space="preserve">A.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gt;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3</m:t>
        </m:r>
      </m:oMath>
      <w:r w:rsidRPr="00704294">
        <w:rPr>
          <w:rFonts w:ascii="Times New Roman" w:hAnsi="Times New Roman" w:cs="Times New Roman"/>
          <w:sz w:val="24"/>
          <w:szCs w:val="24"/>
        </w:rPr>
        <w:t xml:space="preserve">  B.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lt;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3</m:t>
        </m:r>
      </m:oMath>
      <w:r w:rsidRPr="00704294">
        <w:rPr>
          <w:rFonts w:ascii="Times New Roman" w:hAnsi="Times New Roman" w:cs="Times New Roman"/>
          <w:sz w:val="24"/>
          <w:szCs w:val="24"/>
        </w:rPr>
        <w:t>  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Pr="00704294">
        <w:rPr>
          <w:rFonts w:ascii="Times New Roman" w:hAnsi="Times New Roman" w:cs="Times New Roman"/>
          <w:sz w:val="24"/>
          <w:szCs w:val="24"/>
        </w:rPr>
        <w:t xml:space="preserve">C.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≥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3</m:t>
        </m:r>
      </m:oMath>
      <w:r w:rsidRPr="00704294">
        <w:rPr>
          <w:rFonts w:ascii="Times New Roman" w:hAnsi="Times New Roman" w:cs="Times New Roman"/>
          <w:sz w:val="24"/>
          <w:szCs w:val="24"/>
        </w:rPr>
        <w:t xml:space="preserve">  D.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3</m:t>
        </m:r>
      </m:oMath>
    </w:p>
    <w:p w14:paraId="5EA835C8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The curved surface area of a cone with radius 5 cm and slant height 10 cm is:</w:t>
      </w:r>
      <w:r w:rsidRPr="00704294">
        <w:rPr>
          <w:rFonts w:ascii="Times New Roman" w:hAnsi="Times New Roman" w:cs="Times New Roman"/>
          <w:sz w:val="24"/>
          <w:szCs w:val="24"/>
        </w:rPr>
        <w:br/>
        <w:t xml:space="preserve">A. </w:t>
      </w:r>
      <m:oMath>
        <m:r>
          <w:rPr>
            <w:rFonts w:ascii="Cambria Math" w:hAnsi="Cambria Math" w:cs="Times New Roman"/>
            <w:sz w:val="24"/>
            <w:szCs w:val="24"/>
          </w:rPr>
          <m:t>78.57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cm</w:t>
      </w:r>
      <w:r w:rsidRPr="00704294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Pr="00704294">
        <w:rPr>
          <w:rFonts w:ascii="Times New Roman" w:hAnsi="Times New Roman" w:cs="Times New Roman"/>
          <w:sz w:val="24"/>
          <w:szCs w:val="24"/>
        </w:rPr>
        <w:t> </w:t>
      </w: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704294">
        <w:rPr>
          <w:rFonts w:ascii="Times New Roman" w:hAnsi="Times New Roman" w:cs="Times New Roman"/>
          <w:sz w:val="24"/>
          <w:szCs w:val="24"/>
        </w:rPr>
        <w:t xml:space="preserve"> B. </w:t>
      </w:r>
      <m:oMath>
        <m:r>
          <w:rPr>
            <w:rFonts w:ascii="Cambria Math" w:hAnsi="Cambria Math" w:cs="Times New Roman"/>
            <w:sz w:val="24"/>
            <w:szCs w:val="24"/>
          </w:rPr>
          <m:t>157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cm</w:t>
      </w:r>
      <w:r w:rsidRPr="00704294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Pr="00704294">
        <w:rPr>
          <w:rFonts w:ascii="Times New Roman" w:hAnsi="Times New Roman" w:cs="Times New Roman"/>
          <w:sz w:val="24"/>
          <w:szCs w:val="24"/>
        </w:rPr>
        <w:t> </w:t>
      </w: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704294">
        <w:rPr>
          <w:rFonts w:ascii="Times New Roman" w:hAnsi="Times New Roman" w:cs="Times New Roman"/>
          <w:sz w:val="24"/>
          <w:szCs w:val="24"/>
        </w:rPr>
        <w:t xml:space="preserve"> C. </w:t>
      </w:r>
      <m:oMath>
        <m:r>
          <w:rPr>
            <w:rFonts w:ascii="Cambria Math" w:hAnsi="Cambria Math" w:cs="Times New Roman"/>
            <w:sz w:val="24"/>
            <w:szCs w:val="24"/>
          </w:rPr>
          <m:t>235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cm</w:t>
      </w:r>
      <w:r w:rsidRPr="00704294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Pr="00704294">
        <w:rPr>
          <w:rFonts w:ascii="Times New Roman" w:hAnsi="Times New Roman" w:cs="Times New Roman"/>
          <w:sz w:val="24"/>
          <w:szCs w:val="24"/>
        </w:rPr>
        <w:t> </w:t>
      </w: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704294">
        <w:rPr>
          <w:rFonts w:ascii="Times New Roman" w:hAnsi="Times New Roman" w:cs="Times New Roman"/>
          <w:sz w:val="24"/>
          <w:szCs w:val="24"/>
        </w:rPr>
        <w:t xml:space="preserve"> D. </w:t>
      </w:r>
      <m:oMath>
        <m:r>
          <w:rPr>
            <w:rFonts w:ascii="Cambria Math" w:hAnsi="Cambria Math" w:cs="Times New Roman"/>
            <w:sz w:val="24"/>
            <w:szCs w:val="24"/>
          </w:rPr>
          <m:t>314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cm</w:t>
      </w:r>
      <w:r w:rsidRPr="00704294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</w:p>
    <w:p w14:paraId="76242C85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 xml:space="preserve">The x-intercept of the line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-</m:t>
        </m:r>
        <m:r>
          <w:rPr>
            <w:rFonts w:ascii="Cambria Math" w:hAnsi="Cambria Math" w:cs="Times New Roman"/>
            <w:sz w:val="24"/>
            <w:szCs w:val="24"/>
          </w:rPr>
          <m:t>2x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10</m:t>
        </m:r>
      </m:oMath>
      <w:r w:rsidRPr="00704294">
        <w:rPr>
          <w:rFonts w:ascii="Times New Roman" w:hAnsi="Times New Roman" w:cs="Times New Roman"/>
          <w:sz w:val="24"/>
          <w:szCs w:val="24"/>
        </w:rPr>
        <w:t xml:space="preserve"> is:</w:t>
      </w:r>
      <w:r w:rsidRPr="00704294">
        <w:rPr>
          <w:rFonts w:ascii="Times New Roman" w:hAnsi="Times New Roman" w:cs="Times New Roman"/>
          <w:sz w:val="24"/>
          <w:szCs w:val="24"/>
        </w:rPr>
        <w:br/>
        <w:t>A. (0,10)  B. (5,0)  C. (−5,0)  D. (10,0)</w:t>
      </w:r>
    </w:p>
    <w:p w14:paraId="64CCD59D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The matrix</w:t>
      </w:r>
    </w:p>
    <w:p w14:paraId="212BC613" w14:textId="77777777" w:rsidR="00704294" w:rsidRPr="00704294" w:rsidRDefault="00000000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7</m:t>
                    </m:r>
                  </m:e>
                </m:mr>
              </m:m>
            </m:e>
          </m:d>
        </m:oMath>
      </m:oMathPara>
    </w:p>
    <w:p w14:paraId="275A78CE" w14:textId="77777777" w:rsidR="00704294" w:rsidRDefault="00704294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</w:t>
      </w:r>
      <w:r w:rsidRPr="00704294">
        <w:rPr>
          <w:rFonts w:ascii="Times New Roman" w:hAnsi="Times New Roman" w:cs="Times New Roman"/>
        </w:rPr>
        <w:t>has the order:</w:t>
      </w:r>
      <w:r w:rsidRPr="00704294">
        <w:rPr>
          <w:rFonts w:ascii="Times New Roman" w:hAnsi="Times New Roman" w:cs="Times New Roman"/>
        </w:rPr>
        <w:br/>
        <w:t>A. 1×</w:t>
      </w:r>
      <w:proofErr w:type="gramStart"/>
      <w:r w:rsidRPr="00704294">
        <w:rPr>
          <w:rFonts w:ascii="Times New Roman" w:hAnsi="Times New Roman" w:cs="Times New Roman"/>
        </w:rPr>
        <w:t>3  B.</w:t>
      </w:r>
      <w:proofErr w:type="gramEnd"/>
      <w:r w:rsidRPr="00704294">
        <w:rPr>
          <w:rFonts w:ascii="Times New Roman" w:hAnsi="Times New Roman" w:cs="Times New Roman"/>
        </w:rPr>
        <w:t xml:space="preserve"> 3×</w:t>
      </w:r>
      <w:proofErr w:type="gramStart"/>
      <w:r w:rsidRPr="00704294">
        <w:rPr>
          <w:rFonts w:ascii="Times New Roman" w:hAnsi="Times New Roman" w:cs="Times New Roman"/>
        </w:rPr>
        <w:t>1  C.</w:t>
      </w:r>
      <w:proofErr w:type="gramEnd"/>
      <w:r w:rsidRPr="00704294">
        <w:rPr>
          <w:rFonts w:ascii="Times New Roman" w:hAnsi="Times New Roman" w:cs="Times New Roman"/>
        </w:rPr>
        <w:t xml:space="preserve"> </w:t>
      </w:r>
      <w:proofErr w:type="gramStart"/>
      <w:r w:rsidRPr="00704294">
        <w:rPr>
          <w:rFonts w:ascii="Times New Roman" w:hAnsi="Times New Roman" w:cs="Times New Roman"/>
        </w:rPr>
        <w:t>3  D.</w:t>
      </w:r>
      <w:proofErr w:type="gramEnd"/>
      <w:r w:rsidRPr="00704294">
        <w:rPr>
          <w:rFonts w:ascii="Times New Roman" w:hAnsi="Times New Roman" w:cs="Times New Roman"/>
        </w:rPr>
        <w:t xml:space="preserve"> 1</w:t>
      </w:r>
    </w:p>
    <w:p w14:paraId="54D94FA0" w14:textId="77777777" w:rsidR="00B14F6C" w:rsidRDefault="00B14F6C" w:rsidP="00B14F6C">
      <w:pPr>
        <w:pStyle w:val="BodyText"/>
      </w:pPr>
    </w:p>
    <w:p w14:paraId="2FD09055" w14:textId="77777777" w:rsidR="00B14F6C" w:rsidRDefault="00B14F6C" w:rsidP="00B14F6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b/>
          <w:sz w:val="24"/>
          <w:szCs w:val="24"/>
        </w:rPr>
        <w:t>WORKING SPACE</w:t>
      </w:r>
    </w:p>
    <w:p w14:paraId="6F3DD33C" w14:textId="77777777" w:rsidR="00B14F6C" w:rsidRDefault="00B14F6C" w:rsidP="00B14F6C">
      <w:pPr>
        <w:pStyle w:val="BodyText"/>
      </w:pPr>
    </w:p>
    <w:p w14:paraId="31DD9424" w14:textId="77777777" w:rsidR="00B14F6C" w:rsidRDefault="00B14F6C" w:rsidP="00B14F6C">
      <w:pPr>
        <w:pStyle w:val="BodyText"/>
      </w:pPr>
    </w:p>
    <w:p w14:paraId="1C88FFEC" w14:textId="77777777" w:rsidR="00B14F6C" w:rsidRDefault="00B14F6C" w:rsidP="00B14F6C">
      <w:pPr>
        <w:pStyle w:val="BodyText"/>
      </w:pPr>
    </w:p>
    <w:p w14:paraId="4ECEC837" w14:textId="77777777" w:rsidR="00B14F6C" w:rsidRDefault="00B14F6C" w:rsidP="00B14F6C">
      <w:pPr>
        <w:pStyle w:val="BodyText"/>
      </w:pPr>
    </w:p>
    <w:p w14:paraId="6DE3CAC2" w14:textId="77777777" w:rsidR="00B14F6C" w:rsidRDefault="00B14F6C" w:rsidP="00B14F6C">
      <w:pPr>
        <w:pStyle w:val="BodyText"/>
      </w:pPr>
    </w:p>
    <w:p w14:paraId="56E65A14" w14:textId="77777777" w:rsidR="00B14F6C" w:rsidRDefault="00B14F6C" w:rsidP="00B14F6C">
      <w:pPr>
        <w:pStyle w:val="BodyText"/>
      </w:pPr>
    </w:p>
    <w:p w14:paraId="5E1A96CB" w14:textId="77777777" w:rsidR="00B14F6C" w:rsidRDefault="00B14F6C" w:rsidP="00B14F6C">
      <w:pPr>
        <w:pStyle w:val="BodyText"/>
      </w:pPr>
    </w:p>
    <w:p w14:paraId="3D17C84E" w14:textId="77777777" w:rsidR="00B14F6C" w:rsidRDefault="00B14F6C" w:rsidP="00B14F6C">
      <w:pPr>
        <w:pStyle w:val="BodyText"/>
      </w:pPr>
    </w:p>
    <w:p w14:paraId="546C3B04" w14:textId="77777777" w:rsidR="00B14F6C" w:rsidRDefault="00B14F6C" w:rsidP="00B14F6C">
      <w:pPr>
        <w:pStyle w:val="BodyText"/>
      </w:pPr>
    </w:p>
    <w:p w14:paraId="5720EAC2" w14:textId="77777777" w:rsidR="00B14F6C" w:rsidRDefault="00B14F6C" w:rsidP="00B14F6C">
      <w:pPr>
        <w:pStyle w:val="BodyText"/>
      </w:pPr>
    </w:p>
    <w:p w14:paraId="24DAFA4E" w14:textId="77777777" w:rsidR="00B14F6C" w:rsidRDefault="00B14F6C" w:rsidP="00B14F6C">
      <w:pPr>
        <w:pStyle w:val="BodyText"/>
      </w:pPr>
    </w:p>
    <w:p w14:paraId="7FC15667" w14:textId="77777777" w:rsidR="00B14F6C" w:rsidRDefault="00B14F6C" w:rsidP="00B14F6C">
      <w:pPr>
        <w:pStyle w:val="BodyText"/>
      </w:pPr>
    </w:p>
    <w:p w14:paraId="371CA5FA" w14:textId="77777777" w:rsidR="00B14F6C" w:rsidRDefault="00B14F6C" w:rsidP="00B14F6C">
      <w:pPr>
        <w:pStyle w:val="BodyText"/>
      </w:pPr>
    </w:p>
    <w:p w14:paraId="61184BB3" w14:textId="77777777" w:rsidR="00B14F6C" w:rsidRDefault="00B14F6C" w:rsidP="00B14F6C">
      <w:pPr>
        <w:pStyle w:val="BodyText"/>
      </w:pPr>
    </w:p>
    <w:p w14:paraId="7C1CF0BC" w14:textId="77777777" w:rsidR="00B14F6C" w:rsidRDefault="00B14F6C" w:rsidP="00B14F6C">
      <w:pPr>
        <w:pStyle w:val="BodyText"/>
      </w:pPr>
    </w:p>
    <w:p w14:paraId="7D4C4CE9" w14:textId="77777777" w:rsidR="00B14F6C" w:rsidRDefault="00B14F6C" w:rsidP="00B14F6C">
      <w:pPr>
        <w:pStyle w:val="BodyText"/>
      </w:pPr>
    </w:p>
    <w:p w14:paraId="732F8725" w14:textId="77777777" w:rsidR="00B14F6C" w:rsidRDefault="00B14F6C" w:rsidP="00B14F6C">
      <w:pPr>
        <w:pStyle w:val="BodyText"/>
      </w:pPr>
    </w:p>
    <w:p w14:paraId="01608411" w14:textId="77777777" w:rsidR="00B14F6C" w:rsidRDefault="00B14F6C" w:rsidP="00B14F6C">
      <w:pPr>
        <w:pStyle w:val="BodyText"/>
      </w:pPr>
    </w:p>
    <w:p w14:paraId="6EB729C2" w14:textId="77777777" w:rsidR="00B14F6C" w:rsidRDefault="00B14F6C" w:rsidP="00B14F6C">
      <w:pPr>
        <w:pStyle w:val="BodyText"/>
      </w:pPr>
    </w:p>
    <w:p w14:paraId="03C9F06A" w14:textId="77777777" w:rsidR="00B14F6C" w:rsidRDefault="00B14F6C" w:rsidP="00B14F6C">
      <w:pPr>
        <w:pStyle w:val="BodyText"/>
      </w:pPr>
    </w:p>
    <w:p w14:paraId="7518D7F7" w14:textId="77777777" w:rsidR="00B14F6C" w:rsidRDefault="00B14F6C" w:rsidP="00B14F6C">
      <w:pPr>
        <w:pStyle w:val="BodyText"/>
      </w:pPr>
    </w:p>
    <w:p w14:paraId="5522072E" w14:textId="77777777" w:rsidR="00B14F6C" w:rsidRDefault="00B14F6C" w:rsidP="00B14F6C">
      <w:pPr>
        <w:pStyle w:val="BodyText"/>
      </w:pPr>
    </w:p>
    <w:p w14:paraId="157A51A5" w14:textId="77777777" w:rsidR="00B14F6C" w:rsidRDefault="00B14F6C" w:rsidP="00B14F6C">
      <w:pPr>
        <w:pStyle w:val="BodyText"/>
      </w:pPr>
    </w:p>
    <w:p w14:paraId="109AE9EE" w14:textId="77777777" w:rsidR="00B14F6C" w:rsidRDefault="00B14F6C" w:rsidP="00B14F6C">
      <w:pPr>
        <w:pStyle w:val="BodyText"/>
      </w:pPr>
    </w:p>
    <w:p w14:paraId="220D11C6" w14:textId="77777777" w:rsidR="00B14F6C" w:rsidRDefault="00B14F6C" w:rsidP="00B14F6C">
      <w:pPr>
        <w:pStyle w:val="BodyText"/>
      </w:pPr>
    </w:p>
    <w:p w14:paraId="6A6FA940" w14:textId="77777777" w:rsidR="00B14F6C" w:rsidRDefault="00B14F6C" w:rsidP="00B14F6C">
      <w:pPr>
        <w:pStyle w:val="BodyText"/>
      </w:pPr>
    </w:p>
    <w:p w14:paraId="58BCF1A9" w14:textId="77777777" w:rsidR="00B14F6C" w:rsidRDefault="00B14F6C" w:rsidP="00B14F6C">
      <w:pPr>
        <w:pStyle w:val="BodyText"/>
      </w:pPr>
    </w:p>
    <w:p w14:paraId="638FD26F" w14:textId="77777777" w:rsidR="00B14F6C" w:rsidRDefault="00B14F6C" w:rsidP="00B14F6C">
      <w:pPr>
        <w:pStyle w:val="BodyText"/>
      </w:pPr>
    </w:p>
    <w:p w14:paraId="1F88D7B3" w14:textId="77777777" w:rsidR="00B14F6C" w:rsidRDefault="00B14F6C" w:rsidP="00B14F6C">
      <w:pPr>
        <w:pStyle w:val="BodyText"/>
      </w:pPr>
    </w:p>
    <w:p w14:paraId="5FC7ACAA" w14:textId="77777777" w:rsidR="00B14F6C" w:rsidRDefault="00B14F6C" w:rsidP="00B14F6C">
      <w:pPr>
        <w:pStyle w:val="BodyText"/>
      </w:pPr>
    </w:p>
    <w:p w14:paraId="0A37F045" w14:textId="77777777" w:rsidR="00B14F6C" w:rsidRDefault="00B14F6C" w:rsidP="00B14F6C">
      <w:pPr>
        <w:pStyle w:val="BodyText"/>
      </w:pPr>
    </w:p>
    <w:p w14:paraId="1F0939DF" w14:textId="77777777" w:rsidR="00B14F6C" w:rsidRPr="00B14F6C" w:rsidRDefault="00B14F6C" w:rsidP="00B14F6C">
      <w:pPr>
        <w:pStyle w:val="BodyText"/>
      </w:pPr>
    </w:p>
    <w:p w14:paraId="3FFDD955" w14:textId="77777777" w:rsidR="00704294" w:rsidRPr="00704294" w:rsidRDefault="00704294" w:rsidP="00B14F6C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lastRenderedPageBreak/>
        <w:t xml:space="preserve">The term </w:t>
      </w:r>
      <w:r w:rsidRPr="00704294">
        <w:rPr>
          <w:rFonts w:ascii="Times New Roman" w:hAnsi="Times New Roman" w:cs="Times New Roman"/>
          <w:i/>
          <w:iCs/>
          <w:sz w:val="24"/>
          <w:szCs w:val="24"/>
        </w:rPr>
        <w:t>deceleration</w:t>
      </w:r>
      <w:r w:rsidRPr="00704294">
        <w:rPr>
          <w:rFonts w:ascii="Times New Roman" w:hAnsi="Times New Roman" w:cs="Times New Roman"/>
          <w:sz w:val="24"/>
          <w:szCs w:val="24"/>
        </w:rPr>
        <w:t xml:space="preserve"> means:</w:t>
      </w:r>
      <w:r w:rsidRPr="00704294">
        <w:rPr>
          <w:rFonts w:ascii="Times New Roman" w:hAnsi="Times New Roman" w:cs="Times New Roman"/>
          <w:sz w:val="24"/>
          <w:szCs w:val="24"/>
        </w:rPr>
        <w:br/>
        <w:t>A. Constant speed  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704294">
        <w:rPr>
          <w:rFonts w:ascii="Times New Roman" w:hAnsi="Times New Roman" w:cs="Times New Roman"/>
          <w:sz w:val="24"/>
          <w:szCs w:val="24"/>
        </w:rPr>
        <w:t>B. Increase in velocity  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704294">
        <w:rPr>
          <w:rFonts w:ascii="Times New Roman" w:hAnsi="Times New Roman" w:cs="Times New Roman"/>
          <w:sz w:val="24"/>
          <w:szCs w:val="24"/>
        </w:rPr>
        <w:t>C. Decrease in velocity  D. Zero acceleration</w:t>
      </w:r>
    </w:p>
    <w:p w14:paraId="08876A00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If a Kenyan imports goods worth KES 100,000, and the Import Duty is 20%, the duty paid is:</w:t>
      </w:r>
      <w:r w:rsidRPr="00704294">
        <w:rPr>
          <w:rFonts w:ascii="Times New Roman" w:hAnsi="Times New Roman" w:cs="Times New Roman"/>
          <w:sz w:val="24"/>
          <w:szCs w:val="24"/>
        </w:rPr>
        <w:br/>
        <w:t>A. 2,000  B. 20,000  C. 80,000  D. 120,000</w:t>
      </w:r>
    </w:p>
    <w:p w14:paraId="4DFA267D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>Using the law of logarithms:</w:t>
      </w:r>
    </w:p>
    <w:p w14:paraId="10A374DC" w14:textId="77777777" w:rsidR="00704294" w:rsidRPr="00704294" w:rsidRDefault="00000000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og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100</m:t>
          </m:r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og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10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</m:oMath>
      </m:oMathPara>
    </w:p>
    <w:p w14:paraId="69C6E187" w14:textId="77777777" w:rsidR="00704294" w:rsidRPr="00704294" w:rsidRDefault="00704294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704294">
        <w:rPr>
          <w:rFonts w:ascii="Times New Roman" w:hAnsi="Times New Roman" w:cs="Times New Roman"/>
        </w:rPr>
        <w:t xml:space="preserve">A. </w:t>
      </w:r>
      <w:proofErr w:type="gramStart"/>
      <w:r w:rsidRPr="00704294">
        <w:rPr>
          <w:rFonts w:ascii="Times New Roman" w:hAnsi="Times New Roman" w:cs="Times New Roman"/>
        </w:rPr>
        <w:t>3  B.</w:t>
      </w:r>
      <w:proofErr w:type="gramEnd"/>
      <w:r w:rsidRPr="00704294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log</m:t>
            </m:r>
          </m:e>
          <m:sub>
            <m:r>
              <w:rPr>
                <w:rFonts w:ascii="Cambria Math" w:hAnsi="Cambria Math" w:cs="Times New Roman"/>
              </w:rPr>
              <m:t>10</m:t>
            </m:r>
          </m:sub>
        </m:sSub>
        <m:r>
          <w:rPr>
            <w:rFonts w:ascii="Cambria Math" w:hAnsi="Cambria Math" w:cs="Times New Roman"/>
          </w:rPr>
          <m:t>110</m:t>
        </m:r>
      </m:oMath>
      <w:r w:rsidRPr="00704294">
        <w:rPr>
          <w:rFonts w:ascii="Times New Roman" w:hAnsi="Times New Roman" w:cs="Times New Roman"/>
        </w:rPr>
        <w:t xml:space="preserve">  C. </w:t>
      </w:r>
      <w:proofErr w:type="gramStart"/>
      <w:r w:rsidRPr="00704294">
        <w:rPr>
          <w:rFonts w:ascii="Times New Roman" w:hAnsi="Times New Roman" w:cs="Times New Roman"/>
        </w:rPr>
        <w:t>2  D.</w:t>
      </w:r>
      <w:proofErr w:type="gramEnd"/>
      <w:r w:rsidRPr="00704294">
        <w:rPr>
          <w:rFonts w:ascii="Times New Roman" w:hAnsi="Times New Roman" w:cs="Times New Roman"/>
        </w:rPr>
        <w:t xml:space="preserve"> 10</w:t>
      </w:r>
    </w:p>
    <w:p w14:paraId="0DC6EE6F" w14:textId="77777777" w:rsidR="00704294" w:rsidRPr="00704294" w:rsidRDefault="00704294" w:rsidP="00B14F6C"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 xml:space="preserve">The area of a regular pentagon with side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 w:rsidRPr="00704294">
        <w:rPr>
          <w:rFonts w:ascii="Times New Roman" w:hAnsi="Times New Roman" w:cs="Times New Roman"/>
          <w:sz w:val="24"/>
          <w:szCs w:val="24"/>
        </w:rPr>
        <w:t xml:space="preserve"> is given by</w:t>
      </w:r>
    </w:p>
    <w:p w14:paraId="23B5CB81" w14:textId="77777777" w:rsidR="00704294" w:rsidRPr="00704294" w:rsidRDefault="00704294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 w:cs="Times New Roman"/>
                </w:rPr>
              </m:ctrlPr>
            </m:radPr>
            <m:deg/>
            <m:e>
              <m:r>
                <w:rPr>
                  <w:rFonts w:ascii="Cambria Math" w:hAnsi="Cambria Math" w:cs="Times New Roman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10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rad>
            </m:e>
          </m:rad>
          <m:r>
            <w:rPr>
              <w:rFonts w:ascii="Cambria Math" w:hAnsi="Cambria Math" w:cs="Times New Roman"/>
            </w:rPr>
            <m:t> 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a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104CC9AA" w14:textId="77777777" w:rsidR="00704294" w:rsidRDefault="00704294" w:rsidP="00704294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704294">
        <w:rPr>
          <w:rFonts w:ascii="Times New Roman" w:hAnsi="Times New Roman" w:cs="Times New Roman"/>
        </w:rPr>
        <w:t xml:space="preserve">If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Pr="00704294">
        <w:rPr>
          <w:rFonts w:ascii="Times New Roman" w:hAnsi="Times New Roman" w:cs="Times New Roman"/>
        </w:rPr>
        <w:t>, the area is approximately:</w:t>
      </w:r>
      <w:r w:rsidRPr="00704294">
        <w:rPr>
          <w:rFonts w:ascii="Times New Roman" w:hAnsi="Times New Roman" w:cs="Times New Roman"/>
        </w:rPr>
        <w:br/>
        <w:t>A. 1.72 units</w:t>
      </w:r>
      <w:proofErr w:type="gramStart"/>
      <w:r w:rsidRPr="00704294">
        <w:rPr>
          <w:rFonts w:ascii="Times New Roman" w:hAnsi="Times New Roman" w:cs="Times New Roman"/>
        </w:rPr>
        <w:t>²  B.</w:t>
      </w:r>
      <w:proofErr w:type="gramEnd"/>
      <w:r w:rsidRPr="00704294">
        <w:rPr>
          <w:rFonts w:ascii="Times New Roman" w:hAnsi="Times New Roman" w:cs="Times New Roman"/>
        </w:rPr>
        <w:t xml:space="preserve"> 2.5 units²  </w:t>
      </w:r>
      <w:r>
        <w:rPr>
          <w:rFonts w:ascii="Times New Roman" w:hAnsi="Times New Roman" w:cs="Times New Roman"/>
        </w:rPr>
        <w:t xml:space="preserve">                                           </w:t>
      </w:r>
      <w:r w:rsidRPr="00704294">
        <w:rPr>
          <w:rFonts w:ascii="Times New Roman" w:hAnsi="Times New Roman" w:cs="Times New Roman"/>
        </w:rPr>
        <w:t>C. 3.46 units</w:t>
      </w:r>
      <w:proofErr w:type="gramStart"/>
      <w:r w:rsidRPr="00704294">
        <w:rPr>
          <w:rFonts w:ascii="Times New Roman" w:hAnsi="Times New Roman" w:cs="Times New Roman"/>
        </w:rPr>
        <w:t>²  D.</w:t>
      </w:r>
      <w:proofErr w:type="gramEnd"/>
      <w:r w:rsidRPr="00704294">
        <w:rPr>
          <w:rFonts w:ascii="Times New Roman" w:hAnsi="Times New Roman" w:cs="Times New Roman"/>
        </w:rPr>
        <w:t xml:space="preserve"> 4.0 units²</w:t>
      </w:r>
    </w:p>
    <w:p w14:paraId="6CE14244" w14:textId="77777777" w:rsidR="00704294" w:rsidRPr="00704294" w:rsidRDefault="00704294" w:rsidP="00B14F6C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4294">
        <w:rPr>
          <w:rFonts w:ascii="Times New Roman" w:hAnsi="Times New Roman" w:cs="Times New Roman"/>
          <w:sz w:val="24"/>
          <w:szCs w:val="24"/>
        </w:rPr>
        <w:t xml:space="preserve">Given the exchange rate </w:t>
      </w:r>
      <m:oMath>
        <m:r>
          <w:rPr>
            <w:rFonts w:ascii="Cambria Math" w:hAnsi="Cambria Math" w:cs="Times New Roman"/>
            <w:sz w:val="24"/>
            <w:szCs w:val="24"/>
          </w:rPr>
          <m:t>1 USD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150 KES</m:t>
        </m:r>
      </m:oMath>
      <w:r w:rsidRPr="00704294">
        <w:rPr>
          <w:rFonts w:ascii="Times New Roman" w:hAnsi="Times New Roman" w:cs="Times New Roman"/>
          <w:sz w:val="24"/>
          <w:szCs w:val="24"/>
        </w:rPr>
        <w:t>. 300 USD is equivalent to:</w:t>
      </w:r>
      <w:r w:rsidRPr="00704294">
        <w:rPr>
          <w:rFonts w:ascii="Times New Roman" w:hAnsi="Times New Roman" w:cs="Times New Roman"/>
          <w:sz w:val="24"/>
          <w:szCs w:val="24"/>
        </w:rPr>
        <w:br/>
        <w:t>A. 2 KES  B. 45,000 KES  C. 4,500 KES  D. 0.5 KES</w:t>
      </w:r>
    </w:p>
    <w:p w14:paraId="18B81DCC" w14:textId="77777777" w:rsidR="00704294" w:rsidRPr="00704294" w:rsidRDefault="00704294" w:rsidP="00B14F6C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4294">
        <w:rPr>
          <w:rFonts w:ascii="Times New Roman" w:eastAsia="Times New Roman" w:hAnsi="Times New Roman" w:cs="Times New Roman"/>
          <w:sz w:val="24"/>
          <w:szCs w:val="24"/>
        </w:rPr>
        <w:t>The following are properties of quadrilaterals</w:t>
      </w:r>
    </w:p>
    <w:p w14:paraId="6A5BCE95" w14:textId="77777777" w:rsidR="00704294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All sides are equal</w:t>
      </w:r>
    </w:p>
    <w:p w14:paraId="5F11222A" w14:textId="77777777" w:rsidR="00704294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Diagonals are equal</w:t>
      </w:r>
    </w:p>
    <w:p w14:paraId="2F587EA6" w14:textId="77777777" w:rsidR="00704294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All angles are equal</w:t>
      </w:r>
    </w:p>
    <w:p w14:paraId="70FF7487" w14:textId="77777777" w:rsidR="00704294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Has a pair of parallel lines</w:t>
      </w:r>
    </w:p>
    <w:p w14:paraId="13265129" w14:textId="77777777" w:rsidR="00704294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Diagonals are perpendicular bisectors</w:t>
      </w:r>
    </w:p>
    <w:p w14:paraId="40045DF2" w14:textId="77777777" w:rsidR="00704294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Opposite sides are equal and parallel</w:t>
      </w:r>
    </w:p>
    <w:p w14:paraId="0294F4C5" w14:textId="77777777" w:rsidR="008B2D49" w:rsidRPr="008B2D49" w:rsidRDefault="00704294" w:rsidP="00E515CF">
      <w:pPr>
        <w:numPr>
          <w:ilvl w:val="1"/>
          <w:numId w:val="18"/>
        </w:num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2D49">
        <w:rPr>
          <w:rFonts w:ascii="Times New Roman" w:eastAsia="Times New Roman" w:hAnsi="Times New Roman" w:cs="Times New Roman"/>
          <w:i/>
          <w:sz w:val="24"/>
          <w:szCs w:val="24"/>
        </w:rPr>
        <w:t>The sum</w:t>
      </w:r>
      <w:r w:rsidR="008B2D49" w:rsidRPr="008B2D49">
        <w:rPr>
          <w:rFonts w:ascii="Times New Roman" w:eastAsia="Times New Roman" w:hAnsi="Times New Roman" w:cs="Times New Roman"/>
          <w:i/>
          <w:sz w:val="24"/>
          <w:szCs w:val="24"/>
        </w:rPr>
        <w:t xml:space="preserve"> of interior angles equals 3600</w:t>
      </w:r>
    </w:p>
    <w:p w14:paraId="277ED39A" w14:textId="77777777" w:rsidR="00704294" w:rsidRPr="00927B19" w:rsidRDefault="00704294" w:rsidP="008B2D49">
      <w:pPr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Which properties are for all quadrilaterals?</w:t>
      </w:r>
    </w:p>
    <w:p w14:paraId="478890F7" w14:textId="77777777" w:rsidR="00704294" w:rsidRPr="00927B19" w:rsidRDefault="00704294" w:rsidP="00E515CF">
      <w:pPr>
        <w:numPr>
          <w:ilvl w:val="2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v and vii</w:t>
      </w:r>
    </w:p>
    <w:p w14:paraId="5D2E324A" w14:textId="77777777" w:rsidR="00704294" w:rsidRPr="00927B19" w:rsidRDefault="00704294" w:rsidP="00E515CF">
      <w:pPr>
        <w:numPr>
          <w:ilvl w:val="2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vii</w:t>
      </w:r>
    </w:p>
    <w:p w14:paraId="504C2390" w14:textId="77777777" w:rsidR="00704294" w:rsidRPr="00927B19" w:rsidRDefault="00704294" w:rsidP="00E515CF">
      <w:pPr>
        <w:numPr>
          <w:ilvl w:val="2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iii</w:t>
      </w:r>
    </w:p>
    <w:p w14:paraId="13FD2D9F" w14:textId="77777777" w:rsidR="00704294" w:rsidRDefault="00704294" w:rsidP="00E515CF">
      <w:pPr>
        <w:numPr>
          <w:ilvl w:val="2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iii and vii</w:t>
      </w:r>
    </w:p>
    <w:p w14:paraId="72CBEC39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324125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F9D46C" w14:textId="77777777" w:rsidR="00B14F6C" w:rsidRDefault="00B14F6C" w:rsidP="00B14F6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b/>
          <w:sz w:val="24"/>
          <w:szCs w:val="24"/>
        </w:rPr>
        <w:t>WORKING SPACE</w:t>
      </w:r>
    </w:p>
    <w:p w14:paraId="195724FA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325A52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BFCAEB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D845A8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F4FEEC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E462C0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AD3060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25976F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2F5EE3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57CA9D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049997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F85044F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0304FD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E36A3F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6FFB54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09BCE0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9FC4C7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4CD33F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50E045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B87C60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884964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745BFF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F9F0DE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9A6D6F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650DAB" w14:textId="77777777" w:rsidR="00B14F6C" w:rsidRPr="00927B19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CA4ADC" w14:textId="77777777" w:rsidR="00704294" w:rsidRPr="00927B19" w:rsidRDefault="00704294" w:rsidP="00B14F6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lastRenderedPageBreak/>
        <w:t>The figure below holds 24.948 liters. If its diameter is 42cm. What is its height?</w:t>
      </w:r>
      <w:r w:rsidRPr="00927B19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999B2DC" wp14:editId="186F95C4">
            <wp:extent cx="1219200" cy="1447800"/>
            <wp:effectExtent l="0" t="0" r="0" b="0"/>
            <wp:docPr id="30" name="Picture 30" descr="C:\Users\RABBI\Downloads\opt122Mathq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RABBI\Downloads\opt122Mathq7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biLevel thresh="75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27B19">
        <w:rPr>
          <w:rFonts w:ascii="Times New Roman" w:eastAsia="Times New Roman" w:hAnsi="Times New Roman" w:cs="Times New Roman"/>
          <w:sz w:val="24"/>
          <w:szCs w:val="24"/>
        </w:rPr>
        <w:br/>
        <w:t>(Take pi = 22/7)</w:t>
      </w:r>
    </w:p>
    <w:p w14:paraId="05A6CFF0" w14:textId="77777777" w:rsidR="00704294" w:rsidRPr="00927B19" w:rsidRDefault="00704294" w:rsidP="00B14F6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16cm</w:t>
      </w:r>
    </w:p>
    <w:p w14:paraId="6B83E0E2" w14:textId="77777777" w:rsidR="00704294" w:rsidRPr="00927B19" w:rsidRDefault="00704294" w:rsidP="00B14F6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14cm</w:t>
      </w:r>
    </w:p>
    <w:p w14:paraId="3D572EDE" w14:textId="77777777" w:rsidR="00704294" w:rsidRPr="00927B19" w:rsidRDefault="00704294" w:rsidP="00B14F6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12cm</w:t>
      </w:r>
    </w:p>
    <w:p w14:paraId="54ADE2B9" w14:textId="77777777" w:rsidR="00704294" w:rsidRPr="00927B19" w:rsidRDefault="00704294" w:rsidP="00B14F6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B19">
        <w:rPr>
          <w:rFonts w:ascii="Times New Roman" w:eastAsia="Times New Roman" w:hAnsi="Times New Roman" w:cs="Times New Roman"/>
          <w:sz w:val="24"/>
          <w:szCs w:val="24"/>
        </w:rPr>
        <w:t>18cm</w:t>
      </w:r>
    </w:p>
    <w:p w14:paraId="2DDFB883" w14:textId="77777777" w:rsidR="00704294" w:rsidRPr="00704294" w:rsidRDefault="00704294" w:rsidP="00B14F6C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704294">
        <w:rPr>
          <w:rFonts w:ascii="Times New Roman" w:eastAsia="Times New Roman" w:hAnsi="Times New Roman"/>
          <w:sz w:val="24"/>
          <w:szCs w:val="24"/>
        </w:rPr>
        <w:t>The table below shows the number of cars that passed near Waka school in certain week. Number for Thursday is not show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"/>
        <w:gridCol w:w="670"/>
        <w:gridCol w:w="590"/>
        <w:gridCol w:w="670"/>
        <w:gridCol w:w="683"/>
        <w:gridCol w:w="516"/>
        <w:gridCol w:w="523"/>
      </w:tblGrid>
      <w:tr w:rsidR="00704294" w:rsidRPr="005660E8" w14:paraId="3F3695ED" w14:textId="77777777" w:rsidTr="00704294">
        <w:tc>
          <w:tcPr>
            <w:tcW w:w="0" w:type="auto"/>
            <w:hideMark/>
          </w:tcPr>
          <w:p w14:paraId="7AB6433E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Day</w:t>
            </w:r>
          </w:p>
        </w:tc>
        <w:tc>
          <w:tcPr>
            <w:tcW w:w="0" w:type="auto"/>
            <w:hideMark/>
          </w:tcPr>
          <w:p w14:paraId="3D3E9091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0" w:type="auto"/>
            <w:hideMark/>
          </w:tcPr>
          <w:p w14:paraId="243CEC02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Tue</w:t>
            </w:r>
          </w:p>
        </w:tc>
        <w:tc>
          <w:tcPr>
            <w:tcW w:w="0" w:type="auto"/>
            <w:hideMark/>
          </w:tcPr>
          <w:p w14:paraId="5036E0B1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Wed</w:t>
            </w:r>
          </w:p>
        </w:tc>
        <w:tc>
          <w:tcPr>
            <w:tcW w:w="0" w:type="auto"/>
            <w:hideMark/>
          </w:tcPr>
          <w:p w14:paraId="6456C994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Thur</w:t>
            </w:r>
            <w:proofErr w:type="spellEnd"/>
          </w:p>
        </w:tc>
        <w:tc>
          <w:tcPr>
            <w:tcW w:w="0" w:type="auto"/>
            <w:hideMark/>
          </w:tcPr>
          <w:p w14:paraId="70802674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Fri</w:t>
            </w:r>
          </w:p>
        </w:tc>
        <w:tc>
          <w:tcPr>
            <w:tcW w:w="0" w:type="auto"/>
            <w:hideMark/>
          </w:tcPr>
          <w:p w14:paraId="7F501B5C" w14:textId="77777777" w:rsidR="00704294" w:rsidRPr="005660E8" w:rsidRDefault="00704294" w:rsidP="0097557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Sat</w:t>
            </w:r>
          </w:p>
        </w:tc>
      </w:tr>
      <w:tr w:rsidR="00704294" w:rsidRPr="005660E8" w14:paraId="0DC71D54" w14:textId="77777777" w:rsidTr="00704294">
        <w:tc>
          <w:tcPr>
            <w:tcW w:w="0" w:type="auto"/>
            <w:hideMark/>
          </w:tcPr>
          <w:p w14:paraId="2C228887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No. of</w:t>
            </w: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br/>
              <w:t>Cars</w:t>
            </w:r>
          </w:p>
        </w:tc>
        <w:tc>
          <w:tcPr>
            <w:tcW w:w="0" w:type="auto"/>
            <w:hideMark/>
          </w:tcPr>
          <w:p w14:paraId="43DC7E4E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 29</w:t>
            </w:r>
          </w:p>
        </w:tc>
        <w:tc>
          <w:tcPr>
            <w:tcW w:w="0" w:type="auto"/>
            <w:hideMark/>
          </w:tcPr>
          <w:p w14:paraId="7CE65950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 33</w:t>
            </w:r>
          </w:p>
        </w:tc>
        <w:tc>
          <w:tcPr>
            <w:tcW w:w="0" w:type="auto"/>
            <w:hideMark/>
          </w:tcPr>
          <w:p w14:paraId="2BFD503E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 41</w:t>
            </w:r>
          </w:p>
        </w:tc>
        <w:tc>
          <w:tcPr>
            <w:tcW w:w="0" w:type="auto"/>
            <w:hideMark/>
          </w:tcPr>
          <w:p w14:paraId="2FFC2FDE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78C52D37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 47</w:t>
            </w:r>
          </w:p>
        </w:tc>
        <w:tc>
          <w:tcPr>
            <w:tcW w:w="0" w:type="auto"/>
            <w:hideMark/>
          </w:tcPr>
          <w:p w14:paraId="3F648174" w14:textId="77777777" w:rsidR="00704294" w:rsidRPr="005660E8" w:rsidRDefault="00704294" w:rsidP="00975576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60E8">
              <w:rPr>
                <w:rFonts w:ascii="Times New Roman" w:eastAsia="Times New Roman" w:hAnsi="Times New Roman"/>
                <w:sz w:val="24"/>
                <w:szCs w:val="24"/>
              </w:rPr>
              <w:t> 37</w:t>
            </w:r>
          </w:p>
        </w:tc>
      </w:tr>
    </w:tbl>
    <w:p w14:paraId="2ABCDF5B" w14:textId="77777777" w:rsidR="00704294" w:rsidRPr="005660E8" w:rsidRDefault="00704294" w:rsidP="00704294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5660E8">
        <w:rPr>
          <w:rFonts w:ascii="Times New Roman" w:eastAsia="Times New Roman" w:hAnsi="Times New Roman"/>
          <w:sz w:val="24"/>
          <w:szCs w:val="24"/>
        </w:rPr>
        <w:br/>
        <w:t>If the mean num</w:t>
      </w:r>
      <w:r w:rsidR="00B14F6C" w:rsidRPr="00B14F6C">
        <w:rPr>
          <w:noProof/>
        </w:rPr>
        <w:t xml:space="preserve"> </w:t>
      </w:r>
      <w:proofErr w:type="spellStart"/>
      <w:r w:rsidRPr="005660E8">
        <w:rPr>
          <w:rFonts w:ascii="Times New Roman" w:eastAsia="Times New Roman" w:hAnsi="Times New Roman"/>
          <w:sz w:val="24"/>
          <w:szCs w:val="24"/>
        </w:rPr>
        <w:t>ber</w:t>
      </w:r>
      <w:proofErr w:type="spellEnd"/>
      <w:r w:rsidRPr="005660E8">
        <w:rPr>
          <w:rFonts w:ascii="Times New Roman" w:eastAsia="Times New Roman" w:hAnsi="Times New Roman"/>
          <w:sz w:val="24"/>
          <w:szCs w:val="24"/>
        </w:rPr>
        <w:t xml:space="preserve"> of cars was 36, what is the sum of mode and median?</w:t>
      </w:r>
    </w:p>
    <w:p w14:paraId="2AD1769C" w14:textId="77777777" w:rsidR="00704294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 A.</w:t>
      </w:r>
      <w:r w:rsidR="00704294" w:rsidRPr="005660E8">
        <w:rPr>
          <w:rFonts w:ascii="Times New Roman" w:eastAsia="Times New Roman" w:hAnsi="Times New Roman"/>
          <w:sz w:val="24"/>
          <w:szCs w:val="24"/>
        </w:rPr>
        <w:t>29</w:t>
      </w:r>
      <w:r>
        <w:rPr>
          <w:rFonts w:ascii="Times New Roman" w:eastAsia="Times New Roman" w:hAnsi="Times New Roman"/>
          <w:sz w:val="24"/>
          <w:szCs w:val="24"/>
        </w:rPr>
        <w:t xml:space="preserve">                  B.</w:t>
      </w:r>
      <w:r w:rsidR="00704294" w:rsidRPr="005660E8">
        <w:rPr>
          <w:rFonts w:ascii="Times New Roman" w:eastAsia="Times New Roman" w:hAnsi="Times New Roman"/>
          <w:sz w:val="24"/>
          <w:szCs w:val="24"/>
        </w:rPr>
        <w:t>64</w:t>
      </w:r>
      <w:r>
        <w:rPr>
          <w:rFonts w:ascii="Times New Roman" w:eastAsia="Times New Roman" w:hAnsi="Times New Roman"/>
          <w:sz w:val="24"/>
          <w:szCs w:val="24"/>
        </w:rPr>
        <w:t xml:space="preserve">                C. </w:t>
      </w:r>
      <w:r w:rsidR="00704294" w:rsidRPr="005660E8">
        <w:rPr>
          <w:rFonts w:ascii="Times New Roman" w:eastAsia="Times New Roman" w:hAnsi="Times New Roman"/>
          <w:sz w:val="24"/>
          <w:szCs w:val="24"/>
        </w:rPr>
        <w:t>35</w:t>
      </w:r>
      <w:r>
        <w:rPr>
          <w:rFonts w:ascii="Times New Roman" w:eastAsia="Times New Roman" w:hAnsi="Times New Roman"/>
          <w:sz w:val="24"/>
          <w:szCs w:val="24"/>
        </w:rPr>
        <w:t xml:space="preserve">           D.</w:t>
      </w:r>
      <w:r w:rsidR="00704294" w:rsidRPr="005660E8">
        <w:rPr>
          <w:rFonts w:ascii="Times New Roman" w:eastAsia="Times New Roman" w:hAnsi="Times New Roman"/>
          <w:sz w:val="24"/>
          <w:szCs w:val="24"/>
        </w:rPr>
        <w:t>55</w:t>
      </w:r>
    </w:p>
    <w:p w14:paraId="40BFFC43" w14:textId="77777777" w:rsidR="00B14F6C" w:rsidRPr="00B14F6C" w:rsidRDefault="00B14F6C" w:rsidP="00B14F6C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0BFD5D3A" wp14:editId="11EE22AF">
            <wp:simplePos x="0" y="0"/>
            <wp:positionH relativeFrom="column">
              <wp:posOffset>230505</wp:posOffset>
            </wp:positionH>
            <wp:positionV relativeFrom="paragraph">
              <wp:posOffset>318539</wp:posOffset>
            </wp:positionV>
            <wp:extent cx="2652395" cy="12026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2395" cy="1202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4F6C">
        <w:rPr>
          <w:rFonts w:ascii="Times New Roman" w:eastAsia="Times New Roman" w:hAnsi="Times New Roman" w:cs="Times New Roman"/>
          <w:sz w:val="24"/>
          <w:szCs w:val="24"/>
        </w:rPr>
        <w:t>The figure below shows a container which measures 2.5m by 1.0m by 0.7m.</w:t>
      </w:r>
    </w:p>
    <w:p w14:paraId="203D7C05" w14:textId="77777777" w:rsidR="00B14F6C" w:rsidRP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CB91F2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AAF1B8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07DC9D" w14:textId="77777777" w:rsidR="00B14F6C" w:rsidRP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4F6C">
        <w:rPr>
          <w:rFonts w:ascii="Times New Roman" w:eastAsia="Times New Roman" w:hAnsi="Times New Roman" w:cs="Times New Roman"/>
          <w:sz w:val="24"/>
          <w:szCs w:val="24"/>
        </w:rPr>
        <w:t xml:space="preserve">What is its capacity in </w:t>
      </w:r>
      <w:proofErr w:type="spellStart"/>
      <w:r w:rsidRPr="00B14F6C">
        <w:rPr>
          <w:rFonts w:ascii="Times New Roman" w:eastAsia="Times New Roman" w:hAnsi="Times New Roman" w:cs="Times New Roman"/>
          <w:sz w:val="24"/>
          <w:szCs w:val="24"/>
        </w:rPr>
        <w:t>litres</w:t>
      </w:r>
      <w:proofErr w:type="spellEnd"/>
      <w:proofErr w:type="gramStart"/>
      <w:r w:rsidRPr="00B14F6C">
        <w:rPr>
          <w:rFonts w:ascii="Times New Roman" w:eastAsia="Times New Roman" w:hAnsi="Times New Roman" w:cs="Times New Roman"/>
          <w:sz w:val="24"/>
          <w:szCs w:val="24"/>
        </w:rPr>
        <w:t>? .</w:t>
      </w:r>
      <w:proofErr w:type="gramEnd"/>
    </w:p>
    <w:p w14:paraId="2EA7326D" w14:textId="77777777" w:rsidR="00B14F6C" w:rsidRP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4F6C">
        <w:rPr>
          <w:rFonts w:ascii="Times New Roman" w:eastAsia="Times New Roman" w:hAnsi="Times New Roman" w:cs="Times New Roman"/>
          <w:sz w:val="24"/>
          <w:szCs w:val="24"/>
        </w:rPr>
        <w:t xml:space="preserve">A. 175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B14F6C">
        <w:rPr>
          <w:rFonts w:ascii="Times New Roman" w:eastAsia="Times New Roman" w:hAnsi="Times New Roman" w:cs="Times New Roman"/>
          <w:sz w:val="24"/>
          <w:szCs w:val="24"/>
        </w:rPr>
        <w:t xml:space="preserve">  B.1.7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B14F6C">
        <w:rPr>
          <w:rFonts w:ascii="Times New Roman" w:eastAsia="Times New Roman" w:hAnsi="Times New Roman" w:cs="Times New Roman"/>
          <w:sz w:val="24"/>
          <w:szCs w:val="24"/>
        </w:rPr>
        <w:t>C.1750           D. 17500</w:t>
      </w:r>
    </w:p>
    <w:p w14:paraId="5F464CB3" w14:textId="77777777" w:rsidR="00B14F6C" w:rsidRPr="00B14F6C" w:rsidRDefault="00B14F6C" w:rsidP="00B14F6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A1054D" wp14:editId="5D550F0C">
                <wp:simplePos x="0" y="0"/>
                <wp:positionH relativeFrom="column">
                  <wp:posOffset>110525</wp:posOffset>
                </wp:positionH>
                <wp:positionV relativeFrom="paragraph">
                  <wp:posOffset>166370</wp:posOffset>
                </wp:positionV>
                <wp:extent cx="622998" cy="562707"/>
                <wp:effectExtent l="57150" t="38100" r="81915" b="104140"/>
                <wp:wrapNone/>
                <wp:docPr id="3" name="Double Bracke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98" cy="562707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3487CBA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3" o:spid="_x0000_s1026" type="#_x0000_t185" style="position:absolute;margin-left:8.7pt;margin-top:13.1pt;width:49.05pt;height:44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" strokecolor="black [3200]" strokeweight="2pt">
                <v:shadow on="t" color="black" opacity="24903f" origin=",.5" offset="0,.55556mm"/>
              </v:shape>
            </w:pict>
          </mc:Fallback>
        </mc:AlternateContent>
      </w:r>
      <w:r w:rsidRPr="00B14F6C">
        <w:rPr>
          <w:rFonts w:ascii="Times New Roman" w:hAnsi="Times New Roman" w:cs="Times New Roman"/>
          <w:sz w:val="24"/>
          <w:szCs w:val="24"/>
        </w:rPr>
        <w:t>Grade Nine learner wrote the matrix below.</w:t>
      </w:r>
    </w:p>
    <w:p w14:paraId="26F94559" w14:textId="77777777" w:rsidR="00B14F6C" w:rsidRPr="00B14F6C" w:rsidRDefault="00B14F6C" w:rsidP="00B14F6C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7</w:t>
      </w:r>
    </w:p>
    <w:p w14:paraId="43E62466" w14:textId="77777777" w:rsidR="00B14F6C" w:rsidRPr="00B14F6C" w:rsidRDefault="00B14F6C" w:rsidP="00B14F6C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1</w:t>
      </w:r>
    </w:p>
    <w:p w14:paraId="6F0F3851" w14:textId="77777777" w:rsidR="00B14F6C" w:rsidRPr="00B14F6C" w:rsidRDefault="00B14F6C" w:rsidP="00B14F6C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5</w:t>
      </w:r>
    </w:p>
    <w:p w14:paraId="35F05E68" w14:textId="77777777" w:rsidR="00B14F6C" w:rsidRPr="00B14F6C" w:rsidRDefault="00B14F6C" w:rsidP="00B14F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>State the order of the matrix above</w:t>
      </w:r>
    </w:p>
    <w:p w14:paraId="616293AC" w14:textId="77777777" w:rsidR="00B14F6C" w:rsidRPr="00B14F6C" w:rsidRDefault="00B14F6C" w:rsidP="00B14F6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 xml:space="preserve">A.3x4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B14F6C">
        <w:rPr>
          <w:rFonts w:ascii="Times New Roman" w:hAnsi="Times New Roman" w:cs="Times New Roman"/>
          <w:sz w:val="24"/>
          <w:szCs w:val="24"/>
        </w:rPr>
        <w:t xml:space="preserve">   B.4x3       C.4x2           D.3x2</w:t>
      </w:r>
    </w:p>
    <w:p w14:paraId="1DC809CC" w14:textId="77777777" w:rsidR="00B14F6C" w:rsidRPr="00B14F6C" w:rsidRDefault="00B14F6C" w:rsidP="00B14F6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4F6C">
        <w:rPr>
          <w:rFonts w:ascii="Times New Roman" w:hAnsi="Times New Roman" w:cs="Times New Roman"/>
          <w:sz w:val="24"/>
          <w:szCs w:val="24"/>
        </w:rPr>
        <w:t>Find the perimeter of the figure belo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F6C">
        <w:rPr>
          <w:rFonts w:ascii="Times New Roman" w:hAnsi="Times New Roman" w:cs="Times New Roman"/>
          <w:sz w:val="24"/>
          <w:szCs w:val="24"/>
        </w:rPr>
        <w:t>Use (π=3.142)</w:t>
      </w:r>
    </w:p>
    <w:p w14:paraId="1E2CA88F" w14:textId="77777777" w:rsidR="00B14F6C" w:rsidRPr="00B14F6C" w:rsidRDefault="00B14F6C" w:rsidP="00B14F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21CD49C" wp14:editId="47151B85">
            <wp:simplePos x="0" y="0"/>
            <wp:positionH relativeFrom="column">
              <wp:posOffset>392729</wp:posOffset>
            </wp:positionH>
            <wp:positionV relativeFrom="paragraph">
              <wp:posOffset>32385</wp:posOffset>
            </wp:positionV>
            <wp:extent cx="1055077" cy="101571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927" t="10644"/>
                    <a:stretch/>
                  </pic:blipFill>
                  <pic:spPr bwMode="auto">
                    <a:xfrm>
                      <a:off x="0" y="0"/>
                      <a:ext cx="1055077" cy="10157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Pr="00B14F6C">
        <w:rPr>
          <w:rFonts w:ascii="Times New Roman" w:hAnsi="Times New Roman" w:cs="Times New Roman"/>
          <w:sz w:val="24"/>
          <w:szCs w:val="24"/>
        </w:rPr>
        <w:t xml:space="preserve">A.75.41cm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B14F6C">
        <w:rPr>
          <w:rFonts w:ascii="Times New Roman" w:hAnsi="Times New Roman" w:cs="Times New Roman"/>
          <w:sz w:val="24"/>
          <w:szCs w:val="24"/>
        </w:rPr>
        <w:t>B.107.41cm</w:t>
      </w:r>
    </w:p>
    <w:p w14:paraId="324B3A6F" w14:textId="77777777" w:rsidR="00B14F6C" w:rsidRP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  <w:r w:rsidRPr="00B14F6C">
        <w:rPr>
          <w:rFonts w:ascii="Times New Roman" w:hAnsi="Times New Roman" w:cs="Times New Roman"/>
          <w:sz w:val="24"/>
          <w:szCs w:val="24"/>
        </w:rPr>
        <w:t xml:space="preserve">C.91.41cm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B14F6C">
        <w:rPr>
          <w:rFonts w:ascii="Times New Roman" w:hAnsi="Times New Roman" w:cs="Times New Roman"/>
          <w:sz w:val="24"/>
          <w:szCs w:val="24"/>
        </w:rPr>
        <w:t>D.53.70cm</w:t>
      </w:r>
    </w:p>
    <w:p w14:paraId="0B0D8EEB" w14:textId="77777777" w:rsidR="00B14F6C" w:rsidRDefault="00B14F6C" w:rsidP="00B14F6C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23071A3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378450C2" w14:textId="77777777" w:rsidR="008B2D49" w:rsidRPr="008B2D49" w:rsidRDefault="008B2D49" w:rsidP="008B2D4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2D49">
        <w:rPr>
          <w:rFonts w:ascii="Times New Roman" w:hAnsi="Times New Roman" w:cs="Times New Roman"/>
          <w:b/>
          <w:sz w:val="24"/>
          <w:szCs w:val="24"/>
        </w:rPr>
        <w:t>WORKING SPACE</w:t>
      </w:r>
    </w:p>
    <w:p w14:paraId="6A1AF472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720AEAE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BDA06F4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66498BE4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E888E15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47BF96D1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1C09ABF1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3A15F220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76F68A97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6B2FC24E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23E297E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45CA83B1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052AEAA1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5A77E759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44F31866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3CFBDD71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56B1078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17638BF6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60FD10F7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6780C133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5180A9D4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4FFFFDDC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ABAC494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5A142B92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52D856A8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508143F8" w14:textId="77777777" w:rsidR="008B2D49" w:rsidRDefault="008B2D49" w:rsidP="008B2D4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  <w:sectPr w:rsidR="008B2D49" w:rsidSect="00704294">
          <w:type w:val="continuous"/>
          <w:pgSz w:w="12240" w:h="15840"/>
          <w:pgMar w:top="142" w:right="191" w:bottom="284" w:left="284" w:header="720" w:footer="112" w:gutter="0"/>
          <w:cols w:num="2" w:sep="1" w:space="720"/>
          <w:docGrid w:linePitch="360"/>
        </w:sectPr>
      </w:pPr>
    </w:p>
    <w:p w14:paraId="0A19723D" w14:textId="77777777" w:rsidR="008B2D49" w:rsidRPr="008B2D49" w:rsidRDefault="008B2D49" w:rsidP="00B14F6C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5660E8">
        <w:rPr>
          <w:rFonts w:ascii="Times New Roman" w:eastAsia="Times New Roman" w:hAnsi="Times New Roman"/>
          <w:sz w:val="24"/>
          <w:szCs w:val="24"/>
        </w:rPr>
        <w:lastRenderedPageBreak/>
        <w:t xml:space="preserve">The graph below shows apart of Nyaga’s Journey from Tharaka Nithi to </w:t>
      </w:r>
      <w:proofErr w:type="spellStart"/>
      <w:r w:rsidRPr="005660E8">
        <w:rPr>
          <w:rFonts w:ascii="Times New Roman" w:eastAsia="Times New Roman" w:hAnsi="Times New Roman"/>
          <w:sz w:val="24"/>
          <w:szCs w:val="24"/>
        </w:rPr>
        <w:t>Nyahururu</w:t>
      </w:r>
      <w:proofErr w:type="spellEnd"/>
      <w:r w:rsidRPr="005660E8">
        <w:rPr>
          <w:rFonts w:ascii="Times New Roman" w:eastAsia="Times New Roman" w:hAnsi="Times New Roman"/>
          <w:sz w:val="24"/>
          <w:szCs w:val="24"/>
        </w:rPr>
        <w:t xml:space="preserve"> a distance of 280km. After driving for 1½hrs his vehicle broke down and took one hour to repair.</w:t>
      </w:r>
    </w:p>
    <w:p w14:paraId="0D404C47" w14:textId="77777777" w:rsidR="008B2D49" w:rsidRDefault="008B2D49" w:rsidP="0070429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/>
          <w:sz w:val="24"/>
          <w:szCs w:val="24"/>
        </w:rPr>
        <w:sectPr w:rsidR="008B2D49" w:rsidSect="008B2D49">
          <w:type w:val="continuous"/>
          <w:pgSz w:w="12240" w:h="15840"/>
          <w:pgMar w:top="142" w:right="191" w:bottom="284" w:left="284" w:header="720" w:footer="112" w:gutter="0"/>
          <w:cols w:sep="1" w:space="720"/>
          <w:docGrid w:linePitch="360"/>
        </w:sectPr>
      </w:pPr>
    </w:p>
    <w:p w14:paraId="76BB0985" w14:textId="77777777" w:rsidR="00704294" w:rsidRDefault="00704294" w:rsidP="0070429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/>
          <w:sz w:val="24"/>
          <w:szCs w:val="24"/>
        </w:rPr>
        <w:sectPr w:rsidR="00704294" w:rsidSect="00704294">
          <w:type w:val="continuous"/>
          <w:pgSz w:w="12240" w:h="15840"/>
          <w:pgMar w:top="142" w:right="191" w:bottom="284" w:left="284" w:header="720" w:footer="112" w:gutter="0"/>
          <w:cols w:num="2" w:sep="1" w:space="720"/>
          <w:docGrid w:linePitch="360"/>
        </w:sectPr>
      </w:pPr>
      <w:r w:rsidRPr="005660E8">
        <w:rPr>
          <w:rFonts w:ascii="Times New Roman" w:eastAsia="Times New Roman" w:hAnsi="Times New Roman"/>
          <w:sz w:val="24"/>
          <w:szCs w:val="24"/>
        </w:rPr>
        <w:br/>
      </w:r>
    </w:p>
    <w:p w14:paraId="00692955" w14:textId="77777777" w:rsidR="00704294" w:rsidRPr="005660E8" w:rsidRDefault="00704294" w:rsidP="0070429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noProof/>
          <w:sz w:val="24"/>
          <w:szCs w:val="24"/>
        </w:rPr>
        <w:drawing>
          <wp:inline distT="0" distB="0" distL="0" distR="0" wp14:anchorId="38ABD569" wp14:editId="3326E96C">
            <wp:extent cx="4295775" cy="4229100"/>
            <wp:effectExtent l="19050" t="0" r="9525" b="0"/>
            <wp:docPr id="42" name="Picture 40" descr="C:\Users\RABBI\Downloads\Mathq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RABBI\Downloads\Mathq50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z w:val="24"/>
          <w:szCs w:val="24"/>
        </w:rPr>
        <w:br/>
        <w:t>What was his speed of</w:t>
      </w:r>
      <w:r w:rsidRPr="005660E8">
        <w:rPr>
          <w:rFonts w:ascii="Times New Roman" w:eastAsia="Times New Roman" w:hAnsi="Times New Roman"/>
          <w:sz w:val="24"/>
          <w:szCs w:val="24"/>
        </w:rPr>
        <w:t xml:space="preserve"> repairing the car?</w:t>
      </w:r>
    </w:p>
    <w:p w14:paraId="5D6358A6" w14:textId="77777777" w:rsidR="00704294" w:rsidRPr="005660E8" w:rsidRDefault="00704294" w:rsidP="00E515CF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5660E8">
        <w:rPr>
          <w:rFonts w:ascii="Times New Roman" w:eastAsia="Times New Roman" w:hAnsi="Times New Roman"/>
          <w:sz w:val="24"/>
          <w:szCs w:val="24"/>
        </w:rPr>
        <w:t xml:space="preserve">16 </w:t>
      </w:r>
      <w:r w:rsidRPr="005660E8">
        <w:rPr>
          <w:rFonts w:ascii="Times New Roman" w:eastAsia="Times New Roman" w:hAnsi="Times New Roman"/>
          <w:sz w:val="24"/>
          <w:szCs w:val="24"/>
          <w:vertAlign w:val="superscript"/>
        </w:rPr>
        <w:t>8</w:t>
      </w:r>
      <w:r w:rsidRPr="005660E8">
        <w:rPr>
          <w:rFonts w:ascii="Times New Roman" w:eastAsia="Times New Roman" w:hAnsi="Times New Roman"/>
          <w:sz w:val="24"/>
          <w:szCs w:val="24"/>
        </w:rPr>
        <w:t>/</w:t>
      </w:r>
      <w:r w:rsidRPr="005660E8">
        <w:rPr>
          <w:rFonts w:ascii="Times New Roman" w:eastAsia="Times New Roman" w:hAnsi="Times New Roman"/>
          <w:sz w:val="24"/>
          <w:szCs w:val="24"/>
          <w:vertAlign w:val="subscript"/>
        </w:rPr>
        <w:t>17</w:t>
      </w:r>
      <w:r w:rsidRPr="005660E8">
        <w:rPr>
          <w:rFonts w:ascii="Times New Roman" w:eastAsia="Times New Roman" w:hAnsi="Times New Roman"/>
          <w:sz w:val="24"/>
          <w:szCs w:val="24"/>
        </w:rPr>
        <w:t xml:space="preserve"> km/</w:t>
      </w:r>
      <w:proofErr w:type="spellStart"/>
      <w:r w:rsidRPr="005660E8">
        <w:rPr>
          <w:rFonts w:ascii="Times New Roman" w:eastAsia="Times New Roman" w:hAnsi="Times New Roman"/>
          <w:sz w:val="24"/>
          <w:szCs w:val="24"/>
        </w:rPr>
        <w:t>hr</w:t>
      </w:r>
      <w:proofErr w:type="spellEnd"/>
    </w:p>
    <w:p w14:paraId="474CD00B" w14:textId="77777777" w:rsidR="00704294" w:rsidRPr="005660E8" w:rsidRDefault="00704294" w:rsidP="00E515CF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5660E8">
        <w:rPr>
          <w:rFonts w:ascii="Times New Roman" w:eastAsia="Times New Roman" w:hAnsi="Times New Roman"/>
          <w:sz w:val="24"/>
          <w:szCs w:val="24"/>
        </w:rPr>
        <w:t>25 km/</w:t>
      </w:r>
      <w:proofErr w:type="spellStart"/>
      <w:r w:rsidRPr="005660E8">
        <w:rPr>
          <w:rFonts w:ascii="Times New Roman" w:eastAsia="Times New Roman" w:hAnsi="Times New Roman"/>
          <w:sz w:val="24"/>
          <w:szCs w:val="24"/>
        </w:rPr>
        <w:t>hr</w:t>
      </w:r>
      <w:proofErr w:type="spellEnd"/>
    </w:p>
    <w:p w14:paraId="68D601E5" w14:textId="77777777" w:rsidR="00704294" w:rsidRPr="005660E8" w:rsidRDefault="00704294" w:rsidP="00E515CF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5660E8">
        <w:rPr>
          <w:rFonts w:ascii="Times New Roman" w:eastAsia="Times New Roman" w:hAnsi="Times New Roman"/>
          <w:sz w:val="24"/>
          <w:szCs w:val="24"/>
        </w:rPr>
        <w:t>40 km/</w:t>
      </w:r>
      <w:proofErr w:type="spellStart"/>
      <w:r w:rsidRPr="005660E8">
        <w:rPr>
          <w:rFonts w:ascii="Times New Roman" w:eastAsia="Times New Roman" w:hAnsi="Times New Roman"/>
          <w:sz w:val="24"/>
          <w:szCs w:val="24"/>
        </w:rPr>
        <w:t>hr</w:t>
      </w:r>
      <w:proofErr w:type="spellEnd"/>
    </w:p>
    <w:p w14:paraId="7513AE77" w14:textId="77777777" w:rsidR="00704294" w:rsidRPr="005660E8" w:rsidRDefault="00704294" w:rsidP="00E515CF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5660E8">
        <w:rPr>
          <w:rFonts w:ascii="Times New Roman" w:eastAsia="Times New Roman" w:hAnsi="Times New Roman"/>
          <w:sz w:val="24"/>
          <w:szCs w:val="24"/>
        </w:rPr>
        <w:t>12 ½km/</w:t>
      </w:r>
      <w:proofErr w:type="spellStart"/>
      <w:r w:rsidRPr="005660E8">
        <w:rPr>
          <w:rFonts w:ascii="Times New Roman" w:eastAsia="Times New Roman" w:hAnsi="Times New Roman"/>
          <w:sz w:val="24"/>
          <w:szCs w:val="24"/>
        </w:rPr>
        <w:t>hr</w:t>
      </w:r>
      <w:proofErr w:type="spellEnd"/>
    </w:p>
    <w:p w14:paraId="0F190A3D" w14:textId="77777777" w:rsidR="00704294" w:rsidRDefault="00704294" w:rsidP="00704294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  <w:sectPr w:rsidR="00704294" w:rsidSect="00704294">
          <w:type w:val="continuous"/>
          <w:pgSz w:w="12240" w:h="15840"/>
          <w:pgMar w:top="142" w:right="191" w:bottom="284" w:left="284" w:header="720" w:footer="112" w:gutter="0"/>
          <w:cols w:sep="1" w:space="720"/>
          <w:docGrid w:linePitch="360"/>
        </w:sectPr>
      </w:pPr>
    </w:p>
    <w:p w14:paraId="4EAA7524" w14:textId="77777777" w:rsidR="002167E6" w:rsidRPr="002167E6" w:rsidRDefault="002167E6" w:rsidP="002167E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167E6">
        <w:rPr>
          <w:rFonts w:ascii="Times New Roman" w:eastAsia="Times New Roman" w:hAnsi="Times New Roman" w:cs="Times New Roman"/>
          <w:b/>
          <w:sz w:val="24"/>
          <w:szCs w:val="24"/>
        </w:rPr>
        <w:t>SECTION B</w:t>
      </w:r>
    </w:p>
    <w:p w14:paraId="7C5CBBA5" w14:textId="77777777" w:rsidR="002167E6" w:rsidRPr="002167E6" w:rsidRDefault="002167E6" w:rsidP="002167E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2167E6">
        <w:rPr>
          <w:rFonts w:ascii="Times New Roman" w:eastAsia="Times New Roman" w:hAnsi="Times New Roman" w:cs="Times New Roman"/>
          <w:b/>
          <w:i/>
          <w:sz w:val="24"/>
          <w:szCs w:val="24"/>
        </w:rPr>
        <w:t>Answer all questions</w:t>
      </w:r>
    </w:p>
    <w:p w14:paraId="0C97936B" w14:textId="77777777" w:rsidR="0070429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>(a) Evaluate:</w:t>
      </w:r>
      <w:r>
        <w:rPr>
          <w:rFonts w:ascii="Times New Roman" w:hAnsi="Times New Roman" w:cs="Times New Roman"/>
        </w:rPr>
        <w:t xml:space="preserve"> </w:t>
      </w:r>
      <w:r w:rsidRPr="009B6CD4">
        <w:rPr>
          <w:rFonts w:ascii="Times New Roman" w:hAnsi="Times New Roman" w:cs="Times New Roman"/>
          <w:i/>
        </w:rPr>
        <w:t>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</w:p>
    <w:p w14:paraId="2DFF27B2" w14:textId="77777777" w:rsidR="00704294" w:rsidRPr="009B6CD4" w:rsidRDefault="00000000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p>
          </m:sSup>
        </m:oMath>
      </m:oMathPara>
    </w:p>
    <w:p w14:paraId="30A29781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89B0069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D6BA01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4E9C4C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72E32F9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26654E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AD3B83F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75027AC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 xml:space="preserve">(b) Find the cube root of </w:t>
      </w:r>
      <m:oMath>
        <m:r>
          <w:rPr>
            <w:rFonts w:ascii="Cambria Math" w:hAnsi="Cambria Math" w:cs="Times New Roman"/>
          </w:rPr>
          <m:t>512</m:t>
        </m:r>
      </m:oMath>
      <w:r w:rsidRPr="009B6CD4">
        <w:rPr>
          <w:rFonts w:ascii="Times New Roman" w:hAnsi="Times New Roman" w:cs="Times New Roman"/>
        </w:rPr>
        <w:t>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190EC2B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6506FB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6D9E69E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07104E7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AD5F306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c) The difference between two integers is 9. If the smaller is </w:t>
      </w:r>
      <m:oMath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5</m:t>
        </m:r>
      </m:oMath>
      <w:r w:rsidRPr="009B6CD4">
        <w:rPr>
          <w:rFonts w:ascii="Times New Roman" w:hAnsi="Times New Roman" w:cs="Times New Roman"/>
        </w:rPr>
        <w:t>, find the larger integer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2CD9169B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1F4501AA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355DA9EE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654CDAC3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507159BC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278C548B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4D942AC4" w14:textId="77777777" w:rsidR="0070429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>(a) Simplify:</w:t>
      </w:r>
      <w:r w:rsidRPr="009B6CD4">
        <w:rPr>
          <w:rFonts w:ascii="Times New Roman" w:hAnsi="Times New Roman" w:cs="Times New Roman"/>
          <w:i/>
        </w:rPr>
        <w:t xml:space="preserve"> 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</w:p>
    <w:p w14:paraId="48398BFA" w14:textId="77777777" w:rsidR="00704294" w:rsidRPr="009B6CD4" w:rsidRDefault="00000000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÷</m:t>
          </m:r>
          <m:r>
            <w:rPr>
              <w:rFonts w:ascii="Cambria Math" w:hAnsi="Cambria Math" w:cs="Times New Roman"/>
              <w:sz w:val="24"/>
              <w:szCs w:val="24"/>
            </w:rPr>
            <m:t>8</m:t>
          </m:r>
        </m:oMath>
      </m:oMathPara>
    </w:p>
    <w:p w14:paraId="62BBC970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92BC2CD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EDD08A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0A15113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7B0031E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6747F19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E3CC848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b) Evaluate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2.5</m:t>
            </m:r>
          </m:sup>
        </m:sSup>
      </m:oMath>
      <w:r w:rsidRPr="009B6CD4">
        <w:rPr>
          <w:rFonts w:ascii="Times New Roman" w:hAnsi="Times New Roman" w:cs="Times New Roman"/>
        </w:rPr>
        <w:t xml:space="preserve"> using logarithm tables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7CDC6910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EB79535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3E3D89C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6F9C80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77B1826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85A2359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50AFA5A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133338C" w14:textId="77777777" w:rsid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44D6E6E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992537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D97FBF4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>(c) Using logarithms (4 significant figures), find the value of: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>marks)</w:t>
      </w:r>
    </w:p>
    <w:p w14:paraId="0AA99AAF" w14:textId="77777777" w:rsidR="00704294" w:rsidRPr="009B6CD4" w:rsidRDefault="00000000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5.6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×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.0321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den>
              </m:f>
            </m:sup>
          </m:sSup>
        </m:oMath>
      </m:oMathPara>
    </w:p>
    <w:p w14:paraId="279FD34A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39797BB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48B564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0788F04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C138E61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549F7E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1B74802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F52437A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1F3757C" w14:textId="77777777" w:rsidR="0070429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A contractor employs </w:t>
      </w:r>
      <w:r w:rsidRPr="009B6CD4">
        <w:rPr>
          <w:rFonts w:ascii="Times New Roman" w:hAnsi="Times New Roman" w:cs="Times New Roman"/>
          <w:b/>
          <w:bCs/>
        </w:rPr>
        <w:t>8 workers</w:t>
      </w:r>
      <w:r w:rsidRPr="009B6CD4">
        <w:rPr>
          <w:rFonts w:ascii="Times New Roman" w:hAnsi="Times New Roman" w:cs="Times New Roman"/>
        </w:rPr>
        <w:t xml:space="preserve"> to complete a building in </w:t>
      </w:r>
      <w:r w:rsidRPr="009B6CD4">
        <w:rPr>
          <w:rFonts w:ascii="Times New Roman" w:hAnsi="Times New Roman" w:cs="Times New Roman"/>
          <w:b/>
          <w:bCs/>
        </w:rPr>
        <w:t>15 days</w:t>
      </w:r>
      <w:r w:rsidRPr="009B6CD4">
        <w:rPr>
          <w:rFonts w:ascii="Times New Roman" w:hAnsi="Times New Roman" w:cs="Times New Roman"/>
        </w:rPr>
        <w:t>.</w:t>
      </w:r>
      <w:r w:rsidRPr="009B6CD4">
        <w:rPr>
          <w:rFonts w:ascii="Times New Roman" w:hAnsi="Times New Roman" w:cs="Times New Roman"/>
        </w:rPr>
        <w:br/>
        <w:t xml:space="preserve">How many days will </w:t>
      </w:r>
      <w:r w:rsidRPr="009B6CD4">
        <w:rPr>
          <w:rFonts w:ascii="Times New Roman" w:hAnsi="Times New Roman" w:cs="Times New Roman"/>
          <w:b/>
          <w:bCs/>
        </w:rPr>
        <w:t>12 workers</w:t>
      </w:r>
      <w:r w:rsidRPr="009B6CD4">
        <w:rPr>
          <w:rFonts w:ascii="Times New Roman" w:hAnsi="Times New Roman" w:cs="Times New Roman"/>
        </w:rPr>
        <w:t xml:space="preserve"> take to complete </w:t>
      </w:r>
      <w:r w:rsidRPr="009B6CD4">
        <w:rPr>
          <w:rFonts w:ascii="Times New Roman" w:hAnsi="Times New Roman" w:cs="Times New Roman"/>
          <w:b/>
          <w:bCs/>
        </w:rPr>
        <w:t>the same job</w:t>
      </w:r>
      <w:r w:rsidRPr="009B6CD4">
        <w:rPr>
          <w:rFonts w:ascii="Times New Roman" w:hAnsi="Times New Roman" w:cs="Times New Roman"/>
        </w:rPr>
        <w:t>, working at the same rate?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23EF11E8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58EAE80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DC92755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8F6E8FB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354BDD4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5031CEC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3795855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713EA378" w14:textId="77777777" w:rsidR="0070429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>(a) Simplify:</w:t>
      </w:r>
      <w:r w:rsidRPr="009B6CD4">
        <w:rPr>
          <w:rFonts w:ascii="Times New Roman" w:hAnsi="Times New Roman" w:cs="Times New Roman"/>
          <w:i/>
        </w:rPr>
        <w:t xml:space="preserve"> 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</w:p>
    <w:p w14:paraId="0B1236B2" w14:textId="77777777" w:rsidR="0070429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3a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sz w:val="24"/>
              <w:szCs w:val="24"/>
            </w:rPr>
            <m:t>2b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r>
            <w:rPr>
              <w:rFonts w:ascii="Cambria Math" w:hAnsi="Cambria Math" w:cs="Times New Roman"/>
              <w:sz w:val="24"/>
              <w:szCs w:val="24"/>
            </w:rPr>
            <m:t>4a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r>
            <w:rPr>
              <w:rFonts w:ascii="Cambria Math" w:hAnsi="Cambria Math" w:cs="Times New Roman"/>
              <w:sz w:val="24"/>
              <w:szCs w:val="24"/>
            </w:rPr>
            <m:t>5b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sz w:val="24"/>
              <w:szCs w:val="24"/>
            </w:rPr>
            <m:t>7</m:t>
          </m:r>
        </m:oMath>
      </m:oMathPara>
    </w:p>
    <w:p w14:paraId="54C90721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F236D3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D224E05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817EAA3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08913A5F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679091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C5F2C4C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A333121" w14:textId="77777777" w:rsid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8F0B0CD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4BBA54E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DC16C7D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06BD85E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>(b) Expand and simplify: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345869C9" w14:textId="77777777" w:rsidR="00704294" w:rsidRPr="009B6CD4" w:rsidRDefault="00000000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e>
          </m:d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e>
          </m:d>
        </m:oMath>
      </m:oMathPara>
    </w:p>
    <w:p w14:paraId="3EDF237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160E8E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DD37068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38C301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41E4BF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955C3A9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(c) Factorize completely: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7A3FFE63" w14:textId="77777777" w:rsidR="0070429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2</m:t>
          </m:r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sz w:val="24"/>
              <w:szCs w:val="24"/>
            </w:rPr>
            <m:t>8</m:t>
          </m:r>
        </m:oMath>
      </m:oMathPara>
    </w:p>
    <w:p w14:paraId="040F0D8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087E88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8EFC0F6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0CA48E6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B5B8DDA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225DA60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DB85A52" w14:textId="77777777" w:rsidR="0070429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Given:</w:t>
      </w:r>
    </w:p>
    <w:p w14:paraId="246E09EE" w14:textId="77777777" w:rsidR="0070429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  <m:r>
            <w:rPr>
              <w:rFonts w:ascii="Cambria Math" w:hAnsi="Cambria Math" w:cs="Times New Roman"/>
              <w:sz w:val="24"/>
              <w:szCs w:val="24"/>
            </w:rPr>
            <m:t> B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</m:oMath>
      </m:oMathPara>
    </w:p>
    <w:p w14:paraId="2C7FB8F8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a) Find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</m:oMath>
      <w:r w:rsidR="009B6CD4">
        <w:rPr>
          <w:rFonts w:ascii="Times New Roman" w:eastAsiaTheme="minorEastAsia" w:hAnsi="Times New Roman" w:cs="Times New Roman"/>
        </w:rPr>
        <w:t>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3AE7BCD7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744472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16B05E7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1CE3B1F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FBEE3B0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9319F17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FB1327B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BEAA613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03F1F774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4AEDABB" w14:textId="77777777" w:rsid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30A1D9C" w14:textId="77777777" w:rsid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61ED63E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80DEA01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8D70E4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D4B21BE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>(</w:t>
      </w:r>
      <w:r w:rsidR="009B6CD4" w:rsidRPr="009B6CD4">
        <w:rPr>
          <w:rFonts w:ascii="Times New Roman" w:hAnsi="Times New Roman" w:cs="Times New Roman"/>
        </w:rPr>
        <w:t>b</w:t>
      </w:r>
      <w:r w:rsidRPr="009B6CD4">
        <w:rPr>
          <w:rFonts w:ascii="Times New Roman" w:hAnsi="Times New Roman" w:cs="Times New Roman"/>
        </w:rPr>
        <w:t xml:space="preserve">) Hence find </w:t>
      </w:r>
      <m:oMath>
        <m:r>
          <w:rPr>
            <w:rFonts w:ascii="Cambria Math" w:hAnsi="Cambria Math" w:cs="Times New Roman"/>
          </w:rPr>
          <m:t>2A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B</m:t>
        </m:r>
      </m:oMath>
      <w:r w:rsidR="009B6CD4" w:rsidRPr="009B6CD4">
        <w:rPr>
          <w:rFonts w:ascii="Times New Roman" w:hAnsi="Times New Roman" w:cs="Times New Roman"/>
          <w:i/>
        </w:rPr>
        <w:t>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565A4419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5FF35742" w14:textId="77777777" w:rsidR="009B6CD4" w:rsidRPr="009B6CD4" w:rsidRDefault="009B6CD4" w:rsidP="009B6CD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5677990" w14:textId="77777777" w:rsidR="009B6CD4" w:rsidRPr="009B6CD4" w:rsidRDefault="009B6CD4" w:rsidP="009B6CD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DAF4315" w14:textId="77777777" w:rsidR="009B6CD4" w:rsidRPr="009B6CD4" w:rsidRDefault="009B6CD4" w:rsidP="009B6CD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7AD5832" w14:textId="77777777" w:rsidR="009B6CD4" w:rsidRPr="009B6CD4" w:rsidRDefault="009B6CD4" w:rsidP="009B6CD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01D284B" w14:textId="77777777" w:rsidR="009B6CD4" w:rsidRPr="009B6CD4" w:rsidRDefault="009B6CD4" w:rsidP="009B6CD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>c) Given</w:t>
      </w:r>
    </w:p>
    <w:p w14:paraId="199F8C95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P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2x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Q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18E0E09C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06158828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031524F3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5D373D84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2B3FD67C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4B14223F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5E72A480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Determine the order of matrix P. </w:t>
      </w:r>
      <w:r>
        <w:rPr>
          <w:rFonts w:ascii="Times New Roman" w:hAnsi="Times New Roman" w:cs="Times New Roman"/>
          <w:i/>
        </w:rPr>
        <w:t>(1 mark</w:t>
      </w:r>
      <w:r w:rsidRPr="009B6CD4">
        <w:rPr>
          <w:rFonts w:ascii="Times New Roman" w:hAnsi="Times New Roman" w:cs="Times New Roman"/>
          <w:i/>
        </w:rPr>
        <w:t>)</w:t>
      </w:r>
      <w:r w:rsidRPr="009B6CD4">
        <w:rPr>
          <w:rFonts w:ascii="Times New Roman" w:hAnsi="Times New Roman" w:cs="Times New Roman"/>
        </w:rPr>
        <w:br/>
      </w:r>
    </w:p>
    <w:p w14:paraId="6F1DA5A1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5F67F73D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3284D2C7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2C96DA2F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323D1843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6CD89E59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d</w:t>
      </w:r>
      <w:r w:rsidRPr="009B6CD4">
        <w:rPr>
          <w:rFonts w:ascii="Times New Roman" w:hAnsi="Times New Roman" w:cs="Times New Roman"/>
        </w:rPr>
        <w:t>) If</w:t>
      </w:r>
    </w:p>
    <w:p w14:paraId="4D3FBEA2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P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r>
            <w:rPr>
              <w:rFonts w:ascii="Cambria Math" w:hAnsi="Cambria Math" w:cs="Times New Roman"/>
              <w:sz w:val="24"/>
              <w:szCs w:val="24"/>
            </w:rPr>
            <m:t>Q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</m:oMath>
      </m:oMathPara>
    </w:p>
    <w:p w14:paraId="218121E6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Find the values of </w:t>
      </w:r>
      <m:oMath>
        <m:r>
          <w:rPr>
            <w:rFonts w:ascii="Cambria Math" w:hAnsi="Cambria Math" w:cs="Times New Roman"/>
          </w:rPr>
          <m:t>x</m:t>
        </m:r>
      </m:oMath>
      <w:r w:rsidRPr="009B6CD4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y</m:t>
        </m:r>
      </m:oMath>
      <w:r w:rsidRPr="009B6CD4">
        <w:rPr>
          <w:rFonts w:ascii="Times New Roman" w:hAnsi="Times New Roman" w:cs="Times New Roman"/>
        </w:rPr>
        <w:t xml:space="preserve">. </w:t>
      </w:r>
      <w:r w:rsidRPr="009B6CD4">
        <w:rPr>
          <w:rFonts w:ascii="Times New Roman" w:hAnsi="Times New Roman" w:cs="Times New Roman"/>
          <w:i/>
        </w:rPr>
        <w:t>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71FE2E3F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3F4121D8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40BC3828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0FC32476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4C5A72BF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44F0E5D9" w14:textId="77777777" w:rsidR="009B6CD4" w:rsidRP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68AE9537" w14:textId="77777777" w:rsidR="009B6CD4" w:rsidRDefault="009B6CD4" w:rsidP="009B6CD4">
      <w:pPr>
        <w:pStyle w:val="FirstParagraph"/>
        <w:rPr>
          <w:rFonts w:ascii="Times New Roman" w:hAnsi="Times New Roman" w:cs="Times New Roman"/>
        </w:rPr>
      </w:pPr>
    </w:p>
    <w:p w14:paraId="0C9F4197" w14:textId="77777777" w:rsidR="009B6CD4" w:rsidRDefault="009B6CD4" w:rsidP="009B6CD4">
      <w:pPr>
        <w:pStyle w:val="BodyText"/>
      </w:pPr>
    </w:p>
    <w:p w14:paraId="54A3F2D4" w14:textId="77777777" w:rsidR="009B6CD4" w:rsidRDefault="009B6CD4" w:rsidP="009B6CD4">
      <w:pPr>
        <w:pStyle w:val="BodyText"/>
      </w:pPr>
    </w:p>
    <w:p w14:paraId="30A798F7" w14:textId="77777777" w:rsidR="009B6CD4" w:rsidRPr="009B6CD4" w:rsidRDefault="009B6CD4" w:rsidP="009B6CD4">
      <w:pPr>
        <w:pStyle w:val="BodyText"/>
      </w:pPr>
    </w:p>
    <w:p w14:paraId="28A40F6D" w14:textId="77777777" w:rsidR="009B6CD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Find the equation of the line passing through points </w:t>
      </w:r>
      <w:r w:rsidRPr="009B6CD4">
        <w:rPr>
          <w:rFonts w:ascii="Times New Roman" w:hAnsi="Times New Roman" w:cs="Times New Roman"/>
          <w:b/>
          <w:bCs/>
        </w:rPr>
        <w:t>(2, 3)</w:t>
      </w:r>
      <w:r w:rsidRPr="009B6CD4">
        <w:rPr>
          <w:rFonts w:ascii="Times New Roman" w:hAnsi="Times New Roman" w:cs="Times New Roman"/>
        </w:rPr>
        <w:t xml:space="preserve"> and </w:t>
      </w:r>
      <w:r w:rsidRPr="009B6CD4">
        <w:rPr>
          <w:rFonts w:ascii="Times New Roman" w:hAnsi="Times New Roman" w:cs="Times New Roman"/>
          <w:b/>
          <w:bCs/>
        </w:rPr>
        <w:t>(6, 11)</w:t>
      </w:r>
      <w:r w:rsidRPr="009B6CD4">
        <w:rPr>
          <w:rFonts w:ascii="Times New Roman" w:hAnsi="Times New Roman" w:cs="Times New Roman"/>
        </w:rPr>
        <w:t>.</w:t>
      </w:r>
      <w:r w:rsidRPr="009B6CD4">
        <w:rPr>
          <w:rFonts w:ascii="Times New Roman" w:hAnsi="Times New Roman" w:cs="Times New Roman"/>
        </w:rPr>
        <w:br/>
        <w:t>(a) Find the gradient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38F09E51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1F65B7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32006D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EB2ACA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795CDD9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b) Write the equation in the form </w:t>
      </w:r>
      <m:oMath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m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c</m:t>
        </m:r>
      </m:oMath>
      <w:r w:rsidRPr="009B6CD4">
        <w:rPr>
          <w:rFonts w:ascii="Times New Roman" w:hAnsi="Times New Roman" w:cs="Times New Roman"/>
        </w:rPr>
        <w:t>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1906AF2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079991F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3F4181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64C544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949737E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(c) Hence find the y-intercept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51E08ADB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2E3BC47C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5ED831E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3CBE6F9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068A678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9C6EC0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F5AEA91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DE5B337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019063E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B115A62" w14:textId="77777777" w:rsidR="009B6CD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 xml:space="preserve">(a) Find the area of a </w:t>
      </w:r>
      <w:r w:rsidR="00704294" w:rsidRPr="009B6CD4">
        <w:rPr>
          <w:rFonts w:ascii="Times New Roman" w:hAnsi="Times New Roman" w:cs="Times New Roman"/>
          <w:b/>
          <w:bCs/>
        </w:rPr>
        <w:t>regular hexagon</w:t>
      </w:r>
      <w:r w:rsidR="00704294" w:rsidRPr="009B6CD4">
        <w:rPr>
          <w:rFonts w:ascii="Times New Roman" w:hAnsi="Times New Roman" w:cs="Times New Roman"/>
        </w:rPr>
        <w:t xml:space="preserve"> of side 6 cm.</w:t>
      </w:r>
      <w:r w:rsidRPr="009B6CD4">
        <w:rPr>
          <w:rFonts w:ascii="Times New Roman" w:hAnsi="Times New Roman" w:cs="Times New Roman"/>
          <w:i/>
        </w:rPr>
        <w:t xml:space="preserve"> 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  <w:r w:rsidR="00704294" w:rsidRPr="009B6CD4">
        <w:rPr>
          <w:rFonts w:ascii="Times New Roman" w:hAnsi="Times New Roman" w:cs="Times New Roman"/>
        </w:rPr>
        <w:br/>
      </w:r>
    </w:p>
    <w:p w14:paraId="03C51DA0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C0E233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569051E" w14:textId="77777777" w:rsid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8F5FC1C" w14:textId="77777777" w:rsidR="009B6CD4" w:rsidRDefault="009B6CD4" w:rsidP="009B6CD4">
      <w:pPr>
        <w:pStyle w:val="BodyText"/>
      </w:pPr>
    </w:p>
    <w:p w14:paraId="7FD57816" w14:textId="77777777" w:rsidR="009B6CD4" w:rsidRDefault="009B6CD4" w:rsidP="009B6CD4">
      <w:pPr>
        <w:pStyle w:val="BodyText"/>
      </w:pPr>
    </w:p>
    <w:p w14:paraId="3B6CF3DB" w14:textId="77777777" w:rsidR="009B6CD4" w:rsidRDefault="009B6CD4" w:rsidP="009B6CD4">
      <w:pPr>
        <w:pStyle w:val="BodyText"/>
      </w:pPr>
    </w:p>
    <w:p w14:paraId="5DD3E8CE" w14:textId="77777777" w:rsidR="009B6CD4" w:rsidRPr="009B6CD4" w:rsidRDefault="009B6CD4" w:rsidP="009B6CD4">
      <w:pPr>
        <w:pStyle w:val="BodyText"/>
      </w:pPr>
    </w:p>
    <w:p w14:paraId="25971548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0183AF5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b) A </w:t>
      </w:r>
      <w:r w:rsidRPr="009B6CD4">
        <w:rPr>
          <w:rFonts w:ascii="Times New Roman" w:hAnsi="Times New Roman" w:cs="Times New Roman"/>
          <w:b/>
          <w:bCs/>
        </w:rPr>
        <w:t>rectangular-based prism</w:t>
      </w:r>
      <w:r w:rsidRPr="009B6CD4">
        <w:rPr>
          <w:rFonts w:ascii="Times New Roman" w:hAnsi="Times New Roman" w:cs="Times New Roman"/>
        </w:rPr>
        <w:t xml:space="preserve"> measures 10 cm × 6 cm × 4 cm. Find its surface area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2C9A8DA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0388EBD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4C8D169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7168070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54A139D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5DF607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58403B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48EE7C2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c) A </w:t>
      </w:r>
      <w:r w:rsidRPr="009B6CD4">
        <w:rPr>
          <w:rFonts w:ascii="Times New Roman" w:hAnsi="Times New Roman" w:cs="Times New Roman"/>
          <w:b/>
          <w:bCs/>
        </w:rPr>
        <w:t>cone</w:t>
      </w:r>
      <w:r w:rsidRPr="009B6CD4">
        <w:rPr>
          <w:rFonts w:ascii="Times New Roman" w:hAnsi="Times New Roman" w:cs="Times New Roman"/>
        </w:rPr>
        <w:t xml:space="preserve"> has radius 7 cm and slant height 25 cm. Find its curved surface area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395DCF60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5EE95DCE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39C09010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2B6382B1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239981B7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531212E9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776C4EC8" w14:textId="77777777" w:rsidR="009B6CD4" w:rsidRPr="009B6CD4" w:rsidRDefault="009B6CD4" w:rsidP="00704294">
      <w:pPr>
        <w:pStyle w:val="Heading3"/>
        <w:rPr>
          <w:sz w:val="24"/>
          <w:szCs w:val="24"/>
        </w:rPr>
      </w:pPr>
    </w:p>
    <w:p w14:paraId="11173C34" w14:textId="77777777" w:rsidR="0070429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A ladder leans against a wall. The foot of the ladder is </w:t>
      </w:r>
      <w:r w:rsidRPr="009B6CD4">
        <w:rPr>
          <w:rFonts w:ascii="Times New Roman" w:hAnsi="Times New Roman" w:cs="Times New Roman"/>
          <w:b/>
          <w:bCs/>
        </w:rPr>
        <w:t>3 m</w:t>
      </w:r>
      <w:r w:rsidRPr="009B6CD4">
        <w:rPr>
          <w:rFonts w:ascii="Times New Roman" w:hAnsi="Times New Roman" w:cs="Times New Roman"/>
        </w:rPr>
        <w:t xml:space="preserve"> from the wall, and the top touches the wall </w:t>
      </w:r>
      <w:r w:rsidRPr="009B6CD4">
        <w:rPr>
          <w:rFonts w:ascii="Times New Roman" w:hAnsi="Times New Roman" w:cs="Times New Roman"/>
          <w:b/>
          <w:bCs/>
        </w:rPr>
        <w:t>4 m</w:t>
      </w:r>
      <w:r w:rsidRPr="009B6CD4">
        <w:rPr>
          <w:rFonts w:ascii="Times New Roman" w:hAnsi="Times New Roman" w:cs="Times New Roman"/>
        </w:rPr>
        <w:t xml:space="preserve"> above the ground.</w:t>
      </w:r>
      <w:r w:rsidRPr="009B6CD4">
        <w:rPr>
          <w:rFonts w:ascii="Times New Roman" w:hAnsi="Times New Roman" w:cs="Times New Roman"/>
        </w:rPr>
        <w:br/>
        <w:t>Find the length of the ladder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>marks)</w:t>
      </w:r>
      <w:r w:rsidRPr="009B6CD4">
        <w:rPr>
          <w:rFonts w:ascii="Times New Roman" w:hAnsi="Times New Roman" w:cs="Times New Roman"/>
        </w:rPr>
        <w:br/>
      </w:r>
      <w:r w:rsidRPr="009B6CD4">
        <w:rPr>
          <w:rFonts w:ascii="Times New Roman" w:hAnsi="Times New Roman" w:cs="Times New Roman"/>
          <w:i/>
          <w:iCs/>
        </w:rPr>
        <w:t>(Include a right-angled triangle diagram.)</w:t>
      </w:r>
    </w:p>
    <w:p w14:paraId="436D5FF2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5606A49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7E4773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2BD59D4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52C21B5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9161B28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01CB7C8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8C33CDD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502AF85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31454DD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E086A1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23D9E877" w14:textId="77777777" w:rsidR="0070429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Solve and represent on a number line:</w:t>
      </w:r>
    </w:p>
    <w:p w14:paraId="79B7F26C" w14:textId="77777777" w:rsidR="0070429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2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sz w:val="24"/>
              <w:szCs w:val="24"/>
            </w:rPr>
            <m:t>3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&lt;</m:t>
          </m:r>
          <m:r>
            <w:rPr>
              <w:rFonts w:ascii="Cambria Math" w:hAnsi="Cambria Math" w:cs="Times New Roman"/>
              <w:sz w:val="24"/>
              <w:szCs w:val="24"/>
            </w:rPr>
            <m:t>7</m:t>
          </m:r>
        </m:oMath>
      </m:oMathPara>
    </w:p>
    <w:p w14:paraId="20DC073B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Then shade the solution region on the number line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340E2EC9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1F25B262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4391985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D94B479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CDC3F6D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87A1EA6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FF6AF6D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5B4E2BC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76AFC9E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E6A2DB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A678F2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1ECB42C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0C8DB5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249487C2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128D27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61E6FBA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8B1066B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A4FF429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856B91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206716E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C3A61E8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6CAA5B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7438225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3E48F2D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2555AA2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F82D5E9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9553C6A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5FB7026" w14:textId="77777777" w:rsidR="0070429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A cyclist travels as follows:</w:t>
      </w:r>
    </w:p>
    <w:p w14:paraId="6A0A19C6" w14:textId="77777777" w:rsidR="00704294" w:rsidRPr="009B6CD4" w:rsidRDefault="00704294" w:rsidP="00E515CF">
      <w:pPr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>0–2 hours → 20 km</w:t>
      </w:r>
    </w:p>
    <w:p w14:paraId="208BB512" w14:textId="77777777" w:rsidR="00704294" w:rsidRPr="009B6CD4" w:rsidRDefault="00704294" w:rsidP="00E515CF">
      <w:pPr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>2–3 hours → Rest</w:t>
      </w:r>
    </w:p>
    <w:p w14:paraId="2AAE3BD9" w14:textId="77777777" w:rsidR="00704294" w:rsidRPr="009B6CD4" w:rsidRDefault="00704294" w:rsidP="00E515CF">
      <w:pPr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>3–5 hours → 30 km</w:t>
      </w:r>
    </w:p>
    <w:p w14:paraId="793AB22B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a) Draw a </w:t>
      </w:r>
      <w:r w:rsidRPr="009B6CD4">
        <w:rPr>
          <w:rFonts w:ascii="Times New Roman" w:hAnsi="Times New Roman" w:cs="Times New Roman"/>
          <w:b/>
          <w:bCs/>
        </w:rPr>
        <w:t>distance–time graph</w:t>
      </w:r>
      <w:r w:rsidRPr="009B6CD4">
        <w:rPr>
          <w:rFonts w:ascii="Times New Roman" w:hAnsi="Times New Roman" w:cs="Times New Roman"/>
        </w:rPr>
        <w:t xml:space="preserve"> for the journey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5BD2209E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73A3720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F618569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B481596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77112DA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7ED1C99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E6EE688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F8EDE27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6ED43A1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7483994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8D59E30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6224C7C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CDD21F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A6CD04E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B80169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BEF083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C1B787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4E8DCBE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46966BA" w14:textId="77777777" w:rsidR="00704294" w:rsidRPr="009B6CD4" w:rsidRDefault="00704294" w:rsidP="009B6CD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b) Find the </w:t>
      </w:r>
      <w:r w:rsidRPr="009B6CD4">
        <w:rPr>
          <w:rFonts w:ascii="Times New Roman" w:hAnsi="Times New Roman" w:cs="Times New Roman"/>
          <w:b/>
          <w:bCs/>
        </w:rPr>
        <w:t>average speed</w:t>
      </w:r>
      <w:r w:rsidRPr="009B6CD4">
        <w:rPr>
          <w:rFonts w:ascii="Times New Roman" w:hAnsi="Times New Roman" w:cs="Times New Roman"/>
        </w:rPr>
        <w:t xml:space="preserve"> for the whole journey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7A96B13A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219FF1A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A5C33D4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E3D2C5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BDC3FFC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1B8F699C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7D34EF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088B2D8" w14:textId="77777777" w:rsidR="009B6CD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 xml:space="preserve">A TV costs </w:t>
      </w:r>
      <w:r w:rsidRPr="009B6CD4">
        <w:rPr>
          <w:rFonts w:ascii="Times New Roman" w:hAnsi="Times New Roman" w:cs="Times New Roman"/>
          <w:b/>
          <w:bCs/>
        </w:rPr>
        <w:t>Ksh 60,000</w:t>
      </w:r>
      <w:r w:rsidRPr="009B6CD4">
        <w:rPr>
          <w:rFonts w:ascii="Times New Roman" w:hAnsi="Times New Roman" w:cs="Times New Roman"/>
        </w:rPr>
        <w:t>.</w:t>
      </w:r>
      <w:r w:rsidR="009B6CD4" w:rsidRPr="009B6CD4">
        <w:rPr>
          <w:rFonts w:ascii="Times New Roman" w:hAnsi="Times New Roman" w:cs="Times New Roman"/>
        </w:rPr>
        <w:t xml:space="preserve"> Mwangi paid a </w:t>
      </w:r>
      <w:r w:rsidRPr="009B6CD4">
        <w:rPr>
          <w:rFonts w:ascii="Times New Roman" w:hAnsi="Times New Roman" w:cs="Times New Roman"/>
        </w:rPr>
        <w:t xml:space="preserve">Deposit </w:t>
      </w:r>
      <w:r w:rsidR="009B6CD4" w:rsidRPr="009B6CD4">
        <w:rPr>
          <w:rFonts w:ascii="Times New Roman" w:hAnsi="Times New Roman" w:cs="Times New Roman"/>
        </w:rPr>
        <w:t xml:space="preserve">of </w:t>
      </w:r>
      <w:r w:rsidRPr="009B6CD4">
        <w:rPr>
          <w:rFonts w:ascii="Times New Roman" w:hAnsi="Times New Roman" w:cs="Times New Roman"/>
        </w:rPr>
        <w:t xml:space="preserve">20% of cost, and the balance is paid in </w:t>
      </w:r>
      <w:r w:rsidRPr="009B6CD4">
        <w:rPr>
          <w:rFonts w:ascii="Times New Roman" w:hAnsi="Times New Roman" w:cs="Times New Roman"/>
          <w:b/>
          <w:bCs/>
        </w:rPr>
        <w:t>12 equal monthly instalments</w:t>
      </w:r>
      <w:r w:rsidRPr="009B6CD4">
        <w:rPr>
          <w:rFonts w:ascii="Times New Roman" w:hAnsi="Times New Roman" w:cs="Times New Roman"/>
        </w:rPr>
        <w:t>.</w:t>
      </w:r>
      <w:r w:rsidRPr="009B6CD4">
        <w:rPr>
          <w:rFonts w:ascii="Times New Roman" w:hAnsi="Times New Roman" w:cs="Times New Roman"/>
        </w:rPr>
        <w:br/>
        <w:t>Find:</w:t>
      </w:r>
      <w:r w:rsidRPr="009B6CD4">
        <w:rPr>
          <w:rFonts w:ascii="Times New Roman" w:hAnsi="Times New Roman" w:cs="Times New Roman"/>
        </w:rPr>
        <w:br/>
        <w:t>(a) The deposit amount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0741D7E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404345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059111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3F1D2F5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F36E9E7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8B82826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b) The monthly </w:t>
      </w:r>
      <w:r w:rsidR="009B6CD4" w:rsidRPr="009B6CD4">
        <w:rPr>
          <w:rFonts w:ascii="Times New Roman" w:hAnsi="Times New Roman" w:cs="Times New Roman"/>
        </w:rPr>
        <w:t>installments</w:t>
      </w:r>
      <w:r w:rsidRPr="009B6CD4">
        <w:rPr>
          <w:rFonts w:ascii="Times New Roman" w:hAnsi="Times New Roman" w:cs="Times New Roman"/>
        </w:rPr>
        <w:t>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1BE8FC7E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42B3A9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972FA3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AF5B72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F80C66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A478ED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63ED37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342AF5B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(c) The total amount paid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004E01F7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4BAE1448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04CE6CC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13F03C3" w14:textId="77777777" w:rsidR="009B6CD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 xml:space="preserve">(a) Find the </w:t>
      </w:r>
      <w:r w:rsidR="00704294" w:rsidRPr="009B6CD4">
        <w:rPr>
          <w:rFonts w:ascii="Times New Roman" w:hAnsi="Times New Roman" w:cs="Times New Roman"/>
          <w:b/>
          <w:bCs/>
        </w:rPr>
        <w:t>simple interest</w:t>
      </w:r>
      <w:r w:rsidR="00704294" w:rsidRPr="009B6CD4">
        <w:rPr>
          <w:rFonts w:ascii="Times New Roman" w:hAnsi="Times New Roman" w:cs="Times New Roman"/>
        </w:rPr>
        <w:t xml:space="preserve"> on Ksh 20,000 at 8% p.a. for 3 years.</w:t>
      </w:r>
      <w:r w:rsidRPr="009B6CD4">
        <w:rPr>
          <w:rFonts w:ascii="Times New Roman" w:hAnsi="Times New Roman" w:cs="Times New Roman"/>
          <w:i/>
        </w:rPr>
        <w:t xml:space="preserve"> 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  <w:r w:rsidR="00704294" w:rsidRPr="009B6CD4">
        <w:rPr>
          <w:rFonts w:ascii="Times New Roman" w:hAnsi="Times New Roman" w:cs="Times New Roman"/>
        </w:rPr>
        <w:br/>
      </w:r>
    </w:p>
    <w:p w14:paraId="79804027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82A231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390D3D8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61BB892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0848E3B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8515B6D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42D5750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A7B756D" w14:textId="77777777" w:rsid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0D549684" w14:textId="77777777" w:rsid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011EF71C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BFAA6A5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9D7C7A1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 xml:space="preserve">(b) Find the </w:t>
      </w:r>
      <w:r w:rsidRPr="009B6CD4">
        <w:rPr>
          <w:rFonts w:ascii="Times New Roman" w:hAnsi="Times New Roman" w:cs="Times New Roman"/>
          <w:b/>
          <w:bCs/>
        </w:rPr>
        <w:t>compound interest</w:t>
      </w:r>
      <w:r w:rsidRPr="009B6CD4">
        <w:rPr>
          <w:rFonts w:ascii="Times New Roman" w:hAnsi="Times New Roman" w:cs="Times New Roman"/>
        </w:rPr>
        <w:t xml:space="preserve"> on Ksh 15,000 at 10% p.a. for 2 years (compounded yearly)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66125FF6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69F85B5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7D45BC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28D13529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CF14054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E3DDFE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6C4B2C2" w14:textId="77777777" w:rsidR="009B6CD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 xml:space="preserve">(a) Construct a </w:t>
      </w:r>
      <w:r w:rsidR="00704294" w:rsidRPr="009B6CD4">
        <w:rPr>
          <w:rFonts w:ascii="Times New Roman" w:hAnsi="Times New Roman" w:cs="Times New Roman"/>
          <w:b/>
          <w:bCs/>
        </w:rPr>
        <w:t>rhombus PQRS</w:t>
      </w:r>
      <w:r w:rsidR="00704294" w:rsidRPr="009B6CD4">
        <w:rPr>
          <w:rFonts w:ascii="Times New Roman" w:hAnsi="Times New Roman" w:cs="Times New Roman"/>
        </w:rPr>
        <w:t xml:space="preserve"> with sides 6 cm and one diagonal 8 cm.</w:t>
      </w:r>
      <w:r w:rsidRPr="009B6CD4">
        <w:rPr>
          <w:rFonts w:ascii="Times New Roman" w:hAnsi="Times New Roman" w:cs="Times New Roman"/>
          <w:i/>
        </w:rPr>
        <w:t xml:space="preserve"> (</w:t>
      </w:r>
      <w:r>
        <w:rPr>
          <w:rFonts w:ascii="Times New Roman" w:hAnsi="Times New Roman" w:cs="Times New Roman"/>
          <w:i/>
        </w:rPr>
        <w:t>2</w:t>
      </w:r>
      <w:r w:rsidRPr="009B6CD4">
        <w:rPr>
          <w:rFonts w:ascii="Times New Roman" w:hAnsi="Times New Roman" w:cs="Times New Roman"/>
          <w:i/>
        </w:rPr>
        <w:t xml:space="preserve"> marks)</w:t>
      </w:r>
      <w:r w:rsidR="00704294" w:rsidRPr="009B6CD4">
        <w:rPr>
          <w:rFonts w:ascii="Times New Roman" w:hAnsi="Times New Roman" w:cs="Times New Roman"/>
        </w:rPr>
        <w:br/>
      </w:r>
    </w:p>
    <w:p w14:paraId="330A9BA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90189E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B14BDB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5BEB19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FAF590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4F7285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8D3D13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10D567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37BACAE7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406D830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5A05BDD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3F1107D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(b) Measure and state the size of the acute angle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62127821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9977954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3168892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>(c) Draw and label the diagonals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52822905" w14:textId="77777777" w:rsidR="00704294" w:rsidRPr="009B6CD4" w:rsidRDefault="00704294" w:rsidP="00704294">
      <w:pPr>
        <w:rPr>
          <w:rFonts w:ascii="Times New Roman" w:hAnsi="Times New Roman" w:cs="Times New Roman"/>
          <w:sz w:val="24"/>
          <w:szCs w:val="24"/>
        </w:rPr>
      </w:pPr>
    </w:p>
    <w:p w14:paraId="666C98CE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F2EF791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7DC629E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CC04BCC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828A973" w14:textId="77777777" w:rsid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2AF9808A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0C4E6DB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CD9264A" w14:textId="77777777" w:rsidR="00704294" w:rsidRPr="009B6CD4" w:rsidRDefault="0070429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lastRenderedPageBreak/>
        <w:t>The table shows marks scored by learn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29"/>
        <w:gridCol w:w="456"/>
        <w:gridCol w:w="456"/>
        <w:gridCol w:w="456"/>
        <w:gridCol w:w="456"/>
        <w:gridCol w:w="456"/>
      </w:tblGrid>
      <w:tr w:rsidR="00704294" w:rsidRPr="009B6CD4" w14:paraId="44DB1D62" w14:textId="77777777" w:rsidTr="009755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119ED0B5" w14:textId="77777777" w:rsidR="00704294" w:rsidRPr="009B6CD4" w:rsidRDefault="00704294" w:rsidP="0097557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Marks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14B971D8" w14:textId="77777777" w:rsidR="00704294" w:rsidRPr="009B6CD4" w:rsidRDefault="00704294" w:rsidP="0097557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295126E3" w14:textId="77777777" w:rsidR="00704294" w:rsidRPr="009B6CD4" w:rsidRDefault="00704294" w:rsidP="0097557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294DADE1" w14:textId="77777777" w:rsidR="00704294" w:rsidRPr="009B6CD4" w:rsidRDefault="00704294" w:rsidP="0097557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24145B4B" w14:textId="77777777" w:rsidR="00704294" w:rsidRPr="009B6CD4" w:rsidRDefault="00704294" w:rsidP="0097557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3BFF1BD2" w14:textId="77777777" w:rsidR="00704294" w:rsidRPr="009B6CD4" w:rsidRDefault="00704294" w:rsidP="00975576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50</w:t>
            </w:r>
          </w:p>
        </w:tc>
      </w:tr>
      <w:tr w:rsidR="00704294" w:rsidRPr="009B6CD4" w14:paraId="68D13583" w14:textId="77777777" w:rsidTr="00975576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25030721" w14:textId="77777777" w:rsidR="00704294" w:rsidRPr="009B6CD4" w:rsidRDefault="00704294" w:rsidP="00975576">
            <w:pPr>
              <w:pStyle w:val="Compact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No. of Learners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0353E41" w14:textId="77777777" w:rsidR="00704294" w:rsidRPr="009B6CD4" w:rsidRDefault="00704294" w:rsidP="00975576">
            <w:pPr>
              <w:pStyle w:val="Compact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15A1FF1C" w14:textId="77777777" w:rsidR="00704294" w:rsidRPr="009B6CD4" w:rsidRDefault="00704294" w:rsidP="00975576">
            <w:pPr>
              <w:pStyle w:val="Compact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2C49132" w14:textId="77777777" w:rsidR="00704294" w:rsidRPr="009B6CD4" w:rsidRDefault="00704294" w:rsidP="00975576">
            <w:pPr>
              <w:pStyle w:val="Compact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4A02D99A" w14:textId="77777777" w:rsidR="00704294" w:rsidRPr="009B6CD4" w:rsidRDefault="00704294" w:rsidP="00975576">
            <w:pPr>
              <w:pStyle w:val="Compact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6A62BBF2" w14:textId="77777777" w:rsidR="00704294" w:rsidRPr="009B6CD4" w:rsidRDefault="00704294" w:rsidP="00975576">
            <w:pPr>
              <w:pStyle w:val="Compact"/>
              <w:rPr>
                <w:rFonts w:ascii="Times New Roman" w:hAnsi="Times New Roman" w:cs="Times New Roman"/>
              </w:rPr>
            </w:pPr>
            <w:r w:rsidRPr="009B6CD4">
              <w:rPr>
                <w:rFonts w:ascii="Times New Roman" w:hAnsi="Times New Roman" w:cs="Times New Roman"/>
              </w:rPr>
              <w:t>2</w:t>
            </w:r>
          </w:p>
        </w:tc>
      </w:tr>
    </w:tbl>
    <w:p w14:paraId="3CFED36F" w14:textId="77777777" w:rsidR="0070429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70211EF" w14:textId="77777777" w:rsidR="009B6CD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 xml:space="preserve">(a) Find the </w:t>
      </w:r>
      <w:r w:rsidRPr="009B6CD4">
        <w:rPr>
          <w:rFonts w:ascii="Times New Roman" w:hAnsi="Times New Roman" w:cs="Times New Roman"/>
          <w:b/>
          <w:bCs/>
          <w:sz w:val="24"/>
          <w:szCs w:val="24"/>
        </w:rPr>
        <w:t>mean</w:t>
      </w:r>
      <w:r w:rsidRPr="009B6CD4">
        <w:rPr>
          <w:rFonts w:ascii="Times New Roman" w:hAnsi="Times New Roman" w:cs="Times New Roman"/>
          <w:sz w:val="24"/>
          <w:szCs w:val="24"/>
        </w:rPr>
        <w:t xml:space="preserve"> mark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 xml:space="preserve">2 </w:t>
      </w:r>
      <w:r w:rsidR="009B6CD4" w:rsidRPr="009B6CD4">
        <w:rPr>
          <w:rFonts w:ascii="Times New Roman" w:hAnsi="Times New Roman" w:cs="Times New Roman"/>
          <w:i/>
        </w:rPr>
        <w:t>marks)</w:t>
      </w:r>
      <w:r w:rsidRPr="009B6CD4">
        <w:rPr>
          <w:rFonts w:ascii="Times New Roman" w:hAnsi="Times New Roman" w:cs="Times New Roman"/>
          <w:sz w:val="24"/>
          <w:szCs w:val="24"/>
        </w:rPr>
        <w:br/>
      </w:r>
    </w:p>
    <w:p w14:paraId="4576B1AD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58B07FF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1BEACC8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AF76B45" w14:textId="77777777" w:rsidR="009B6CD4" w:rsidRPr="009B6CD4" w:rsidRDefault="0070429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 xml:space="preserve">(b) Find the </w:t>
      </w:r>
      <w:r w:rsidRPr="009B6CD4">
        <w:rPr>
          <w:rFonts w:ascii="Times New Roman" w:hAnsi="Times New Roman" w:cs="Times New Roman"/>
          <w:b/>
          <w:bCs/>
          <w:sz w:val="24"/>
          <w:szCs w:val="24"/>
        </w:rPr>
        <w:t>mode</w:t>
      </w:r>
      <w:r w:rsidRPr="009B6CD4">
        <w:rPr>
          <w:rFonts w:ascii="Times New Roman" w:hAnsi="Times New Roman" w:cs="Times New Roman"/>
          <w:sz w:val="24"/>
          <w:szCs w:val="24"/>
        </w:rPr>
        <w:t>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  <w:sz w:val="24"/>
          <w:szCs w:val="24"/>
        </w:rPr>
        <w:br/>
      </w:r>
    </w:p>
    <w:p w14:paraId="40DAFE39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C57A77A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9C0B3D6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0BFDB48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B4C1805" w14:textId="77777777" w:rsidR="009B6CD4" w:rsidRPr="009B6CD4" w:rsidRDefault="009B6CD4" w:rsidP="0070429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14260DE" w14:textId="77777777" w:rsidR="00704294" w:rsidRPr="009B6CD4" w:rsidRDefault="0070429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 xml:space="preserve">(c) Find the </w:t>
      </w:r>
      <w:r w:rsidRPr="009B6CD4">
        <w:rPr>
          <w:rFonts w:ascii="Times New Roman" w:hAnsi="Times New Roman" w:cs="Times New Roman"/>
          <w:b/>
          <w:bCs/>
          <w:sz w:val="24"/>
          <w:szCs w:val="24"/>
        </w:rPr>
        <w:t>median</w:t>
      </w:r>
      <w:r w:rsidRPr="009B6CD4">
        <w:rPr>
          <w:rFonts w:ascii="Times New Roman" w:hAnsi="Times New Roman" w:cs="Times New Roman"/>
          <w:sz w:val="24"/>
          <w:szCs w:val="24"/>
        </w:rPr>
        <w:t>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  <w:sz w:val="24"/>
          <w:szCs w:val="24"/>
        </w:rPr>
        <w:br/>
      </w:r>
    </w:p>
    <w:p w14:paraId="2A8AF174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2F5DA996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73FAD0B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20DE58C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  <w:r w:rsidRPr="009B6CD4">
        <w:rPr>
          <w:rFonts w:ascii="Times New Roman" w:hAnsi="Times New Roman" w:cs="Times New Roman"/>
          <w:sz w:val="24"/>
          <w:szCs w:val="24"/>
        </w:rPr>
        <w:t>d) Represent the information on a bar graph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B6CD4">
        <w:rPr>
          <w:rFonts w:ascii="Times New Roman" w:hAnsi="Times New Roman" w:cs="Times New Roman"/>
          <w:i/>
        </w:rPr>
        <w:t>(</w:t>
      </w:r>
      <w:r>
        <w:rPr>
          <w:rFonts w:ascii="Times New Roman" w:hAnsi="Times New Roman" w:cs="Times New Roman"/>
          <w:i/>
        </w:rPr>
        <w:t>3</w:t>
      </w:r>
      <w:r w:rsidRPr="009B6CD4">
        <w:rPr>
          <w:rFonts w:ascii="Times New Roman" w:hAnsi="Times New Roman" w:cs="Times New Roman"/>
          <w:i/>
        </w:rPr>
        <w:t xml:space="preserve"> marks)</w:t>
      </w:r>
    </w:p>
    <w:p w14:paraId="0CFFFB8C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361E101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D01D793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7AB81809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37F185F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DD694CE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6C1787B0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5DBD5782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43D2F7B5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0F75C0A9" w14:textId="77777777" w:rsidR="009B6CD4" w:rsidRPr="009B6CD4" w:rsidRDefault="009B6CD4" w:rsidP="00704294">
      <w:pPr>
        <w:rPr>
          <w:rFonts w:ascii="Times New Roman" w:hAnsi="Times New Roman" w:cs="Times New Roman"/>
          <w:sz w:val="24"/>
          <w:szCs w:val="24"/>
        </w:rPr>
      </w:pPr>
    </w:p>
    <w:p w14:paraId="336CC812" w14:textId="77777777" w:rsidR="009B6CD4" w:rsidRPr="009B6CD4" w:rsidRDefault="009B6CD4" w:rsidP="00B14F6C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 </w:t>
      </w:r>
      <w:r w:rsidR="00704294" w:rsidRPr="009B6CD4">
        <w:rPr>
          <w:rFonts w:ascii="Times New Roman" w:hAnsi="Times New Roman" w:cs="Times New Roman"/>
        </w:rPr>
        <w:t>Plot the points:</w:t>
      </w:r>
      <w:r w:rsidR="00704294" w:rsidRPr="009B6CD4">
        <w:rPr>
          <w:rFonts w:ascii="Times New Roman" w:hAnsi="Times New Roman" w:cs="Times New Roman"/>
        </w:rPr>
        <w:br/>
      </w:r>
      <w:proofErr w:type="gramStart"/>
      <w:r w:rsidR="00704294" w:rsidRPr="009B6CD4">
        <w:rPr>
          <w:rFonts w:ascii="Times New Roman" w:hAnsi="Times New Roman" w:cs="Times New Roman"/>
        </w:rPr>
        <w:t>A(</w:t>
      </w:r>
      <w:proofErr w:type="gramEnd"/>
      <w:r w:rsidR="00704294" w:rsidRPr="009B6CD4">
        <w:rPr>
          <w:rFonts w:ascii="Times New Roman" w:hAnsi="Times New Roman" w:cs="Times New Roman"/>
        </w:rPr>
        <w:t xml:space="preserve">1, 2), </w:t>
      </w:r>
      <w:proofErr w:type="gramStart"/>
      <w:r w:rsidR="00704294" w:rsidRPr="009B6CD4">
        <w:rPr>
          <w:rFonts w:ascii="Times New Roman" w:hAnsi="Times New Roman" w:cs="Times New Roman"/>
        </w:rPr>
        <w:t>B(</w:t>
      </w:r>
      <w:proofErr w:type="gramEnd"/>
      <w:r w:rsidR="00704294" w:rsidRPr="009B6CD4">
        <w:rPr>
          <w:rFonts w:ascii="Times New Roman" w:hAnsi="Times New Roman" w:cs="Times New Roman"/>
        </w:rPr>
        <w:t xml:space="preserve">4, 5), </w:t>
      </w:r>
      <w:proofErr w:type="gramStart"/>
      <w:r w:rsidR="00704294" w:rsidRPr="009B6CD4">
        <w:rPr>
          <w:rFonts w:ascii="Times New Roman" w:hAnsi="Times New Roman" w:cs="Times New Roman"/>
        </w:rPr>
        <w:t>C(</w:t>
      </w:r>
      <w:proofErr w:type="gramEnd"/>
      <w:r w:rsidR="00704294" w:rsidRPr="009B6CD4">
        <w:rPr>
          <w:rFonts w:ascii="Times New Roman" w:hAnsi="Times New Roman" w:cs="Times New Roman"/>
        </w:rPr>
        <w:t>6, 1).</w:t>
      </w:r>
      <w:r w:rsidR="00704294" w:rsidRPr="009B6CD4">
        <w:rPr>
          <w:rFonts w:ascii="Times New Roman" w:hAnsi="Times New Roman" w:cs="Times New Roman"/>
        </w:rPr>
        <w:br/>
      </w:r>
      <w:r w:rsidR="00704294" w:rsidRPr="009B6CD4">
        <w:rPr>
          <w:rFonts w:ascii="Times New Roman" w:hAnsi="Times New Roman" w:cs="Times New Roman"/>
        </w:rPr>
        <w:lastRenderedPageBreak/>
        <w:t>(a) Join the points to form triangle ABC.</w:t>
      </w:r>
      <w:r w:rsidRPr="009B6CD4">
        <w:rPr>
          <w:rFonts w:ascii="Times New Roman" w:hAnsi="Times New Roman" w:cs="Times New Roman"/>
          <w:i/>
        </w:rPr>
        <w:t xml:space="preserve"> (</w:t>
      </w:r>
      <w:r>
        <w:rPr>
          <w:rFonts w:ascii="Times New Roman" w:hAnsi="Times New Roman" w:cs="Times New Roman"/>
          <w:i/>
        </w:rPr>
        <w:t>3</w:t>
      </w:r>
      <w:r w:rsidRPr="009B6CD4">
        <w:rPr>
          <w:rFonts w:ascii="Times New Roman" w:hAnsi="Times New Roman" w:cs="Times New Roman"/>
          <w:i/>
        </w:rPr>
        <w:t xml:space="preserve"> marks)</w:t>
      </w:r>
      <w:r w:rsidR="00704294" w:rsidRPr="009B6CD4">
        <w:rPr>
          <w:rFonts w:ascii="Times New Roman" w:hAnsi="Times New Roman" w:cs="Times New Roman"/>
        </w:rPr>
        <w:br/>
      </w:r>
    </w:p>
    <w:p w14:paraId="6F44289D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4D6F337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53D5946" w14:textId="77777777" w:rsidR="009B6CD4" w:rsidRPr="009B6CD4" w:rsidRDefault="009B6CD4" w:rsidP="009B6CD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D96B987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A586DD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4D7AF6C5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159D4B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E42083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642AF8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754A93A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05ED1886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73D2894B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EEA006C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21F2AF1" w14:textId="77777777" w:rsidR="009B6CD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b) Find the </w:t>
      </w:r>
      <w:r w:rsidRPr="009B6CD4">
        <w:rPr>
          <w:rFonts w:ascii="Times New Roman" w:hAnsi="Times New Roman" w:cs="Times New Roman"/>
          <w:b/>
          <w:bCs/>
        </w:rPr>
        <w:t>area</w:t>
      </w:r>
      <w:r w:rsidRPr="009B6CD4">
        <w:rPr>
          <w:rFonts w:ascii="Times New Roman" w:hAnsi="Times New Roman" w:cs="Times New Roman"/>
        </w:rPr>
        <w:t xml:space="preserve"> of the triangle formed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3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  <w:r w:rsidRPr="009B6CD4">
        <w:rPr>
          <w:rFonts w:ascii="Times New Roman" w:hAnsi="Times New Roman" w:cs="Times New Roman"/>
        </w:rPr>
        <w:br/>
      </w:r>
    </w:p>
    <w:p w14:paraId="20BF3532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62688A3E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5F8C468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379EF33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17DA48AD" w14:textId="77777777" w:rsidR="009B6CD4" w:rsidRPr="009B6CD4" w:rsidRDefault="009B6CD4" w:rsidP="00704294">
      <w:pPr>
        <w:pStyle w:val="FirstParagraph"/>
        <w:rPr>
          <w:rFonts w:ascii="Times New Roman" w:hAnsi="Times New Roman" w:cs="Times New Roman"/>
        </w:rPr>
      </w:pPr>
    </w:p>
    <w:p w14:paraId="2C22E3D3" w14:textId="77777777" w:rsidR="00704294" w:rsidRPr="009B6CD4" w:rsidRDefault="00704294" w:rsidP="00704294">
      <w:pPr>
        <w:pStyle w:val="FirstParagraph"/>
        <w:rPr>
          <w:rFonts w:ascii="Times New Roman" w:hAnsi="Times New Roman" w:cs="Times New Roman"/>
        </w:rPr>
      </w:pPr>
      <w:r w:rsidRPr="009B6CD4">
        <w:rPr>
          <w:rFonts w:ascii="Times New Roman" w:hAnsi="Times New Roman" w:cs="Times New Roman"/>
        </w:rPr>
        <w:t xml:space="preserve">(c) Find the </w:t>
      </w:r>
      <w:r w:rsidRPr="009B6CD4">
        <w:rPr>
          <w:rFonts w:ascii="Times New Roman" w:hAnsi="Times New Roman" w:cs="Times New Roman"/>
          <w:b/>
          <w:bCs/>
        </w:rPr>
        <w:t>gradient of line AB.</w:t>
      </w:r>
      <w:r w:rsidR="009B6CD4" w:rsidRPr="009B6CD4">
        <w:rPr>
          <w:rFonts w:ascii="Times New Roman" w:hAnsi="Times New Roman" w:cs="Times New Roman"/>
          <w:i/>
        </w:rPr>
        <w:t xml:space="preserve"> (</w:t>
      </w:r>
      <w:r w:rsidR="009B6CD4">
        <w:rPr>
          <w:rFonts w:ascii="Times New Roman" w:hAnsi="Times New Roman" w:cs="Times New Roman"/>
          <w:i/>
        </w:rPr>
        <w:t>2</w:t>
      </w:r>
      <w:r w:rsidR="009B6CD4" w:rsidRPr="009B6CD4">
        <w:rPr>
          <w:rFonts w:ascii="Times New Roman" w:hAnsi="Times New Roman" w:cs="Times New Roman"/>
          <w:i/>
        </w:rPr>
        <w:t xml:space="preserve"> marks)</w:t>
      </w:r>
    </w:p>
    <w:p w14:paraId="518ADA5C" w14:textId="77777777" w:rsidR="00704294" w:rsidRDefault="00704294" w:rsidP="00704294"/>
    <w:p w14:paraId="56E7EAEA" w14:textId="77777777" w:rsidR="00410799" w:rsidRDefault="00410799" w:rsidP="003B5696">
      <w:pPr>
        <w:spacing w:before="100" w:beforeAutospacing="1" w:after="100" w:afterAutospacing="1" w:line="36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1A2BF7A4" w14:textId="77777777" w:rsidR="009B6CD4" w:rsidRDefault="009B6CD4" w:rsidP="003B5696">
      <w:pPr>
        <w:spacing w:before="100" w:beforeAutospacing="1" w:after="100" w:afterAutospacing="1" w:line="36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23C7FFE2" w14:textId="77777777" w:rsidR="009B6CD4" w:rsidRDefault="009B6CD4" w:rsidP="003B5696">
      <w:pPr>
        <w:spacing w:before="100" w:beforeAutospacing="1" w:after="100" w:afterAutospacing="1" w:line="36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4AB04882" w14:textId="77777777" w:rsidR="00B14F6C" w:rsidRDefault="00B14F6C" w:rsidP="003B5696">
      <w:pPr>
        <w:spacing w:before="100" w:beforeAutospacing="1" w:after="100" w:afterAutospacing="1" w:line="36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67DA8109" w14:textId="77777777" w:rsidR="00B14F6C" w:rsidRDefault="00B14F6C" w:rsidP="003B5696">
      <w:pPr>
        <w:spacing w:before="100" w:beforeAutospacing="1" w:after="100" w:afterAutospacing="1" w:line="36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44951FFE" w14:textId="77777777" w:rsidR="00B14F6C" w:rsidRDefault="00B14F6C" w:rsidP="003B5696">
      <w:pPr>
        <w:spacing w:before="100" w:beforeAutospacing="1" w:after="100" w:afterAutospacing="1" w:line="36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27F9386E" w14:textId="77777777" w:rsidR="00262D10" w:rsidRDefault="00B14F6C" w:rsidP="00262D1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14F6C">
        <w:rPr>
          <w:rFonts w:ascii="Times New Roman" w:hAnsi="Times New Roman" w:cs="Times New Roman"/>
          <w:b/>
          <w:sz w:val="24"/>
          <w:szCs w:val="24"/>
        </w:rPr>
        <w:t>THIS IS THE LAST PRINTED PAGE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360"/>
      </w:tblGrid>
      <w:tr w:rsidR="004B5AF1" w14:paraId="463413C9" w14:textId="77777777" w:rsidTr="008B68B4">
        <w:trPr>
          <w:jc w:val="center"/>
        </w:trPr>
        <w:tc>
          <w:tcPr>
            <w:tcW w:w="9360" w:type="dxa"/>
            <w:shd w:val="clear" w:color="auto" w:fill="2C3E50"/>
            <w:tcMar>
              <w:top w:w="280" w:type="dxa"/>
              <w:left w:w="200" w:type="dxa"/>
              <w:bottom w:w="280" w:type="dxa"/>
              <w:right w:w="200" w:type="dxa"/>
            </w:tcMar>
          </w:tcPr>
          <w:p w14:paraId="1EF68FAE" w14:textId="77777777" w:rsidR="004B5AF1" w:rsidRDefault="004B5AF1" w:rsidP="008B68B4">
            <w:pPr>
              <w:spacing w:after="40"/>
              <w:jc w:val="center"/>
            </w:pPr>
            <w:r>
              <w:rPr>
                <w:rFonts w:ascii="Arial" w:hAnsi="Arial"/>
                <w:b/>
                <w:color w:val="FFFFFF"/>
                <w:sz w:val="36"/>
              </w:rPr>
              <w:lastRenderedPageBreak/>
              <w:t>K.J.S.E.A – GRADE 9 MATHEMATICS</w:t>
            </w:r>
          </w:p>
          <w:p w14:paraId="73F2D721" w14:textId="77777777" w:rsidR="004B5AF1" w:rsidRDefault="004B5AF1" w:rsidP="008B68B4">
            <w:pPr>
              <w:spacing w:after="0"/>
              <w:jc w:val="center"/>
            </w:pPr>
            <w:r>
              <w:rPr>
                <w:rFonts w:ascii="Arial" w:hAnsi="Arial"/>
                <w:b/>
                <w:color w:val="ECF0F1"/>
                <w:sz w:val="26"/>
              </w:rPr>
              <w:t>OFFICIAL MARKING SCHEME</w:t>
            </w:r>
          </w:p>
        </w:tc>
      </w:tr>
    </w:tbl>
    <w:p w14:paraId="56E7D72A" w14:textId="77777777" w:rsidR="004B5AF1" w:rsidRDefault="004B5AF1" w:rsidP="004B5AF1">
      <w:pPr>
        <w:spacing w:after="240"/>
      </w:pPr>
    </w:p>
    <w:p w14:paraId="17365B99" w14:textId="77777777" w:rsidR="004B5AF1" w:rsidRDefault="004B5AF1" w:rsidP="004B5AF1">
      <w:pPr>
        <w:keepNext/>
        <w:spacing w:before="360" w:after="160"/>
      </w:pPr>
      <w:r>
        <w:rPr>
          <w:rFonts w:ascii="Arial" w:hAnsi="Arial"/>
          <w:b/>
          <w:color w:val="2C3E4F"/>
          <w:sz w:val="28"/>
        </w:rPr>
        <w:t>SECTION A (20 MARKS)</w:t>
      </w:r>
    </w:p>
    <w:tbl>
      <w:tblPr>
        <w:tblStyle w:val="LightList"/>
        <w:tblW w:w="0" w:type="auto"/>
        <w:tblLayout w:type="fixed"/>
        <w:tblLook w:val="04A0" w:firstRow="1" w:lastRow="0" w:firstColumn="1" w:lastColumn="0" w:noHBand="0" w:noVBand="1"/>
      </w:tblPr>
      <w:tblGrid>
        <w:gridCol w:w="3120"/>
        <w:gridCol w:w="5472"/>
        <w:gridCol w:w="3120"/>
      </w:tblGrid>
      <w:tr w:rsidR="004B5AF1" w:rsidRPr="004B5AF1" w14:paraId="4F9D7287" w14:textId="77777777" w:rsidTr="004B5A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1B64C14B" w14:textId="77777777" w:rsidR="004B5AF1" w:rsidRPr="004B5AF1" w:rsidRDefault="004B5AF1" w:rsidP="008B68B4">
            <w:pPr>
              <w:jc w:val="center"/>
              <w:rPr>
                <w:color w:val="auto"/>
              </w:rPr>
            </w:pPr>
            <w:r w:rsidRPr="004B5AF1">
              <w:rPr>
                <w:rFonts w:ascii="Arial" w:hAnsi="Arial"/>
                <w:color w:val="auto"/>
                <w:sz w:val="20"/>
              </w:rPr>
              <w:t>Question</w:t>
            </w:r>
          </w:p>
        </w:tc>
        <w:tc>
          <w:tcPr>
            <w:tcW w:w="3120" w:type="dxa"/>
          </w:tcPr>
          <w:p w14:paraId="03582361" w14:textId="77777777" w:rsidR="004B5AF1" w:rsidRPr="004B5AF1" w:rsidRDefault="004B5AF1" w:rsidP="008B68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4B5AF1">
              <w:rPr>
                <w:rFonts w:ascii="Arial" w:hAnsi="Arial"/>
                <w:color w:val="auto"/>
                <w:sz w:val="20"/>
              </w:rPr>
              <w:t>Working / Operational Principles</w:t>
            </w:r>
          </w:p>
        </w:tc>
        <w:tc>
          <w:tcPr>
            <w:tcW w:w="3120" w:type="dxa"/>
          </w:tcPr>
          <w:p w14:paraId="6751FE80" w14:textId="77777777" w:rsidR="004B5AF1" w:rsidRPr="004B5AF1" w:rsidRDefault="004B5AF1" w:rsidP="008B68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4B5AF1">
              <w:rPr>
                <w:rFonts w:ascii="Arial" w:hAnsi="Arial"/>
                <w:color w:val="auto"/>
                <w:sz w:val="20"/>
              </w:rPr>
              <w:t>Correct Option</w:t>
            </w:r>
          </w:p>
        </w:tc>
      </w:tr>
      <w:tr w:rsidR="004B5AF1" w:rsidRPr="004B5AF1" w14:paraId="0A1C9BF4" w14:textId="77777777" w:rsidTr="004B5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663F92D0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1</w:t>
            </w:r>
          </w:p>
        </w:tc>
        <w:tc>
          <w:tcPr>
            <w:tcW w:w="5472" w:type="dxa"/>
          </w:tcPr>
          <w:p w14:paraId="2FF01360" w14:textId="77777777" w:rsidR="004B5AF1" w:rsidRPr="004B5AF1" w:rsidRDefault="004B5AF1" w:rsidP="008B6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sz w:val="20"/>
              </w:rPr>
              <w:t>3/27 × (5² - 10) ÷ 5 = 1/9 × 15 ÷ 5 = 15/9 × 1/5 = 3/9 = 1/3 (Evaluated against key choices)</w:t>
            </w:r>
          </w:p>
        </w:tc>
        <w:tc>
          <w:tcPr>
            <w:tcW w:w="2160" w:type="dxa"/>
          </w:tcPr>
          <w:p w14:paraId="28240D3D" w14:textId="77777777" w:rsidR="004B5AF1" w:rsidRPr="004B5AF1" w:rsidRDefault="004B5AF1" w:rsidP="008B6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D (3)</w:t>
            </w:r>
          </w:p>
        </w:tc>
      </w:tr>
      <w:tr w:rsidR="004B5AF1" w:rsidRPr="004B5AF1" w14:paraId="7697017D" w14:textId="77777777" w:rsidTr="004B5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06979B5D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2</w:t>
            </w:r>
          </w:p>
        </w:tc>
        <w:tc>
          <w:tcPr>
            <w:tcW w:w="5472" w:type="dxa"/>
          </w:tcPr>
          <w:p w14:paraId="012FE959" w14:textId="77777777" w:rsidR="004B5AF1" w:rsidRPr="004B5AF1" w:rsidRDefault="004B5AF1" w:rsidP="008B68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sz w:val="20"/>
              </w:rPr>
              <w:t>10⁴ × 10⁷ × 10⁻² = 10^(4 + 7 - 2) = 10⁹</w:t>
            </w:r>
          </w:p>
        </w:tc>
        <w:tc>
          <w:tcPr>
            <w:tcW w:w="2160" w:type="dxa"/>
          </w:tcPr>
          <w:p w14:paraId="2617B567" w14:textId="77777777" w:rsidR="004B5AF1" w:rsidRPr="004B5AF1" w:rsidRDefault="004B5AF1" w:rsidP="008B6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D (10⁹)</w:t>
            </w:r>
          </w:p>
        </w:tc>
      </w:tr>
      <w:tr w:rsidR="004B5AF1" w:rsidRPr="004B5AF1" w14:paraId="282D845F" w14:textId="77777777" w:rsidTr="004B5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1A211249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3</w:t>
            </w:r>
          </w:p>
        </w:tc>
        <w:tc>
          <w:tcPr>
            <w:tcW w:w="5472" w:type="dxa"/>
          </w:tcPr>
          <w:p w14:paraId="01C72BC0" w14:textId="77777777" w:rsidR="004B5AF1" w:rsidRPr="004B5AF1" w:rsidRDefault="004B5AF1" w:rsidP="008B6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sz w:val="20"/>
              </w:rPr>
              <w:t xml:space="preserve">Gradient of 4x − 2y = 8 </w:t>
            </w:r>
            <w:r w:rsidRPr="004B5AF1">
              <w:rPr>
                <w:rFonts w:ascii="Cambria Math" w:hAnsi="Cambria Math" w:cs="Cambria Math"/>
                <w:sz w:val="20"/>
              </w:rPr>
              <w:t>⇒</w:t>
            </w:r>
            <w:r w:rsidRPr="004B5AF1">
              <w:rPr>
                <w:sz w:val="20"/>
              </w:rPr>
              <w:t xml:space="preserve"> </w:t>
            </w:r>
            <w:r w:rsidRPr="004B5AF1">
              <w:rPr>
                <w:rFonts w:ascii="Calibri" w:hAnsi="Calibri" w:cs="Calibri"/>
                <w:sz w:val="20"/>
              </w:rPr>
              <w:t>−</w:t>
            </w:r>
            <w:r w:rsidRPr="004B5AF1">
              <w:rPr>
                <w:sz w:val="20"/>
              </w:rPr>
              <w:t xml:space="preserve">2y = </w:t>
            </w:r>
            <w:r w:rsidRPr="004B5AF1">
              <w:rPr>
                <w:rFonts w:ascii="Calibri" w:hAnsi="Calibri" w:cs="Calibri"/>
                <w:sz w:val="20"/>
              </w:rPr>
              <w:t>−</w:t>
            </w:r>
            <w:r w:rsidRPr="004B5AF1">
              <w:rPr>
                <w:sz w:val="20"/>
              </w:rPr>
              <w:t xml:space="preserve">4x + 8 </w:t>
            </w:r>
            <w:r w:rsidRPr="004B5AF1">
              <w:rPr>
                <w:rFonts w:ascii="Cambria Math" w:hAnsi="Cambria Math" w:cs="Cambria Math"/>
                <w:sz w:val="20"/>
              </w:rPr>
              <w:t>⇒</w:t>
            </w:r>
            <w:r w:rsidRPr="004B5AF1">
              <w:rPr>
                <w:sz w:val="20"/>
              </w:rPr>
              <w:t xml:space="preserve"> y = 2x </w:t>
            </w:r>
            <w:r w:rsidRPr="004B5AF1">
              <w:rPr>
                <w:rFonts w:ascii="Calibri" w:hAnsi="Calibri" w:cs="Calibri"/>
                <w:sz w:val="20"/>
              </w:rPr>
              <w:t>−</w:t>
            </w:r>
            <w:r w:rsidRPr="004B5AF1">
              <w:rPr>
                <w:sz w:val="20"/>
              </w:rPr>
              <w:t xml:space="preserve"> 4</w:t>
            </w:r>
          </w:p>
        </w:tc>
        <w:tc>
          <w:tcPr>
            <w:tcW w:w="2160" w:type="dxa"/>
          </w:tcPr>
          <w:p w14:paraId="50E62530" w14:textId="77777777" w:rsidR="004B5AF1" w:rsidRPr="004B5AF1" w:rsidRDefault="004B5AF1" w:rsidP="008B6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B (2)</w:t>
            </w:r>
          </w:p>
        </w:tc>
      </w:tr>
      <w:tr w:rsidR="004B5AF1" w:rsidRPr="004B5AF1" w14:paraId="4F365FC3" w14:textId="77777777" w:rsidTr="004B5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753C0A7F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4</w:t>
            </w:r>
          </w:p>
        </w:tc>
        <w:tc>
          <w:tcPr>
            <w:tcW w:w="5472" w:type="dxa"/>
          </w:tcPr>
          <w:p w14:paraId="1B6BB01C" w14:textId="77777777" w:rsidR="004B5AF1" w:rsidRPr="004B5AF1" w:rsidRDefault="004B5AF1" w:rsidP="008B68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sz w:val="20"/>
              </w:rPr>
              <w:t>Volume of sphere (r = 3 cm): V = 4/3·π·r³ = 4/3 × π × 27 ≈ 113.14 cm³</w:t>
            </w:r>
          </w:p>
        </w:tc>
        <w:tc>
          <w:tcPr>
            <w:tcW w:w="2160" w:type="dxa"/>
          </w:tcPr>
          <w:p w14:paraId="0D4FF353" w14:textId="77777777" w:rsidR="004B5AF1" w:rsidRPr="004B5AF1" w:rsidRDefault="004B5AF1" w:rsidP="008B6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A</w:t>
            </w:r>
          </w:p>
        </w:tc>
      </w:tr>
      <w:tr w:rsidR="004B5AF1" w:rsidRPr="004B5AF1" w14:paraId="2C2E26B6" w14:textId="77777777" w:rsidTr="004B5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7404A6E9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5</w:t>
            </w:r>
          </w:p>
        </w:tc>
        <w:tc>
          <w:tcPr>
            <w:tcW w:w="5472" w:type="dxa"/>
          </w:tcPr>
          <w:p w14:paraId="71842823" w14:textId="77777777" w:rsidR="004B5AF1" w:rsidRPr="004B5AF1" w:rsidRDefault="004B5AF1" w:rsidP="008B6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sz w:val="20"/>
              </w:rPr>
              <w:t>Density = Mass ÷ Volume = 1000 g ÷ 250 cm³ = 4 g/cm³</w:t>
            </w:r>
          </w:p>
        </w:tc>
        <w:tc>
          <w:tcPr>
            <w:tcW w:w="2160" w:type="dxa"/>
          </w:tcPr>
          <w:p w14:paraId="7604AB57" w14:textId="77777777" w:rsidR="004B5AF1" w:rsidRPr="004B5AF1" w:rsidRDefault="004B5AF1" w:rsidP="008B6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B</w:t>
            </w:r>
          </w:p>
        </w:tc>
      </w:tr>
      <w:tr w:rsidR="004B5AF1" w:rsidRPr="004B5AF1" w14:paraId="7783B610" w14:textId="77777777" w:rsidTr="004B5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018FE292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6</w:t>
            </w:r>
          </w:p>
        </w:tc>
        <w:tc>
          <w:tcPr>
            <w:tcW w:w="5472" w:type="dxa"/>
          </w:tcPr>
          <w:p w14:paraId="07F3B556" w14:textId="77777777" w:rsidR="004B5AF1" w:rsidRPr="004B5AF1" w:rsidRDefault="004B5AF1" w:rsidP="008B68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sz w:val="20"/>
              </w:rPr>
              <w:t>Linear boundary mapping criteria</w:t>
            </w:r>
          </w:p>
        </w:tc>
        <w:tc>
          <w:tcPr>
            <w:tcW w:w="2160" w:type="dxa"/>
          </w:tcPr>
          <w:p w14:paraId="2B8063DC" w14:textId="77777777" w:rsidR="004B5AF1" w:rsidRPr="004B5AF1" w:rsidRDefault="004B5AF1" w:rsidP="008B6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D (y ≤ x + 3)</w:t>
            </w:r>
          </w:p>
        </w:tc>
      </w:tr>
      <w:tr w:rsidR="004B5AF1" w:rsidRPr="004B5AF1" w14:paraId="2A39632C" w14:textId="77777777" w:rsidTr="004B5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12EC82C8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7</w:t>
            </w:r>
          </w:p>
        </w:tc>
        <w:tc>
          <w:tcPr>
            <w:tcW w:w="5472" w:type="dxa"/>
          </w:tcPr>
          <w:p w14:paraId="1661F160" w14:textId="77777777" w:rsidR="004B5AF1" w:rsidRPr="004B5AF1" w:rsidRDefault="004B5AF1" w:rsidP="008B6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sz w:val="20"/>
              </w:rPr>
              <w:t>Curved Surface Area of cone (CSA = π</w:t>
            </w:r>
            <w:proofErr w:type="spellStart"/>
            <w:r w:rsidRPr="004B5AF1">
              <w:rPr>
                <w:sz w:val="20"/>
              </w:rPr>
              <w:t>rl</w:t>
            </w:r>
            <w:proofErr w:type="spellEnd"/>
            <w:r w:rsidRPr="004B5AF1">
              <w:rPr>
                <w:sz w:val="20"/>
              </w:rPr>
              <w:t>) = 3.142 × 5 × 10 ≈ 157 cm²</w:t>
            </w:r>
          </w:p>
        </w:tc>
        <w:tc>
          <w:tcPr>
            <w:tcW w:w="2160" w:type="dxa"/>
          </w:tcPr>
          <w:p w14:paraId="4675A4A0" w14:textId="77777777" w:rsidR="004B5AF1" w:rsidRPr="004B5AF1" w:rsidRDefault="004B5AF1" w:rsidP="008B6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B</w:t>
            </w:r>
          </w:p>
        </w:tc>
      </w:tr>
      <w:tr w:rsidR="004B5AF1" w:rsidRPr="004B5AF1" w14:paraId="2C33989B" w14:textId="77777777" w:rsidTr="004B5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769E48AD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8</w:t>
            </w:r>
          </w:p>
        </w:tc>
        <w:tc>
          <w:tcPr>
            <w:tcW w:w="5472" w:type="dxa"/>
          </w:tcPr>
          <w:p w14:paraId="31570FCE" w14:textId="77777777" w:rsidR="004B5AF1" w:rsidRPr="004B5AF1" w:rsidRDefault="004B5AF1" w:rsidP="008B68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sz w:val="20"/>
              </w:rPr>
              <w:t xml:space="preserve">x-intercept of y = −2x + 10: Set y = 0 </w:t>
            </w:r>
            <w:r w:rsidRPr="004B5AF1">
              <w:rPr>
                <w:rFonts w:ascii="Cambria Math" w:hAnsi="Cambria Math" w:cs="Cambria Math"/>
                <w:sz w:val="20"/>
              </w:rPr>
              <w:t>⇒</w:t>
            </w:r>
            <w:r w:rsidRPr="004B5AF1">
              <w:rPr>
                <w:sz w:val="20"/>
              </w:rPr>
              <w:t xml:space="preserve"> 2x = 10 </w:t>
            </w:r>
            <w:r w:rsidRPr="004B5AF1">
              <w:rPr>
                <w:rFonts w:ascii="Cambria Math" w:hAnsi="Cambria Math" w:cs="Cambria Math"/>
                <w:sz w:val="20"/>
              </w:rPr>
              <w:t>⇒</w:t>
            </w:r>
            <w:r w:rsidRPr="004B5AF1">
              <w:rPr>
                <w:sz w:val="20"/>
              </w:rPr>
              <w:t xml:space="preserve"> x = 5</w:t>
            </w:r>
          </w:p>
        </w:tc>
        <w:tc>
          <w:tcPr>
            <w:tcW w:w="2160" w:type="dxa"/>
          </w:tcPr>
          <w:p w14:paraId="74062E85" w14:textId="77777777" w:rsidR="004B5AF1" w:rsidRPr="004B5AF1" w:rsidRDefault="004B5AF1" w:rsidP="008B6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B (5,0)</w:t>
            </w:r>
          </w:p>
        </w:tc>
      </w:tr>
      <w:tr w:rsidR="004B5AF1" w:rsidRPr="004B5AF1" w14:paraId="2AE95E9C" w14:textId="77777777" w:rsidTr="004B5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5272488D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9</w:t>
            </w:r>
          </w:p>
        </w:tc>
        <w:tc>
          <w:tcPr>
            <w:tcW w:w="5472" w:type="dxa"/>
          </w:tcPr>
          <w:p w14:paraId="055625B0" w14:textId="77777777" w:rsidR="004B5AF1" w:rsidRPr="004B5AF1" w:rsidRDefault="004B5AF1" w:rsidP="008B6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sz w:val="20"/>
              </w:rPr>
              <w:t>Matrix structure identification: [2 5 7] features 1 row and 3 columns</w:t>
            </w:r>
          </w:p>
        </w:tc>
        <w:tc>
          <w:tcPr>
            <w:tcW w:w="2160" w:type="dxa"/>
          </w:tcPr>
          <w:p w14:paraId="54F089F5" w14:textId="77777777" w:rsidR="004B5AF1" w:rsidRPr="004B5AF1" w:rsidRDefault="004B5AF1" w:rsidP="008B6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A (1×3)</w:t>
            </w:r>
          </w:p>
        </w:tc>
      </w:tr>
      <w:tr w:rsidR="004B5AF1" w:rsidRPr="004B5AF1" w14:paraId="78DFBA49" w14:textId="77777777" w:rsidTr="004B5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55DF6202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10</w:t>
            </w:r>
          </w:p>
        </w:tc>
        <w:tc>
          <w:tcPr>
            <w:tcW w:w="5472" w:type="dxa"/>
          </w:tcPr>
          <w:p w14:paraId="75BFD0AC" w14:textId="77777777" w:rsidR="004B5AF1" w:rsidRPr="004B5AF1" w:rsidRDefault="004B5AF1" w:rsidP="008B68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sz w:val="20"/>
              </w:rPr>
              <w:t>Kinematic definitions: Deceleration indicates a continuous drop in velocity</w:t>
            </w:r>
          </w:p>
        </w:tc>
        <w:tc>
          <w:tcPr>
            <w:tcW w:w="2160" w:type="dxa"/>
          </w:tcPr>
          <w:p w14:paraId="5AB5508B" w14:textId="77777777" w:rsidR="004B5AF1" w:rsidRPr="004B5AF1" w:rsidRDefault="004B5AF1" w:rsidP="008B6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C (Decrease in velocity)</w:t>
            </w:r>
          </w:p>
        </w:tc>
      </w:tr>
      <w:tr w:rsidR="004B5AF1" w:rsidRPr="004B5AF1" w14:paraId="7465DEFB" w14:textId="77777777" w:rsidTr="004B5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39FA81E6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11</w:t>
            </w:r>
          </w:p>
        </w:tc>
        <w:tc>
          <w:tcPr>
            <w:tcW w:w="5472" w:type="dxa"/>
          </w:tcPr>
          <w:p w14:paraId="5A56264D" w14:textId="77777777" w:rsidR="004B5AF1" w:rsidRPr="004B5AF1" w:rsidRDefault="004B5AF1" w:rsidP="008B6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sz w:val="20"/>
              </w:rPr>
              <w:t>Fiscal computations: 20% tariff levy applied on 100,000 = 20,000</w:t>
            </w:r>
          </w:p>
        </w:tc>
        <w:tc>
          <w:tcPr>
            <w:tcW w:w="2160" w:type="dxa"/>
          </w:tcPr>
          <w:p w14:paraId="36083855" w14:textId="77777777" w:rsidR="004B5AF1" w:rsidRPr="004B5AF1" w:rsidRDefault="004B5AF1" w:rsidP="008B6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B</w:t>
            </w:r>
          </w:p>
        </w:tc>
      </w:tr>
      <w:tr w:rsidR="004B5AF1" w:rsidRPr="004B5AF1" w14:paraId="2DA7A66F" w14:textId="77777777" w:rsidTr="004B5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032835AE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12</w:t>
            </w:r>
          </w:p>
        </w:tc>
        <w:tc>
          <w:tcPr>
            <w:tcW w:w="5472" w:type="dxa"/>
          </w:tcPr>
          <w:p w14:paraId="389FF64E" w14:textId="77777777" w:rsidR="004B5AF1" w:rsidRPr="004B5AF1" w:rsidRDefault="004B5AF1" w:rsidP="008B68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sz w:val="20"/>
              </w:rPr>
              <w:t>Logarithmic identity: log₁₀100 + log₁₀10 = 2 + 1 = 3</w:t>
            </w:r>
          </w:p>
        </w:tc>
        <w:tc>
          <w:tcPr>
            <w:tcW w:w="2160" w:type="dxa"/>
          </w:tcPr>
          <w:p w14:paraId="6BB8DA9D" w14:textId="77777777" w:rsidR="004B5AF1" w:rsidRPr="004B5AF1" w:rsidRDefault="004B5AF1" w:rsidP="008B6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A</w:t>
            </w:r>
          </w:p>
        </w:tc>
      </w:tr>
      <w:tr w:rsidR="004B5AF1" w:rsidRPr="004B5AF1" w14:paraId="6036EAE1" w14:textId="77777777" w:rsidTr="004B5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13A8AB4C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13</w:t>
            </w:r>
          </w:p>
        </w:tc>
        <w:tc>
          <w:tcPr>
            <w:tcW w:w="5472" w:type="dxa"/>
          </w:tcPr>
          <w:p w14:paraId="48C03436" w14:textId="77777777" w:rsidR="004B5AF1" w:rsidRPr="004B5AF1" w:rsidRDefault="004B5AF1" w:rsidP="008B6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sz w:val="20"/>
              </w:rPr>
              <w:t>Geometric area determination for planar pentagonal boundaries</w:t>
            </w:r>
          </w:p>
        </w:tc>
        <w:tc>
          <w:tcPr>
            <w:tcW w:w="2160" w:type="dxa"/>
          </w:tcPr>
          <w:p w14:paraId="109FDEE7" w14:textId="77777777" w:rsidR="004B5AF1" w:rsidRPr="004B5AF1" w:rsidRDefault="004B5AF1" w:rsidP="008B6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A</w:t>
            </w:r>
          </w:p>
        </w:tc>
      </w:tr>
      <w:tr w:rsidR="004B5AF1" w:rsidRPr="004B5AF1" w14:paraId="0EF16C89" w14:textId="77777777" w:rsidTr="004B5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35DDA4F6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14</w:t>
            </w:r>
          </w:p>
        </w:tc>
        <w:tc>
          <w:tcPr>
            <w:tcW w:w="5472" w:type="dxa"/>
          </w:tcPr>
          <w:p w14:paraId="130E4870" w14:textId="77777777" w:rsidR="004B5AF1" w:rsidRPr="004B5AF1" w:rsidRDefault="004B5AF1" w:rsidP="008B68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sz w:val="20"/>
              </w:rPr>
              <w:t>Forex Conversion: 300 units × 150 exchange multiplier = 45,000 KES</w:t>
            </w:r>
          </w:p>
        </w:tc>
        <w:tc>
          <w:tcPr>
            <w:tcW w:w="2160" w:type="dxa"/>
          </w:tcPr>
          <w:p w14:paraId="25FDA6B6" w14:textId="77777777" w:rsidR="004B5AF1" w:rsidRPr="004B5AF1" w:rsidRDefault="004B5AF1" w:rsidP="008B6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B</w:t>
            </w:r>
          </w:p>
        </w:tc>
      </w:tr>
      <w:tr w:rsidR="004B5AF1" w:rsidRPr="004B5AF1" w14:paraId="29DCAAC8" w14:textId="77777777" w:rsidTr="004B5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5EDD8422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15</w:t>
            </w:r>
          </w:p>
        </w:tc>
        <w:tc>
          <w:tcPr>
            <w:tcW w:w="5472" w:type="dxa"/>
          </w:tcPr>
          <w:p w14:paraId="7322E750" w14:textId="77777777" w:rsidR="004B5AF1" w:rsidRPr="004B5AF1" w:rsidRDefault="004B5AF1" w:rsidP="008B6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sz w:val="20"/>
              </w:rPr>
              <w:t>Planar Euclidean geometry: Internal angles sum within any quadrilateral = 360°</w:t>
            </w:r>
          </w:p>
        </w:tc>
        <w:tc>
          <w:tcPr>
            <w:tcW w:w="2160" w:type="dxa"/>
          </w:tcPr>
          <w:p w14:paraId="1D10D589" w14:textId="77777777" w:rsidR="004B5AF1" w:rsidRPr="004B5AF1" w:rsidRDefault="004B5AF1" w:rsidP="008B6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B</w:t>
            </w:r>
          </w:p>
        </w:tc>
      </w:tr>
      <w:tr w:rsidR="004B5AF1" w:rsidRPr="004B5AF1" w14:paraId="25906CDE" w14:textId="77777777" w:rsidTr="004B5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11909579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16</w:t>
            </w:r>
          </w:p>
        </w:tc>
        <w:tc>
          <w:tcPr>
            <w:tcW w:w="5472" w:type="dxa"/>
          </w:tcPr>
          <w:p w14:paraId="72C2FC20" w14:textId="77777777" w:rsidR="004B5AF1" w:rsidRPr="004B5AF1" w:rsidRDefault="004B5AF1" w:rsidP="008B68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sz w:val="20"/>
              </w:rPr>
              <w:t>Cylinder Volume: V = πr²h. For r = 3.0, base ≈ 28.27, providing h = 8 cm (as noted)</w:t>
            </w:r>
          </w:p>
        </w:tc>
        <w:tc>
          <w:tcPr>
            <w:tcW w:w="2160" w:type="dxa"/>
          </w:tcPr>
          <w:p w14:paraId="3D4F482B" w14:textId="77777777" w:rsidR="004B5AF1" w:rsidRPr="004B5AF1" w:rsidRDefault="004B5AF1" w:rsidP="008B6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D</w:t>
            </w:r>
          </w:p>
        </w:tc>
      </w:tr>
      <w:tr w:rsidR="004B5AF1" w:rsidRPr="004B5AF1" w14:paraId="5C2D0390" w14:textId="77777777" w:rsidTr="004B5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30AD52EC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17</w:t>
            </w:r>
          </w:p>
        </w:tc>
        <w:tc>
          <w:tcPr>
            <w:tcW w:w="5472" w:type="dxa"/>
          </w:tcPr>
          <w:p w14:paraId="0452EC26" w14:textId="77777777" w:rsidR="004B5AF1" w:rsidRPr="004B5AF1" w:rsidRDefault="004B5AF1" w:rsidP="008B6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sz w:val="20"/>
              </w:rPr>
              <w:t>Statistical aggregates: Thursday value = 29, Mode = 29, Median = 35, Total = 64</w:t>
            </w:r>
          </w:p>
        </w:tc>
        <w:tc>
          <w:tcPr>
            <w:tcW w:w="2160" w:type="dxa"/>
          </w:tcPr>
          <w:p w14:paraId="7C3A1B0F" w14:textId="77777777" w:rsidR="004B5AF1" w:rsidRPr="004B5AF1" w:rsidRDefault="004B5AF1" w:rsidP="008B6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B</w:t>
            </w:r>
          </w:p>
        </w:tc>
      </w:tr>
      <w:tr w:rsidR="004B5AF1" w:rsidRPr="004B5AF1" w14:paraId="00B243A2" w14:textId="77777777" w:rsidTr="004B5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45EE818E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18</w:t>
            </w:r>
          </w:p>
        </w:tc>
        <w:tc>
          <w:tcPr>
            <w:tcW w:w="5472" w:type="dxa"/>
          </w:tcPr>
          <w:p w14:paraId="69ED010C" w14:textId="77777777" w:rsidR="004B5AF1" w:rsidRPr="004B5AF1" w:rsidRDefault="004B5AF1" w:rsidP="008B68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sz w:val="20"/>
              </w:rPr>
              <w:t xml:space="preserve">Volumetric calculation: Capacity = 2.5 × 1.0 × 0.7 = 1.75 m³ = 1750 </w:t>
            </w:r>
            <w:proofErr w:type="spellStart"/>
            <w:r w:rsidRPr="004B5AF1">
              <w:rPr>
                <w:sz w:val="20"/>
              </w:rPr>
              <w:t>Litres</w:t>
            </w:r>
            <w:proofErr w:type="spellEnd"/>
          </w:p>
        </w:tc>
        <w:tc>
          <w:tcPr>
            <w:tcW w:w="2160" w:type="dxa"/>
          </w:tcPr>
          <w:p w14:paraId="444E08BE" w14:textId="77777777" w:rsidR="004B5AF1" w:rsidRPr="004B5AF1" w:rsidRDefault="004B5AF1" w:rsidP="008B6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C</w:t>
            </w:r>
          </w:p>
        </w:tc>
      </w:tr>
      <w:tr w:rsidR="004B5AF1" w:rsidRPr="004B5AF1" w14:paraId="72DF8282" w14:textId="77777777" w:rsidTr="004B5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51D952D3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19</w:t>
            </w:r>
          </w:p>
        </w:tc>
        <w:tc>
          <w:tcPr>
            <w:tcW w:w="5472" w:type="dxa"/>
          </w:tcPr>
          <w:p w14:paraId="194B529B" w14:textId="77777777" w:rsidR="004B5AF1" w:rsidRPr="004B5AF1" w:rsidRDefault="004B5AF1" w:rsidP="008B6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sz w:val="20"/>
              </w:rPr>
              <w:t>Matrix dimensional order verification: 3 rows × 4 columns configuration</w:t>
            </w:r>
          </w:p>
        </w:tc>
        <w:tc>
          <w:tcPr>
            <w:tcW w:w="2160" w:type="dxa"/>
          </w:tcPr>
          <w:p w14:paraId="79ACBD1A" w14:textId="77777777" w:rsidR="004B5AF1" w:rsidRPr="004B5AF1" w:rsidRDefault="004B5AF1" w:rsidP="008B6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A</w:t>
            </w:r>
          </w:p>
        </w:tc>
      </w:tr>
      <w:tr w:rsidR="004B5AF1" w:rsidRPr="004B5AF1" w14:paraId="52C6FE89" w14:textId="77777777" w:rsidTr="004B5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039E9D02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20</w:t>
            </w:r>
          </w:p>
        </w:tc>
        <w:tc>
          <w:tcPr>
            <w:tcW w:w="5472" w:type="dxa"/>
          </w:tcPr>
          <w:p w14:paraId="76F9F8DD" w14:textId="77777777" w:rsidR="004B5AF1" w:rsidRPr="004B5AF1" w:rsidRDefault="004B5AF1" w:rsidP="008B68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sz w:val="20"/>
              </w:rPr>
              <w:t>Boundary length estimation (Perimeter integration)</w:t>
            </w:r>
          </w:p>
        </w:tc>
        <w:tc>
          <w:tcPr>
            <w:tcW w:w="2160" w:type="dxa"/>
          </w:tcPr>
          <w:p w14:paraId="6ECD3DC1" w14:textId="77777777" w:rsidR="004B5AF1" w:rsidRPr="004B5AF1" w:rsidRDefault="004B5AF1" w:rsidP="008B6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B (107.41 cm)</w:t>
            </w:r>
          </w:p>
        </w:tc>
      </w:tr>
      <w:tr w:rsidR="004B5AF1" w:rsidRPr="004B5AF1" w14:paraId="5D5CDCDA" w14:textId="77777777" w:rsidTr="004B5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371FBD7D" w14:textId="77777777" w:rsidR="004B5AF1" w:rsidRPr="004B5AF1" w:rsidRDefault="004B5AF1" w:rsidP="008B68B4">
            <w:pPr>
              <w:jc w:val="center"/>
            </w:pPr>
            <w:r w:rsidRPr="004B5AF1">
              <w:rPr>
                <w:sz w:val="20"/>
              </w:rPr>
              <w:t>Question 21</w:t>
            </w:r>
          </w:p>
        </w:tc>
        <w:tc>
          <w:tcPr>
            <w:tcW w:w="5472" w:type="dxa"/>
          </w:tcPr>
          <w:p w14:paraId="57B53794" w14:textId="77777777" w:rsidR="004B5AF1" w:rsidRPr="004B5AF1" w:rsidRDefault="004B5AF1" w:rsidP="008B6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sz w:val="20"/>
              </w:rPr>
              <w:t>Rate adjustments: Adjusted velocity metrics post-maintenance checks</w:t>
            </w:r>
          </w:p>
        </w:tc>
        <w:tc>
          <w:tcPr>
            <w:tcW w:w="2160" w:type="dxa"/>
          </w:tcPr>
          <w:p w14:paraId="5E221A6E" w14:textId="77777777" w:rsidR="004B5AF1" w:rsidRPr="004B5AF1" w:rsidRDefault="004B5AF1" w:rsidP="008B6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5AF1">
              <w:rPr>
                <w:b/>
                <w:sz w:val="20"/>
              </w:rPr>
              <w:t>C (40 km/</w:t>
            </w:r>
            <w:proofErr w:type="spellStart"/>
            <w:r w:rsidRPr="004B5AF1">
              <w:rPr>
                <w:b/>
                <w:sz w:val="20"/>
              </w:rPr>
              <w:t>hr</w:t>
            </w:r>
            <w:proofErr w:type="spellEnd"/>
            <w:r w:rsidRPr="004B5AF1">
              <w:rPr>
                <w:b/>
                <w:sz w:val="20"/>
              </w:rPr>
              <w:t>)</w:t>
            </w:r>
          </w:p>
        </w:tc>
      </w:tr>
    </w:tbl>
    <w:p w14:paraId="4E9190CE" w14:textId="77777777" w:rsidR="004B5AF1" w:rsidRPr="004B5AF1" w:rsidRDefault="004B5AF1" w:rsidP="004B5AF1">
      <w:pPr>
        <w:keepNext/>
        <w:spacing w:before="360" w:after="160"/>
      </w:pPr>
      <w:r w:rsidRPr="004B5AF1">
        <w:rPr>
          <w:rFonts w:ascii="Arial" w:hAnsi="Arial"/>
          <w:b/>
          <w:sz w:val="28"/>
        </w:rPr>
        <w:t>SECTION B (50 MARKS)</w:t>
      </w:r>
    </w:p>
    <w:p w14:paraId="416D011C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22</w:t>
      </w:r>
    </w:p>
    <w:p w14:paraId="0DD05396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a) </w:t>
      </w:r>
      <w:r w:rsidRPr="004B5AF1">
        <w:t>(−</w:t>
      </w:r>
      <w:proofErr w:type="gramStart"/>
      <w:r w:rsidRPr="004B5AF1">
        <w:t>3)³</w:t>
      </w:r>
      <w:proofErr w:type="gramEnd"/>
      <w:r w:rsidRPr="004B5AF1">
        <w:t xml:space="preserve"> + (−</w:t>
      </w:r>
      <w:proofErr w:type="gramStart"/>
      <w:r w:rsidRPr="004B5AF1">
        <w:t>2)³</w:t>
      </w:r>
      <w:proofErr w:type="gramEnd"/>
      <w:r w:rsidRPr="004B5AF1">
        <w:t xml:space="preserve"> + 4³ = −27 − 8 + 64 = 29 </w:t>
      </w:r>
      <w:r w:rsidRPr="004B5AF1">
        <w:br/>
        <w:t xml:space="preserve">    Answer: 29</w:t>
      </w:r>
    </w:p>
    <w:p w14:paraId="0C234EC1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b) </w:t>
      </w:r>
      <w:r w:rsidRPr="004B5AF1">
        <w:rPr>
          <w:rFonts w:ascii="Cambria Math" w:hAnsi="Cambria Math" w:cs="Cambria Math"/>
        </w:rPr>
        <w:t>∛</w:t>
      </w:r>
      <w:r w:rsidRPr="004B5AF1">
        <w:t>512 = 8</w:t>
      </w:r>
    </w:p>
    <w:p w14:paraId="4190EA80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c) </w:t>
      </w:r>
      <w:r w:rsidRPr="004B5AF1">
        <w:t>Larger integer parameter evaluation = −5 + 9 = 4</w:t>
      </w:r>
    </w:p>
    <w:p w14:paraId="6F8106AA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23</w:t>
      </w:r>
    </w:p>
    <w:p w14:paraId="43E9A39D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a) </w:t>
      </w:r>
      <w:r w:rsidRPr="004B5AF1">
        <w:t xml:space="preserve">(2³ × 4²) ÷ 8 = (8 × 16) ÷ 8 = 16 </w:t>
      </w:r>
      <w:r w:rsidRPr="004B5AF1">
        <w:br/>
        <w:t xml:space="preserve">    Answer: 16</w:t>
      </w:r>
    </w:p>
    <w:p w14:paraId="7536A19D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lastRenderedPageBreak/>
        <w:t xml:space="preserve">(b) </w:t>
      </w:r>
      <w:r w:rsidRPr="004B5AF1">
        <w:t>10².⁵ ≈ 316.2</w:t>
      </w:r>
    </w:p>
    <w:p w14:paraId="4BE2ED3C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c) </w:t>
      </w:r>
      <w:r w:rsidRPr="004B5AF1">
        <w:t xml:space="preserve">(25.6 × </w:t>
      </w:r>
      <w:proofErr w:type="gramStart"/>
      <w:r w:rsidRPr="004B5AF1">
        <w:t>0.0321)^</w:t>
      </w:r>
      <w:proofErr w:type="gramEnd"/>
      <w:r w:rsidRPr="004B5AF1">
        <w:t>(1/3) ≈ (</w:t>
      </w:r>
      <w:proofErr w:type="gramStart"/>
      <w:r w:rsidRPr="004B5AF1">
        <w:t>0.82176)^</w:t>
      </w:r>
      <w:proofErr w:type="gramEnd"/>
      <w:r w:rsidRPr="004B5AF1">
        <w:t>(1/3) ≈ 0.9367</w:t>
      </w:r>
    </w:p>
    <w:p w14:paraId="5BB3F189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24</w:t>
      </w:r>
    </w:p>
    <w:p w14:paraId="2145ED56" w14:textId="77777777" w:rsidR="004B5AF1" w:rsidRPr="004B5AF1" w:rsidRDefault="004B5AF1" w:rsidP="004B5AF1">
      <w:pPr>
        <w:ind w:left="360"/>
      </w:pPr>
      <w:r w:rsidRPr="004B5AF1">
        <w:rPr>
          <w:sz w:val="21"/>
        </w:rPr>
        <w:t>Inverse Proportion Working:</w:t>
      </w:r>
      <w:r w:rsidRPr="004B5AF1">
        <w:rPr>
          <w:sz w:val="21"/>
        </w:rPr>
        <w:br/>
        <w:t>Workers × Days = Constant (Workload)</w:t>
      </w:r>
      <w:r w:rsidRPr="004B5AF1">
        <w:rPr>
          <w:sz w:val="21"/>
        </w:rPr>
        <w:br/>
        <w:t>8 × 15 = 12 × d</w:t>
      </w:r>
      <w:r w:rsidRPr="004B5AF1">
        <w:rPr>
          <w:sz w:val="21"/>
        </w:rPr>
        <w:br/>
        <w:t xml:space="preserve">120 = 12d </w:t>
      </w:r>
      <w:r w:rsidRPr="004B5AF1">
        <w:rPr>
          <w:rFonts w:ascii="Cambria Math" w:hAnsi="Cambria Math" w:cs="Cambria Math"/>
          <w:sz w:val="21"/>
        </w:rPr>
        <w:t>⇒</w:t>
      </w:r>
      <w:r w:rsidRPr="004B5AF1">
        <w:rPr>
          <w:sz w:val="21"/>
        </w:rPr>
        <w:t xml:space="preserve"> d = 10 days</w:t>
      </w:r>
      <w:r w:rsidRPr="004B5AF1">
        <w:rPr>
          <w:sz w:val="21"/>
        </w:rPr>
        <w:br/>
      </w:r>
      <w:r w:rsidRPr="004B5AF1">
        <w:rPr>
          <w:b/>
        </w:rPr>
        <w:t>Answer: 10 days</w:t>
      </w:r>
    </w:p>
    <w:p w14:paraId="12AECA8C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25</w:t>
      </w:r>
    </w:p>
    <w:p w14:paraId="569D0937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a) </w:t>
      </w:r>
      <w:r w:rsidRPr="004B5AF1">
        <w:t>3a − 2b + 4a + 5b − 7 = 7a + 3b − 7</w:t>
      </w:r>
    </w:p>
    <w:p w14:paraId="61777133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b) </w:t>
      </w:r>
      <w:r w:rsidRPr="004B5AF1">
        <w:t xml:space="preserve">(x + </w:t>
      </w:r>
      <w:proofErr w:type="gramStart"/>
      <w:r w:rsidRPr="004B5AF1">
        <w:t>3)(</w:t>
      </w:r>
      <w:proofErr w:type="gramEnd"/>
      <w:r w:rsidRPr="004B5AF1">
        <w:t>x − 4) = x² − 4x + 3x − 12 = x² − x − 12</w:t>
      </w:r>
    </w:p>
    <w:p w14:paraId="3E3E92C9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c) </w:t>
      </w:r>
      <w:r w:rsidRPr="004B5AF1">
        <w:t xml:space="preserve">Factorize completely: 2x² − 8 = 2(x² − 4) = 2(x − </w:t>
      </w:r>
      <w:proofErr w:type="gramStart"/>
      <w:r w:rsidRPr="004B5AF1">
        <w:t>2)(</w:t>
      </w:r>
      <w:proofErr w:type="gramEnd"/>
      <w:r w:rsidRPr="004B5AF1">
        <w:t>x + 2)</w:t>
      </w:r>
    </w:p>
    <w:p w14:paraId="0191FA05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26</w:t>
      </w:r>
    </w:p>
    <w:p w14:paraId="583152DA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a) </w:t>
      </w:r>
      <w:r w:rsidRPr="004B5AF1">
        <w:t>Matrix Addition: A + B = [</w:t>
      </w:r>
      <w:proofErr w:type="gramStart"/>
      <w:r w:rsidRPr="004B5AF1">
        <w:t>3  5</w:t>
      </w:r>
      <w:proofErr w:type="gramEnd"/>
      <w:r w:rsidRPr="004B5AF1">
        <w:t xml:space="preserve">; </w:t>
      </w:r>
      <w:proofErr w:type="gramStart"/>
      <w:r w:rsidRPr="004B5AF1">
        <w:t>4  4</w:t>
      </w:r>
      <w:proofErr w:type="gramEnd"/>
      <w:r w:rsidRPr="004B5AF1">
        <w:t>]</w:t>
      </w:r>
    </w:p>
    <w:p w14:paraId="77446882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b) </w:t>
      </w:r>
      <w:r w:rsidRPr="004B5AF1">
        <w:t>Matrix Scalar Operation: 2A − B = [</w:t>
      </w:r>
      <w:proofErr w:type="gramStart"/>
      <w:r w:rsidRPr="004B5AF1">
        <w:t>3  4</w:t>
      </w:r>
      <w:proofErr w:type="gramEnd"/>
      <w:r w:rsidRPr="004B5AF1">
        <w:t>; -</w:t>
      </w:r>
      <w:proofErr w:type="gramStart"/>
      <w:r w:rsidRPr="004B5AF1">
        <w:t>1  8</w:t>
      </w:r>
      <w:proofErr w:type="gramEnd"/>
      <w:r w:rsidRPr="004B5AF1">
        <w:t>]</w:t>
      </w:r>
    </w:p>
    <w:p w14:paraId="166A3D70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c) </w:t>
      </w:r>
      <w:r w:rsidRPr="004B5AF1">
        <w:t>Dimensional Order of Matrix P = 2 × 2</w:t>
      </w:r>
    </w:p>
    <w:p w14:paraId="04C3AF0F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d) </w:t>
      </w:r>
      <w:r w:rsidRPr="004B5AF1">
        <w:t>Simultaneous Algebraic Solutions: x = 3, y = −4</w:t>
      </w:r>
    </w:p>
    <w:p w14:paraId="621F7CDB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27</w:t>
      </w:r>
    </w:p>
    <w:p w14:paraId="6D05D66A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a) </w:t>
      </w:r>
      <w:r w:rsidRPr="004B5AF1">
        <w:t xml:space="preserve">Gradient (m) formulation through </w:t>
      </w:r>
      <w:proofErr w:type="gramStart"/>
      <w:r w:rsidRPr="004B5AF1">
        <w:t>A(</w:t>
      </w:r>
      <w:proofErr w:type="gramEnd"/>
      <w:r w:rsidRPr="004B5AF1">
        <w:t xml:space="preserve">2, 3) and </w:t>
      </w:r>
      <w:proofErr w:type="gramStart"/>
      <w:r w:rsidRPr="004B5AF1">
        <w:t>B(</w:t>
      </w:r>
      <w:proofErr w:type="gramEnd"/>
      <w:r w:rsidRPr="004B5AF1">
        <w:t>6, 11):</w:t>
      </w:r>
      <w:r w:rsidRPr="004B5AF1">
        <w:br/>
        <w:t xml:space="preserve">    m = (11 − 3) ÷ (6 − 2) = 8 ÷ 4 = 2</w:t>
      </w:r>
      <w:r w:rsidRPr="004B5AF1">
        <w:br/>
        <w:t xml:space="preserve">    Answer: 2</w:t>
      </w:r>
    </w:p>
    <w:p w14:paraId="13FFA030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b) </w:t>
      </w:r>
      <w:r w:rsidRPr="004B5AF1">
        <w:t xml:space="preserve">Linear Equation derivation: y − 3 = 2(x − 2) </w:t>
      </w:r>
      <w:r w:rsidRPr="004B5AF1">
        <w:rPr>
          <w:rFonts w:ascii="Cambria Math" w:hAnsi="Cambria Math" w:cs="Cambria Math"/>
        </w:rPr>
        <w:t>⇒</w:t>
      </w:r>
      <w:r w:rsidRPr="004B5AF1">
        <w:t xml:space="preserve"> y = 2x </w:t>
      </w:r>
      <w:r w:rsidRPr="004B5AF1">
        <w:rPr>
          <w:rFonts w:ascii="Calibri" w:hAnsi="Calibri" w:cs="Calibri"/>
        </w:rPr>
        <w:t>−</w:t>
      </w:r>
      <w:r w:rsidRPr="004B5AF1">
        <w:t xml:space="preserve"> 1</w:t>
      </w:r>
    </w:p>
    <w:p w14:paraId="50B118B2" w14:textId="70CE4C0E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c) </w:t>
      </w:r>
      <w:r w:rsidRPr="004B5AF1">
        <w:t xml:space="preserve">y-intercept determination (set x = 0) </w:t>
      </w:r>
      <w:proofErr w:type="gramStart"/>
      <w:r w:rsidRPr="004B5AF1">
        <w:t>=</w:t>
      </w:r>
      <w:r w:rsidR="005D6354">
        <w:t>(</w:t>
      </w:r>
      <w:proofErr w:type="gramEnd"/>
      <w:r w:rsidR="005D6354">
        <w:t>0,</w:t>
      </w:r>
      <w:r w:rsidRPr="004B5AF1">
        <w:t xml:space="preserve"> −1</w:t>
      </w:r>
      <w:r w:rsidR="005D6354">
        <w:t>)</w:t>
      </w:r>
    </w:p>
    <w:p w14:paraId="350D348A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28</w:t>
      </w:r>
    </w:p>
    <w:p w14:paraId="56A55DBC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a) </w:t>
      </w:r>
      <w:r w:rsidRPr="004B5AF1">
        <w:t>Area computation of standard regular hexagon boundary ≈ 93.5 cm²</w:t>
      </w:r>
    </w:p>
    <w:p w14:paraId="2109D9B4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b) </w:t>
      </w:r>
      <w:r w:rsidRPr="004B5AF1">
        <w:t>Total Surface Area of composite structural prism = 248 cm²</w:t>
      </w:r>
    </w:p>
    <w:p w14:paraId="11F19128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c) </w:t>
      </w:r>
      <w:r w:rsidRPr="004B5AF1">
        <w:t>Curved Surface Area of right cone: CSA = π</w:t>
      </w:r>
      <w:proofErr w:type="spellStart"/>
      <w:r w:rsidRPr="004B5AF1">
        <w:t>rl</w:t>
      </w:r>
      <w:proofErr w:type="spellEnd"/>
      <w:r w:rsidRPr="004B5AF1">
        <w:t xml:space="preserve"> = 22/7 × 7 × 25 = 550 cm²</w:t>
      </w:r>
    </w:p>
    <w:p w14:paraId="7B5A58EF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29</w:t>
      </w:r>
    </w:p>
    <w:p w14:paraId="374F7BF2" w14:textId="77777777" w:rsidR="005D6354" w:rsidRDefault="004B5AF1" w:rsidP="005D6354">
      <w:pPr>
        <w:ind w:left="360"/>
        <w:rPr>
          <w:sz w:val="21"/>
        </w:rPr>
      </w:pPr>
      <w:r w:rsidRPr="004B5AF1">
        <w:rPr>
          <w:sz w:val="21"/>
        </w:rPr>
        <w:t>Pythagorean Theorem Application:</w:t>
      </w:r>
      <w:r w:rsidRPr="004B5AF1">
        <w:rPr>
          <w:sz w:val="21"/>
        </w:rPr>
        <w:br/>
        <w:t>a² + b² = c²</w:t>
      </w:r>
    </w:p>
    <w:p w14:paraId="59AF363C" w14:textId="239C7178" w:rsidR="005D6354" w:rsidRPr="005D6354" w:rsidRDefault="002708AE" w:rsidP="005D6354">
      <w:pPr>
        <w:rPr>
          <w:sz w:val="21"/>
        </w:rPr>
      </w:pPr>
      <w:r>
        <w:rPr>
          <w:rFonts w:eastAsiaTheme="minorEastAsia"/>
          <w:sz w:val="21"/>
        </w:rPr>
        <w:t xml:space="preserve"> </w:t>
      </w:r>
      <w:r w:rsidR="005D6354">
        <w:rPr>
          <w:rFonts w:eastAsiaTheme="minorEastAsia"/>
          <w:sz w:val="21"/>
        </w:rPr>
        <w:t>C</w:t>
      </w:r>
      <w:r w:rsidR="005D6354" w:rsidRPr="005D6354">
        <w:rPr>
          <w:rFonts w:eastAsiaTheme="minorEastAsia"/>
          <w:sz w:val="21"/>
          <w:vertAlign w:val="superscript"/>
        </w:rPr>
        <w:t>2</w:t>
      </w:r>
      <w:r w:rsidR="005D6354">
        <w:rPr>
          <w:rFonts w:eastAsiaTheme="minorEastAsia"/>
          <w:sz w:val="21"/>
          <w:vertAlign w:val="superscript"/>
        </w:rPr>
        <w:t xml:space="preserve"> </w:t>
      </w:r>
      <w:r w:rsidR="005D6354">
        <w:rPr>
          <w:rFonts w:eastAsiaTheme="minorEastAsia"/>
          <w:sz w:val="21"/>
        </w:rPr>
        <w:t>= 3</w:t>
      </w:r>
      <w:r w:rsidR="005D6354" w:rsidRPr="005D6354">
        <w:rPr>
          <w:rFonts w:eastAsiaTheme="minorEastAsia"/>
          <w:sz w:val="21"/>
          <w:vertAlign w:val="superscript"/>
        </w:rPr>
        <w:t>2</w:t>
      </w:r>
      <w:r w:rsidR="005D6354">
        <w:rPr>
          <w:rFonts w:eastAsiaTheme="minorEastAsia"/>
          <w:sz w:val="21"/>
        </w:rPr>
        <w:t xml:space="preserve"> +4</w:t>
      </w:r>
      <w:r w:rsidR="005D6354" w:rsidRPr="005D6354">
        <w:rPr>
          <w:rFonts w:eastAsiaTheme="minorEastAsia"/>
          <w:sz w:val="21"/>
          <w:vertAlign w:val="superscript"/>
        </w:rPr>
        <w:t>2</w:t>
      </w:r>
    </w:p>
    <w:p w14:paraId="5412CBDF" w14:textId="033CB492" w:rsidR="004B5AF1" w:rsidRPr="004B5AF1" w:rsidRDefault="005D6354" w:rsidP="005D6354">
      <m:oMathPara>
        <m:oMathParaPr>
          <m:jc m:val="left"/>
        </m:oMathParaPr>
        <m:oMath>
          <m:r>
            <w:rPr>
              <w:rFonts w:ascii="Cambria Math" w:hAnsi="Cambria Math"/>
              <w:sz w:val="21"/>
            </w:rPr>
            <m:t>=9+1</m:t>
          </m:r>
          <m:r>
            <w:rPr>
              <w:rFonts w:ascii="Cambria Math" w:hAnsi="Cambria Math"/>
              <w:sz w:val="21"/>
            </w:rPr>
            <m:t>6</m:t>
          </m:r>
          <m:r>
            <w:rPr>
              <w:i/>
              <w:sz w:val="21"/>
            </w:rPr>
            <w:br/>
          </m:r>
        </m:oMath>
        <m:oMath>
          <m:r>
            <w:rPr>
              <w:rFonts w:ascii="Cambria Math" w:hAnsi="Cambria Math"/>
              <w:sz w:val="21"/>
            </w:rPr>
            <m:t>=25</m:t>
          </m:r>
          <m:r>
            <w:rPr>
              <w:i/>
              <w:sz w:val="21"/>
            </w:rPr>
            <w:br/>
          </m:r>
        </m:oMath>
        <m:oMath>
          <m:r>
            <w:rPr>
              <w:rFonts w:ascii="Cambria Math" w:hAnsi="Cambria Math"/>
              <w:sz w:val="21"/>
            </w:rPr>
            <m:t>c=5</m:t>
          </m:r>
          <m:r>
            <w:rPr>
              <w:i/>
              <w:sz w:val="21"/>
            </w:rPr>
            <w:br/>
          </m:r>
          <m:r>
            <w:rPr>
              <w:sz w:val="21"/>
            </w:rPr>
            <w:br/>
          </m:r>
        </m:oMath>
      </m:oMathPara>
      <w:r w:rsidR="004B5AF1" w:rsidRPr="004B5AF1">
        <w:rPr>
          <w:b/>
        </w:rPr>
        <w:t>Length of ladder structural unit = 5 m (Based on target specification alignment)</w:t>
      </w:r>
    </w:p>
    <w:p w14:paraId="70241E5F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30</w:t>
      </w:r>
    </w:p>
    <w:p w14:paraId="34AE2616" w14:textId="77777777" w:rsidR="004B5AF1" w:rsidRPr="004B5AF1" w:rsidRDefault="004B5AF1" w:rsidP="004B5AF1">
      <w:pPr>
        <w:ind w:left="360"/>
      </w:pPr>
      <w:r w:rsidRPr="004B5AF1">
        <w:rPr>
          <w:sz w:val="21"/>
        </w:rPr>
        <w:t>Inequality Manipulation:</w:t>
      </w:r>
      <w:r w:rsidRPr="004B5AF1">
        <w:rPr>
          <w:sz w:val="21"/>
        </w:rPr>
        <w:br/>
        <w:t>2x − 3 &lt; 7</w:t>
      </w:r>
      <w:r w:rsidRPr="004B5AF1">
        <w:rPr>
          <w:sz w:val="21"/>
        </w:rPr>
        <w:br/>
      </w:r>
      <w:r w:rsidRPr="004B5AF1">
        <w:rPr>
          <w:sz w:val="21"/>
        </w:rPr>
        <w:lastRenderedPageBreak/>
        <w:t xml:space="preserve">2x &lt; 10 </w:t>
      </w:r>
      <w:r w:rsidRPr="004B5AF1">
        <w:rPr>
          <w:rFonts w:ascii="Cambria Math" w:hAnsi="Cambria Math" w:cs="Cambria Math"/>
          <w:sz w:val="21"/>
        </w:rPr>
        <w:t>⇒</w:t>
      </w:r>
      <w:r w:rsidRPr="004B5AF1">
        <w:rPr>
          <w:sz w:val="21"/>
        </w:rPr>
        <w:t xml:space="preserve"> x &lt; 5</w:t>
      </w:r>
      <w:r w:rsidRPr="004B5AF1">
        <w:rPr>
          <w:sz w:val="21"/>
        </w:rPr>
        <w:br/>
      </w:r>
      <w:r w:rsidRPr="004B5AF1">
        <w:rPr>
          <w:i/>
        </w:rPr>
        <w:t>Graphing Note: Ensure number line displays an unshaded circle at 5 with direction pointing left.</w:t>
      </w:r>
    </w:p>
    <w:p w14:paraId="17F7F256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31</w:t>
      </w:r>
    </w:p>
    <w:p w14:paraId="1E1886A4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a) </w:t>
      </w:r>
      <w:r w:rsidRPr="004B5AF1">
        <w:t>Kinematic Plotting Coordinates: From origin (0,0) to (2,20); horizontal resting plateaus from 2 to 3 hours at (3,20); standard travel vector to terminal point (5,50).</w:t>
      </w:r>
    </w:p>
    <w:p w14:paraId="2DF1FA4D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b) </w:t>
      </w:r>
      <w:r w:rsidRPr="004B5AF1">
        <w:t>Average Speed = Total Distance ÷ Total Time = 50 km ÷ 5 hours = 10 km/</w:t>
      </w:r>
      <w:proofErr w:type="spellStart"/>
      <w:r w:rsidRPr="004B5AF1">
        <w:t>hr</w:t>
      </w:r>
      <w:proofErr w:type="spellEnd"/>
    </w:p>
    <w:p w14:paraId="371C22B5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32</w:t>
      </w:r>
    </w:p>
    <w:p w14:paraId="4D6C3F36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a) </w:t>
      </w:r>
      <w:r w:rsidRPr="004B5AF1">
        <w:t>Initial Deposition: 20% of 60,000 = 12,000 KES</w:t>
      </w:r>
    </w:p>
    <w:p w14:paraId="4CC1E311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b) </w:t>
      </w:r>
      <w:r w:rsidRPr="004B5AF1">
        <w:t>Principal Balance Outlay = 48,000 KES</w:t>
      </w:r>
      <w:r w:rsidRPr="004B5AF1">
        <w:br/>
        <w:t xml:space="preserve">    Monthly installment calculation = 48,000 KES ÷ 12 periods = 4,000 KES</w:t>
      </w:r>
    </w:p>
    <w:p w14:paraId="4530E4F5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c) </w:t>
      </w:r>
      <w:r w:rsidRPr="004B5AF1">
        <w:t>Total structural consideration paid under terms = 60,000 KES</w:t>
      </w:r>
    </w:p>
    <w:p w14:paraId="7FCC666A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33</w:t>
      </w:r>
    </w:p>
    <w:p w14:paraId="5F81E16C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a) </w:t>
      </w:r>
      <w:r w:rsidRPr="004B5AF1">
        <w:t>Simple Interest yield: I = P×R×T ÷ 100 = 20,000 × 8 × 3 ÷ 100 = 4,800 KES</w:t>
      </w:r>
    </w:p>
    <w:p w14:paraId="14B1E240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b) </w:t>
      </w:r>
      <w:r w:rsidRPr="004B5AF1">
        <w:t>Compound Account evaluation = 15,000 × (1.1)² = 18,150 KES</w:t>
      </w:r>
      <w:r w:rsidRPr="004B5AF1">
        <w:br/>
        <w:t xml:space="preserve">    Net Compound Interest earned = 18,150 − 15,000 = 3,150 KES</w:t>
      </w:r>
    </w:p>
    <w:p w14:paraId="074167F4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34</w:t>
      </w:r>
    </w:p>
    <w:p w14:paraId="733D9FAE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a) </w:t>
      </w:r>
      <w:r w:rsidRPr="004B5AF1">
        <w:t>Geometric Construction: Accurate compass-and-rule drafting of Rhombus PQRS.</w:t>
      </w:r>
    </w:p>
    <w:p w14:paraId="1E23BE37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b) </w:t>
      </w:r>
      <w:r w:rsidRPr="004B5AF1">
        <w:t>Acute angular measurement tolerance evaluation ≈ 83° (allow ±1° variance).</w:t>
      </w:r>
    </w:p>
    <w:p w14:paraId="5C44FBF3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c) </w:t>
      </w:r>
      <w:r w:rsidRPr="004B5AF1">
        <w:t>Internal linear segments: Diagonal elements clearly drafted intersection to vertex pairs.</w:t>
      </w:r>
    </w:p>
    <w:p w14:paraId="5D828D6A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35</w:t>
      </w:r>
    </w:p>
    <w:p w14:paraId="74780A2D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a) </w:t>
      </w:r>
      <w:r w:rsidRPr="004B5AF1">
        <w:t>Mean Evaluation = (20 + 100 + 240 + 120 + 100) ÷ 20 = 580 ÷ 20 = 29</w:t>
      </w:r>
    </w:p>
    <w:p w14:paraId="3C2B450D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b) </w:t>
      </w:r>
      <w:r w:rsidRPr="004B5AF1">
        <w:t>Mode (Highest positional density profile) = 30</w:t>
      </w:r>
    </w:p>
    <w:p w14:paraId="6304E25B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c) </w:t>
      </w:r>
      <w:r w:rsidRPr="004B5AF1">
        <w:t>Median (Central distributional node calculation) = 30</w:t>
      </w:r>
    </w:p>
    <w:p w14:paraId="4D6CA6B5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d) </w:t>
      </w:r>
      <w:r w:rsidRPr="004B5AF1">
        <w:t>Graphical distribution setup: Accurately structured discrete interval Bar Graph representation.</w:t>
      </w:r>
    </w:p>
    <w:p w14:paraId="5C444BF0" w14:textId="77777777" w:rsidR="004B5AF1" w:rsidRPr="004B5AF1" w:rsidRDefault="004B5AF1" w:rsidP="004B5AF1">
      <w:pPr>
        <w:keepNext/>
        <w:spacing w:before="240" w:after="80"/>
      </w:pPr>
      <w:r w:rsidRPr="004B5AF1">
        <w:rPr>
          <w:rFonts w:ascii="Arial" w:hAnsi="Arial"/>
          <w:b/>
          <w:sz w:val="24"/>
        </w:rPr>
        <w:t>Question 36</w:t>
      </w:r>
    </w:p>
    <w:p w14:paraId="43221C64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a) </w:t>
      </w:r>
      <w:r w:rsidRPr="004B5AF1">
        <w:t>Cartesian Coordinate mapping: Precision execution of plotted triangular vertices.</w:t>
      </w:r>
    </w:p>
    <w:p w14:paraId="0EA7F8E1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b) </w:t>
      </w:r>
      <w:r w:rsidRPr="004B5AF1">
        <w:t>Geometric Area index = 9 square units</w:t>
      </w:r>
    </w:p>
    <w:p w14:paraId="5D038D54" w14:textId="77777777" w:rsidR="004B5AF1" w:rsidRPr="004B5AF1" w:rsidRDefault="004B5AF1" w:rsidP="004B5AF1">
      <w:pPr>
        <w:spacing w:after="60"/>
        <w:ind w:left="360"/>
      </w:pPr>
      <w:r w:rsidRPr="004B5AF1">
        <w:rPr>
          <w:b/>
        </w:rPr>
        <w:t xml:space="preserve">(c) </w:t>
      </w:r>
      <w:r w:rsidRPr="004B5AF1">
        <w:t>Linear Slope Vector calculation for segment AB:</w:t>
      </w:r>
      <w:r w:rsidRPr="004B5AF1">
        <w:br/>
        <w:t xml:space="preserve">    Gradient m = (5 − 2) ÷ (4 − 1) = 3 ÷ 3 = 1</w:t>
      </w:r>
      <w:r w:rsidRPr="004B5AF1">
        <w:br/>
        <w:t xml:space="preserve">    Answer: 1</w:t>
      </w:r>
    </w:p>
    <w:p w14:paraId="6C51B531" w14:textId="77777777" w:rsidR="004B5AF1" w:rsidRPr="00B14F6C" w:rsidRDefault="004B5AF1" w:rsidP="00262D1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4B5AF1" w:rsidRPr="00B14F6C" w:rsidSect="00835B1B">
      <w:type w:val="continuous"/>
      <w:pgSz w:w="12240" w:h="15840"/>
      <w:pgMar w:top="142" w:right="191" w:bottom="284" w:left="284" w:header="720" w:footer="1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7BB16B" w14:textId="77777777" w:rsidR="006E187D" w:rsidRDefault="006E187D" w:rsidP="00835B1B">
      <w:pPr>
        <w:spacing w:after="0" w:line="240" w:lineRule="auto"/>
      </w:pPr>
      <w:r>
        <w:separator/>
      </w:r>
    </w:p>
  </w:endnote>
  <w:endnote w:type="continuationSeparator" w:id="0">
    <w:p w14:paraId="1E5CE013" w14:textId="77777777" w:rsidR="006E187D" w:rsidRDefault="006E187D" w:rsidP="00835B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FB24B9" w14:textId="77777777" w:rsidR="006E187D" w:rsidRDefault="006E187D" w:rsidP="00835B1B">
      <w:pPr>
        <w:spacing w:after="0" w:line="240" w:lineRule="auto"/>
      </w:pPr>
      <w:r>
        <w:separator/>
      </w:r>
    </w:p>
  </w:footnote>
  <w:footnote w:type="continuationSeparator" w:id="0">
    <w:p w14:paraId="38DD6600" w14:textId="77777777" w:rsidR="006E187D" w:rsidRDefault="006E187D" w:rsidP="00835B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13E23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2FF8A1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202"/>
    <w:multiLevelType w:val="multilevel"/>
    <w:tmpl w:val="7EC0ECC8"/>
    <w:lvl w:ilvl="0">
      <w:start w:val="2"/>
      <w:numFmt w:val="decimal"/>
      <w:lvlText w:val="%1."/>
      <w:lvlJc w:val="left"/>
      <w:pPr>
        <w:ind w:left="720" w:hanging="360"/>
      </w:pPr>
      <w:rPr>
        <w:b/>
      </w:r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203"/>
    <w:multiLevelType w:val="multilevel"/>
    <w:tmpl w:val="6BAE92B0"/>
    <w:lvl w:ilvl="0">
      <w:start w:val="3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4" w15:restartNumberingAfterBreak="0">
    <w:nsid w:val="00A99204"/>
    <w:multiLevelType w:val="multilevel"/>
    <w:tmpl w:val="2E0E515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5" w15:restartNumberingAfterBreak="0">
    <w:nsid w:val="00A99205"/>
    <w:multiLevelType w:val="multilevel"/>
    <w:tmpl w:val="084CCAE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6" w15:restartNumberingAfterBreak="0">
    <w:nsid w:val="00A99206"/>
    <w:multiLevelType w:val="multilevel"/>
    <w:tmpl w:val="060899BA"/>
    <w:lvl w:ilvl="0">
      <w:start w:val="6"/>
      <w:numFmt w:val="decimal"/>
      <w:lvlText w:val="%1."/>
      <w:lvlJc w:val="left"/>
      <w:pPr>
        <w:ind w:left="360" w:hanging="360"/>
      </w:pPr>
      <w:rPr>
        <w:b/>
      </w:r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7" w15:restartNumberingAfterBreak="0">
    <w:nsid w:val="00A99207"/>
    <w:multiLevelType w:val="multilevel"/>
    <w:tmpl w:val="9ED24C16"/>
    <w:lvl w:ilvl="0">
      <w:start w:val="7"/>
      <w:numFmt w:val="decimal"/>
      <w:lvlText w:val="%1."/>
      <w:lvlJc w:val="left"/>
      <w:pPr>
        <w:ind w:left="720" w:hanging="360"/>
      </w:pPr>
      <w:rPr>
        <w:b/>
      </w:rPr>
    </w:lvl>
    <w:lvl w:ilvl="1">
      <w:start w:val="7"/>
      <w:numFmt w:val="lowerLetter"/>
      <w:lvlText w:val="%2."/>
      <w:lvlJc w:val="left"/>
      <w:pPr>
        <w:ind w:left="1440" w:hanging="360"/>
      </w:pPr>
    </w:lvl>
    <w:lvl w:ilvl="2">
      <w:start w:val="7"/>
      <w:numFmt w:val="lowerRoman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lowerLetter"/>
      <w:lvlText w:val="%5."/>
      <w:lvlJc w:val="left"/>
      <w:pPr>
        <w:ind w:left="3600" w:hanging="360"/>
      </w:pPr>
    </w:lvl>
    <w:lvl w:ilvl="5">
      <w:start w:val="7"/>
      <w:numFmt w:val="lowerRoman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lowerLetter"/>
      <w:lvlText w:val="%8."/>
      <w:lvlJc w:val="left"/>
      <w:pPr>
        <w:ind w:left="5760" w:hanging="360"/>
      </w:pPr>
    </w:lvl>
    <w:lvl w:ilvl="8">
      <w:start w:val="7"/>
      <w:numFmt w:val="lowerRoman"/>
      <w:lvlText w:val="%9."/>
      <w:lvlJc w:val="left"/>
      <w:pPr>
        <w:ind w:left="6480" w:hanging="360"/>
      </w:pPr>
    </w:lvl>
  </w:abstractNum>
  <w:abstractNum w:abstractNumId="8" w15:restartNumberingAfterBreak="0">
    <w:nsid w:val="00A99208"/>
    <w:multiLevelType w:val="multilevel"/>
    <w:tmpl w:val="C2E0C078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lowerLetter"/>
      <w:lvlText w:val="%2."/>
      <w:lvlJc w:val="left"/>
      <w:pPr>
        <w:ind w:left="1440" w:hanging="360"/>
      </w:pPr>
    </w:lvl>
    <w:lvl w:ilvl="2">
      <w:start w:val="8"/>
      <w:numFmt w:val="lowerRoman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lowerLetter"/>
      <w:lvlText w:val="%5."/>
      <w:lvlJc w:val="left"/>
      <w:pPr>
        <w:ind w:left="3600" w:hanging="360"/>
      </w:pPr>
    </w:lvl>
    <w:lvl w:ilvl="5">
      <w:start w:val="8"/>
      <w:numFmt w:val="lowerRoman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lowerLetter"/>
      <w:lvlText w:val="%8."/>
      <w:lvlJc w:val="left"/>
      <w:pPr>
        <w:ind w:left="5760" w:hanging="360"/>
      </w:pPr>
    </w:lvl>
    <w:lvl w:ilvl="8">
      <w:start w:val="8"/>
      <w:numFmt w:val="lowerRoman"/>
      <w:lvlText w:val="%9."/>
      <w:lvlJc w:val="left"/>
      <w:pPr>
        <w:ind w:left="6480" w:hanging="360"/>
      </w:pPr>
    </w:lvl>
  </w:abstractNum>
  <w:abstractNum w:abstractNumId="9" w15:restartNumberingAfterBreak="0">
    <w:nsid w:val="00A99209"/>
    <w:multiLevelType w:val="multilevel"/>
    <w:tmpl w:val="3F52765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lowerLetter"/>
      <w:lvlText w:val="%2."/>
      <w:lvlJc w:val="left"/>
      <w:pPr>
        <w:ind w:left="1440" w:hanging="360"/>
      </w:pPr>
    </w:lvl>
    <w:lvl w:ilvl="2">
      <w:start w:val="9"/>
      <w:numFmt w:val="lowerRoman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lowerLetter"/>
      <w:lvlText w:val="%5."/>
      <w:lvlJc w:val="left"/>
      <w:pPr>
        <w:ind w:left="3600" w:hanging="360"/>
      </w:pPr>
    </w:lvl>
    <w:lvl w:ilvl="5">
      <w:start w:val="9"/>
      <w:numFmt w:val="lowerRoman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lowerLetter"/>
      <w:lvlText w:val="%8."/>
      <w:lvlJc w:val="left"/>
      <w:pPr>
        <w:ind w:left="5760" w:hanging="360"/>
      </w:pPr>
    </w:lvl>
    <w:lvl w:ilvl="8">
      <w:start w:val="9"/>
      <w:numFmt w:val="lowerRoman"/>
      <w:lvlText w:val="%9."/>
      <w:lvlJc w:val="left"/>
      <w:pPr>
        <w:ind w:left="6480" w:hanging="360"/>
      </w:pPr>
    </w:lvl>
  </w:abstractNum>
  <w:abstractNum w:abstractNumId="10" w15:restartNumberingAfterBreak="0">
    <w:nsid w:val="0A992010"/>
    <w:multiLevelType w:val="multilevel"/>
    <w:tmpl w:val="8E12C4D2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lowerLetter"/>
      <w:lvlText w:val="%2."/>
      <w:lvlJc w:val="left"/>
      <w:pPr>
        <w:ind w:left="1440" w:hanging="360"/>
      </w:pPr>
    </w:lvl>
    <w:lvl w:ilvl="2">
      <w:start w:val="10"/>
      <w:numFmt w:val="lowerRoman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lowerLetter"/>
      <w:lvlText w:val="%5."/>
      <w:lvlJc w:val="left"/>
      <w:pPr>
        <w:ind w:left="3600" w:hanging="360"/>
      </w:pPr>
    </w:lvl>
    <w:lvl w:ilvl="5">
      <w:start w:val="10"/>
      <w:numFmt w:val="lowerRoman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lowerLetter"/>
      <w:lvlText w:val="%8."/>
      <w:lvlJc w:val="left"/>
      <w:pPr>
        <w:ind w:left="5760" w:hanging="360"/>
      </w:pPr>
    </w:lvl>
    <w:lvl w:ilvl="8">
      <w:start w:val="10"/>
      <w:numFmt w:val="lowerRoman"/>
      <w:lvlText w:val="%9."/>
      <w:lvlJc w:val="left"/>
      <w:pPr>
        <w:ind w:left="6480" w:hanging="360"/>
      </w:pPr>
    </w:lvl>
  </w:abstractNum>
  <w:abstractNum w:abstractNumId="11" w15:restartNumberingAfterBreak="0">
    <w:nsid w:val="1B4148E0"/>
    <w:multiLevelType w:val="multilevel"/>
    <w:tmpl w:val="CD0CB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786"/>
        </w:tabs>
        <w:ind w:left="786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367D33"/>
    <w:multiLevelType w:val="multilevel"/>
    <w:tmpl w:val="A2229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42E14E0"/>
    <w:multiLevelType w:val="multilevel"/>
    <w:tmpl w:val="FF02B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911F35"/>
    <w:multiLevelType w:val="multilevel"/>
    <w:tmpl w:val="BF6E7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CCE61CC"/>
    <w:multiLevelType w:val="multilevel"/>
    <w:tmpl w:val="10A4B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581FA4"/>
    <w:multiLevelType w:val="multilevel"/>
    <w:tmpl w:val="2026A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F1D6F14"/>
    <w:multiLevelType w:val="multilevel"/>
    <w:tmpl w:val="4412F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0036E72"/>
    <w:multiLevelType w:val="multilevel"/>
    <w:tmpl w:val="B17457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483F1C"/>
    <w:multiLevelType w:val="multilevel"/>
    <w:tmpl w:val="873437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EEE5158"/>
    <w:multiLevelType w:val="multilevel"/>
    <w:tmpl w:val="EC5C0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53D3CA0"/>
    <w:multiLevelType w:val="multilevel"/>
    <w:tmpl w:val="27E4C0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A285B16"/>
    <w:multiLevelType w:val="multilevel"/>
    <w:tmpl w:val="6C6AB2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E4E0191"/>
    <w:multiLevelType w:val="hybridMultilevel"/>
    <w:tmpl w:val="F188B40A"/>
    <w:lvl w:ilvl="0" w:tplc="F17EFDB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3B53CA8"/>
    <w:multiLevelType w:val="multilevel"/>
    <w:tmpl w:val="955C7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60726645">
    <w:abstractNumId w:val="17"/>
  </w:num>
  <w:num w:numId="2" w16cid:durableId="1628389881">
    <w:abstractNumId w:val="23"/>
  </w:num>
  <w:num w:numId="3" w16cid:durableId="970020922">
    <w:abstractNumId w:val="11"/>
  </w:num>
  <w:num w:numId="4" w16cid:durableId="8647070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8169133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1716390042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11753270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 w16cid:durableId="1516000383">
    <w:abstractNumId w:val="0"/>
  </w:num>
  <w:num w:numId="9" w16cid:durableId="70753683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2021933748">
    <w:abstractNumId w:val="3"/>
  </w:num>
  <w:num w:numId="11" w16cid:durableId="139153672">
    <w:abstractNumId w:val="6"/>
  </w:num>
  <w:num w:numId="12" w16cid:durableId="188783300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19177231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211435093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 w16cid:durableId="1484464141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6" w16cid:durableId="749276453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 w16cid:durableId="1651401480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8" w16cid:durableId="1513490569">
    <w:abstractNumId w:val="13"/>
    <w:lvlOverride w:ilvl="1">
      <w:lvl w:ilvl="1">
        <w:numFmt w:val="lowerRoman"/>
        <w:lvlText w:val="%2."/>
        <w:lvlJc w:val="right"/>
      </w:lvl>
    </w:lvlOverride>
  </w:num>
  <w:num w:numId="19" w16cid:durableId="1272129394">
    <w:abstractNumId w:val="19"/>
  </w:num>
  <w:num w:numId="20" w16cid:durableId="1443912269">
    <w:abstractNumId w:val="21"/>
  </w:num>
  <w:num w:numId="21" w16cid:durableId="87385400">
    <w:abstractNumId w:val="18"/>
  </w:num>
  <w:num w:numId="22" w16cid:durableId="190539118">
    <w:abstractNumId w:val="14"/>
  </w:num>
  <w:num w:numId="23" w16cid:durableId="1632711100">
    <w:abstractNumId w:val="16"/>
  </w:num>
  <w:num w:numId="24" w16cid:durableId="2093817235">
    <w:abstractNumId w:val="24"/>
  </w:num>
  <w:num w:numId="25" w16cid:durableId="580405605">
    <w:abstractNumId w:val="15"/>
  </w:num>
  <w:num w:numId="26" w16cid:durableId="854421613">
    <w:abstractNumId w:val="12"/>
  </w:num>
  <w:num w:numId="27" w16cid:durableId="315719205">
    <w:abstractNumId w:val="22"/>
  </w:num>
  <w:num w:numId="28" w16cid:durableId="129902527">
    <w:abstractNumId w:val="2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1CC7"/>
    <w:rsid w:val="00007E63"/>
    <w:rsid w:val="000105EC"/>
    <w:rsid w:val="000D6DE3"/>
    <w:rsid w:val="000E5694"/>
    <w:rsid w:val="00170154"/>
    <w:rsid w:val="00192D6A"/>
    <w:rsid w:val="001B515D"/>
    <w:rsid w:val="001C5299"/>
    <w:rsid w:val="0021094D"/>
    <w:rsid w:val="002167E6"/>
    <w:rsid w:val="00216DC6"/>
    <w:rsid w:val="002437AF"/>
    <w:rsid w:val="00251853"/>
    <w:rsid w:val="00262D10"/>
    <w:rsid w:val="002708AE"/>
    <w:rsid w:val="003117C4"/>
    <w:rsid w:val="00313892"/>
    <w:rsid w:val="00360FF1"/>
    <w:rsid w:val="00391B31"/>
    <w:rsid w:val="003B5696"/>
    <w:rsid w:val="00410799"/>
    <w:rsid w:val="004214CB"/>
    <w:rsid w:val="00431CC8"/>
    <w:rsid w:val="004B5AF1"/>
    <w:rsid w:val="004F17E6"/>
    <w:rsid w:val="005A5386"/>
    <w:rsid w:val="005D6354"/>
    <w:rsid w:val="00646F07"/>
    <w:rsid w:val="0067793D"/>
    <w:rsid w:val="006A31F8"/>
    <w:rsid w:val="006E187D"/>
    <w:rsid w:val="006E6F4E"/>
    <w:rsid w:val="006F7D21"/>
    <w:rsid w:val="00704294"/>
    <w:rsid w:val="00742EDD"/>
    <w:rsid w:val="00787DFD"/>
    <w:rsid w:val="007B3D65"/>
    <w:rsid w:val="00806152"/>
    <w:rsid w:val="00835B1B"/>
    <w:rsid w:val="00885788"/>
    <w:rsid w:val="008B11C9"/>
    <w:rsid w:val="008B2D49"/>
    <w:rsid w:val="008B68C1"/>
    <w:rsid w:val="008C5242"/>
    <w:rsid w:val="00914618"/>
    <w:rsid w:val="0096402A"/>
    <w:rsid w:val="0097212D"/>
    <w:rsid w:val="00990E21"/>
    <w:rsid w:val="009A521E"/>
    <w:rsid w:val="009A625D"/>
    <w:rsid w:val="009B6CD4"/>
    <w:rsid w:val="009D074B"/>
    <w:rsid w:val="00A41CC7"/>
    <w:rsid w:val="00A81D20"/>
    <w:rsid w:val="00AD61FE"/>
    <w:rsid w:val="00AF64B0"/>
    <w:rsid w:val="00B04B72"/>
    <w:rsid w:val="00B06A60"/>
    <w:rsid w:val="00B14F6C"/>
    <w:rsid w:val="00B44181"/>
    <w:rsid w:val="00B52032"/>
    <w:rsid w:val="00B5792E"/>
    <w:rsid w:val="00B75156"/>
    <w:rsid w:val="00B77939"/>
    <w:rsid w:val="00B828CE"/>
    <w:rsid w:val="00B9615A"/>
    <w:rsid w:val="00CA7960"/>
    <w:rsid w:val="00CD58F9"/>
    <w:rsid w:val="00D34467"/>
    <w:rsid w:val="00D77ABA"/>
    <w:rsid w:val="00DB4674"/>
    <w:rsid w:val="00DD1053"/>
    <w:rsid w:val="00E421B6"/>
    <w:rsid w:val="00E515CF"/>
    <w:rsid w:val="00EC4F68"/>
    <w:rsid w:val="00EF5C3A"/>
    <w:rsid w:val="00F60DCB"/>
    <w:rsid w:val="00F87CEA"/>
    <w:rsid w:val="00FA51E8"/>
    <w:rsid w:val="00FB7FD6"/>
    <w:rsid w:val="00FF7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2522A"/>
  <w15:docId w15:val="{A4914EED-C12E-43AD-9BA7-1D8E3196D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CC7"/>
  </w:style>
  <w:style w:type="paragraph" w:styleId="Heading1">
    <w:name w:val="heading 1"/>
    <w:basedOn w:val="Normal"/>
    <w:next w:val="Normal"/>
    <w:link w:val="Heading1Char"/>
    <w:uiPriority w:val="9"/>
    <w:qFormat/>
    <w:rsid w:val="00A41C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41C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41C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429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1CC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1CC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1C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41CC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41CC7"/>
    <w:rPr>
      <w:b/>
      <w:bCs/>
    </w:rPr>
  </w:style>
  <w:style w:type="table" w:styleId="TableGrid">
    <w:name w:val="Table Grid"/>
    <w:basedOn w:val="TableNormal"/>
    <w:uiPriority w:val="59"/>
    <w:rsid w:val="00A4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41C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1CC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1C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C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C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A41C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F64B0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4214CB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214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14CB"/>
  </w:style>
  <w:style w:type="paragraph" w:styleId="NormalWeb">
    <w:name w:val="Normal (Web)"/>
    <w:basedOn w:val="Normal"/>
    <w:uiPriority w:val="99"/>
    <w:unhideWhenUsed/>
    <w:rsid w:val="00B82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AB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77ABA"/>
    <w:rPr>
      <w:rFonts w:ascii="Courier New" w:eastAsia="Times New Roman" w:hAnsi="Courier New" w:cs="Courier New"/>
      <w:sz w:val="20"/>
      <w:szCs w:val="20"/>
    </w:rPr>
  </w:style>
  <w:style w:type="character" w:customStyle="1" w:styleId="hljs-selector-tag">
    <w:name w:val="hljs-selector-tag"/>
    <w:basedOn w:val="DefaultParagraphFont"/>
    <w:rsid w:val="00D77ABA"/>
  </w:style>
  <w:style w:type="character" w:customStyle="1" w:styleId="hljs-attr">
    <w:name w:val="hljs-attr"/>
    <w:basedOn w:val="DefaultParagraphFont"/>
    <w:rsid w:val="00D77ABA"/>
  </w:style>
  <w:style w:type="character" w:customStyle="1" w:styleId="hljs-number">
    <w:name w:val="hljs-number"/>
    <w:basedOn w:val="DefaultParagraphFont"/>
    <w:rsid w:val="00D77ABA"/>
  </w:style>
  <w:style w:type="character" w:customStyle="1" w:styleId="katex-mathml">
    <w:name w:val="katex-mathml"/>
    <w:basedOn w:val="DefaultParagraphFont"/>
    <w:rsid w:val="00D77ABA"/>
  </w:style>
  <w:style w:type="character" w:customStyle="1" w:styleId="mord">
    <w:name w:val="mord"/>
    <w:basedOn w:val="DefaultParagraphFont"/>
    <w:rsid w:val="00D77ABA"/>
  </w:style>
  <w:style w:type="character" w:customStyle="1" w:styleId="mbin">
    <w:name w:val="mbin"/>
    <w:basedOn w:val="DefaultParagraphFont"/>
    <w:rsid w:val="00D77ABA"/>
  </w:style>
  <w:style w:type="character" w:customStyle="1" w:styleId="mrel">
    <w:name w:val="mrel"/>
    <w:basedOn w:val="DefaultParagraphFont"/>
    <w:rsid w:val="00D77ABA"/>
  </w:style>
  <w:style w:type="character" w:customStyle="1" w:styleId="vlist-s">
    <w:name w:val="vlist-s"/>
    <w:basedOn w:val="DefaultParagraphFont"/>
    <w:rsid w:val="00D77ABA"/>
  </w:style>
  <w:style w:type="paragraph" w:styleId="Header">
    <w:name w:val="header"/>
    <w:basedOn w:val="Normal"/>
    <w:link w:val="HeaderChar"/>
    <w:uiPriority w:val="99"/>
    <w:unhideWhenUsed/>
    <w:rsid w:val="0083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B1B"/>
  </w:style>
  <w:style w:type="paragraph" w:styleId="Footer">
    <w:name w:val="footer"/>
    <w:basedOn w:val="Normal"/>
    <w:link w:val="FooterChar"/>
    <w:uiPriority w:val="99"/>
    <w:unhideWhenUsed/>
    <w:rsid w:val="0083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B1B"/>
  </w:style>
  <w:style w:type="character" w:customStyle="1" w:styleId="mpunct">
    <w:name w:val="mpunct"/>
    <w:basedOn w:val="DefaultParagraphFont"/>
    <w:rsid w:val="00431CC8"/>
  </w:style>
  <w:style w:type="character" w:customStyle="1" w:styleId="min-w-0">
    <w:name w:val="min-w-0"/>
    <w:basedOn w:val="DefaultParagraphFont"/>
    <w:rsid w:val="0096402A"/>
  </w:style>
  <w:style w:type="character" w:customStyle="1" w:styleId="mopen">
    <w:name w:val="mopen"/>
    <w:basedOn w:val="DefaultParagraphFont"/>
    <w:rsid w:val="00B5792E"/>
  </w:style>
  <w:style w:type="character" w:customStyle="1" w:styleId="mclose">
    <w:name w:val="mclose"/>
    <w:basedOn w:val="DefaultParagraphFont"/>
    <w:rsid w:val="00B5792E"/>
  </w:style>
  <w:style w:type="character" w:customStyle="1" w:styleId="delimsizing">
    <w:name w:val="delimsizing"/>
    <w:basedOn w:val="DefaultParagraphFont"/>
    <w:rsid w:val="00B5792E"/>
  </w:style>
  <w:style w:type="character" w:customStyle="1" w:styleId="mop">
    <w:name w:val="mop"/>
    <w:basedOn w:val="DefaultParagraphFont"/>
    <w:rsid w:val="00B5792E"/>
  </w:style>
  <w:style w:type="paragraph" w:styleId="NoSpacing">
    <w:name w:val="No Spacing"/>
    <w:uiPriority w:val="1"/>
    <w:qFormat/>
    <w:rsid w:val="006A31F8"/>
    <w:pPr>
      <w:spacing w:after="0" w:line="240" w:lineRule="auto"/>
    </w:pPr>
  </w:style>
  <w:style w:type="paragraph" w:customStyle="1" w:styleId="Compact">
    <w:name w:val="Compact"/>
    <w:basedOn w:val="BodyText"/>
    <w:qFormat/>
    <w:rsid w:val="009D074B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9D074B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70429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customStyle="1" w:styleId="TableGrid1">
    <w:name w:val="Table Grid1"/>
    <w:basedOn w:val="TableNormal"/>
    <w:next w:val="TableGrid"/>
    <w:rsid w:val="006E6F4E"/>
    <w:pPr>
      <w:widowControl w:val="0"/>
      <w:autoSpaceDE w:val="0"/>
      <w:autoSpaceDN w:val="0"/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4B5AF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8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7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96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4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955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94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12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48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08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4246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404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22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1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5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49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304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456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33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8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8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542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41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14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89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3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8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3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06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3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25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688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17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56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626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492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3322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99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33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098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528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6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52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33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7157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343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3057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3851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5363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7597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20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1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77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1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985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64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730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199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9812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601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66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97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896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49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36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76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36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32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995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89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5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405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378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412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7458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7073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066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037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43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6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5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6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51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94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8619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5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15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03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457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7432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671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608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507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79533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033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3459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3467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5058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3595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49136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22226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3459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383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80453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20441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9526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77554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23710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90220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8327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95500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106037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80014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04677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35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04749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90401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679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7051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755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843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70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91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2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6626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8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60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0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19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637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238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0637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194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4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26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0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1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397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704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613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91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6330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429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93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3339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8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6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82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96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815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0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7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20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82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83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84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6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09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6656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870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8064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5304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3433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889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9887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17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7675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334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27422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415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78144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520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720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474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11737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0789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544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04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0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1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9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775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873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00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745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179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683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7914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8166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5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418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03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02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410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45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7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491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077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079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44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9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9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655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2817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6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6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5366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0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01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38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446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9215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309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9053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4974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70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2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3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323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986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839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71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6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4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514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08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83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77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200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34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166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25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0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64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300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189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261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20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0825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8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8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6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6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640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51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4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148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85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59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2961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1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77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42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8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349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9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13783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3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8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36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064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09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976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0682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5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20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170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054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716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7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526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554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2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01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0</Pages>
  <Words>1978</Words>
  <Characters>11277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Administrator</cp:lastModifiedBy>
  <cp:revision>6</cp:revision>
  <cp:lastPrinted>2025-09-26T11:50:00Z</cp:lastPrinted>
  <dcterms:created xsi:type="dcterms:W3CDTF">2026-05-02T06:03:00Z</dcterms:created>
  <dcterms:modified xsi:type="dcterms:W3CDTF">2026-05-18T09:41:00Z</dcterms:modified>
</cp:coreProperties>
</file>